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7C61B8" w14:textId="6C29708E" w:rsidR="006854CF" w:rsidRPr="005735E7" w:rsidRDefault="006854CF" w:rsidP="006854CF">
      <w:pPr>
        <w:contextualSpacing/>
        <w:rPr>
          <w:rFonts w:cs="Arial"/>
          <w:b/>
        </w:rPr>
      </w:pPr>
      <w:r w:rsidRPr="005735E7">
        <w:rPr>
          <w:rFonts w:cs="Arial"/>
          <w:b/>
          <w:u w:val="single"/>
        </w:rPr>
        <w:t>CONTENTS</w:t>
      </w:r>
      <w:r w:rsidRPr="005735E7">
        <w:rPr>
          <w:rFonts w:cs="Arial"/>
          <w:b/>
        </w:rPr>
        <w:t>:</w:t>
      </w:r>
    </w:p>
    <w:p w14:paraId="0CCFF3D2" w14:textId="77777777" w:rsidR="00741F5D" w:rsidRPr="005735E7" w:rsidRDefault="00741F5D" w:rsidP="006854CF">
      <w:pPr>
        <w:contextualSpacing/>
        <w:rPr>
          <w:rFonts w:cs="Arial"/>
          <w:b/>
        </w:rPr>
      </w:pPr>
    </w:p>
    <w:p w14:paraId="1C92D86B" w14:textId="21AB88AA" w:rsidR="00255C64" w:rsidRPr="005735E7" w:rsidRDefault="00255C64" w:rsidP="00255C64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1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 xml:space="preserve">AAT Composites Quality Management Representative </w:t>
      </w:r>
      <w:r w:rsidR="00741F5D" w:rsidRPr="005735E7">
        <w:rPr>
          <w:rFonts w:cs="Arial"/>
          <w:bCs/>
        </w:rPr>
        <w:t>and Assessment Details</w:t>
      </w:r>
    </w:p>
    <w:p w14:paraId="5F189ECD" w14:textId="3294AF7A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2</w:t>
      </w:r>
      <w:r w:rsidRPr="005735E7">
        <w:rPr>
          <w:rFonts w:cs="Arial"/>
          <w:bCs/>
        </w:rPr>
        <w:t xml:space="preserve">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>Supplier Information and Point of Contact</w:t>
      </w:r>
    </w:p>
    <w:p w14:paraId="4E9111A3" w14:textId="1CFDAA02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3</w:t>
      </w:r>
      <w:r w:rsidRPr="005735E7">
        <w:rPr>
          <w:rFonts w:cs="Arial"/>
          <w:bCs/>
        </w:rPr>
        <w:t xml:space="preserve">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>Standards/Certifications</w:t>
      </w:r>
    </w:p>
    <w:p w14:paraId="2E5E7B06" w14:textId="3BCD9E53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4</w:t>
      </w:r>
      <w:r w:rsidRPr="005735E7">
        <w:rPr>
          <w:rFonts w:cs="Arial"/>
          <w:bCs/>
        </w:rPr>
        <w:t xml:space="preserve">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>Contracts Management System</w:t>
      </w:r>
    </w:p>
    <w:p w14:paraId="79A262BA" w14:textId="550DDA73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5</w:t>
      </w:r>
      <w:r w:rsidRPr="005735E7">
        <w:rPr>
          <w:rFonts w:cs="Arial"/>
          <w:bCs/>
        </w:rPr>
        <w:t xml:space="preserve">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>Quality Management System</w:t>
      </w:r>
    </w:p>
    <w:p w14:paraId="65B279B2" w14:textId="14D140C3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6</w:t>
      </w:r>
      <w:r w:rsidRPr="005735E7">
        <w:rPr>
          <w:rFonts w:cs="Arial"/>
          <w:bCs/>
        </w:rPr>
        <w:t xml:space="preserve">: </w:t>
      </w:r>
      <w:r w:rsidR="000E0CD6" w:rsidRPr="005735E7">
        <w:rPr>
          <w:rFonts w:cs="Arial"/>
          <w:bCs/>
        </w:rPr>
        <w:t xml:space="preserve">  </w:t>
      </w:r>
      <w:r w:rsidRPr="005735E7">
        <w:rPr>
          <w:rFonts w:cs="Arial"/>
          <w:bCs/>
        </w:rPr>
        <w:t xml:space="preserve">Health and Safety </w:t>
      </w:r>
    </w:p>
    <w:p w14:paraId="0AF392E2" w14:textId="247DEB42" w:rsidR="006854CF" w:rsidRPr="005735E7" w:rsidRDefault="006854CF" w:rsidP="006854CF">
      <w:pPr>
        <w:contextualSpacing/>
        <w:rPr>
          <w:rFonts w:cs="Arial"/>
          <w:bCs/>
        </w:rPr>
      </w:pPr>
      <w:r w:rsidRPr="005735E7">
        <w:rPr>
          <w:rFonts w:cs="Arial"/>
          <w:bCs/>
        </w:rPr>
        <w:t xml:space="preserve">Part </w:t>
      </w:r>
      <w:r w:rsidR="00BA7F55" w:rsidRPr="005735E7">
        <w:rPr>
          <w:rFonts w:cs="Arial"/>
          <w:bCs/>
        </w:rPr>
        <w:t>7</w:t>
      </w:r>
      <w:r w:rsidRPr="005735E7">
        <w:rPr>
          <w:rFonts w:cs="Arial"/>
          <w:bCs/>
        </w:rPr>
        <w:t xml:space="preserve">:  </w:t>
      </w:r>
      <w:r w:rsidR="000E0CD6" w:rsidRPr="005735E7">
        <w:rPr>
          <w:rFonts w:cs="Arial"/>
          <w:bCs/>
        </w:rPr>
        <w:t xml:space="preserve"> </w:t>
      </w:r>
      <w:r w:rsidRPr="005735E7">
        <w:rPr>
          <w:rFonts w:cs="Arial"/>
          <w:bCs/>
        </w:rPr>
        <w:t>Acknowledgement of Receipt and Basic Agreement</w:t>
      </w:r>
    </w:p>
    <w:p w14:paraId="241391FD" w14:textId="77777777" w:rsidR="006854CF" w:rsidRPr="005735E7" w:rsidRDefault="006854CF" w:rsidP="00C57AEF">
      <w:pPr>
        <w:autoSpaceDE w:val="0"/>
        <w:autoSpaceDN w:val="0"/>
        <w:spacing w:line="220" w:lineRule="exact"/>
        <w:contextualSpacing/>
        <w:rPr>
          <w:rFonts w:cs="Arial"/>
          <w:noProof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1372"/>
        <w:gridCol w:w="1746"/>
        <w:gridCol w:w="2126"/>
        <w:gridCol w:w="2694"/>
      </w:tblGrid>
      <w:tr w:rsidR="005735E7" w:rsidRPr="005735E7" w14:paraId="5F349B6A" w14:textId="77777777" w:rsidTr="004A67CC">
        <w:trPr>
          <w:trHeight w:val="357"/>
        </w:trPr>
        <w:tc>
          <w:tcPr>
            <w:tcW w:w="10627" w:type="dxa"/>
            <w:gridSpan w:val="5"/>
            <w:shd w:val="clear" w:color="auto" w:fill="BFBFBF" w:themeFill="background1" w:themeFillShade="BF"/>
            <w:vAlign w:val="center"/>
          </w:tcPr>
          <w:p w14:paraId="13A5EAFD" w14:textId="59BF680E" w:rsidR="00C57AEF" w:rsidRPr="005735E7" w:rsidRDefault="00255C64" w:rsidP="00AA1B23">
            <w:pPr>
              <w:pBdr>
                <w:top w:val="single" w:sz="4" w:space="1" w:color="C0C0C0"/>
              </w:pBdr>
              <w:shd w:val="clear" w:color="auto" w:fill="BFBFBF" w:themeFill="background1" w:themeFillShade="BF"/>
              <w:spacing w:line="220" w:lineRule="exact"/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PART 1:  </w:t>
            </w:r>
            <w:r w:rsidR="00C57AEF" w:rsidRPr="005735E7">
              <w:rPr>
                <w:rFonts w:cs="Arial"/>
                <w:b/>
              </w:rPr>
              <w:t>AAT Composites Quality Management Representative</w:t>
            </w:r>
            <w:r w:rsidRPr="005735E7">
              <w:rPr>
                <w:rFonts w:cs="Arial"/>
                <w:b/>
              </w:rPr>
              <w:t xml:space="preserve"> Details</w:t>
            </w:r>
          </w:p>
        </w:tc>
      </w:tr>
      <w:tr w:rsidR="005735E7" w:rsidRPr="005735E7" w14:paraId="228615CA" w14:textId="77777777" w:rsidTr="004A67CC">
        <w:trPr>
          <w:trHeight w:val="357"/>
        </w:trPr>
        <w:tc>
          <w:tcPr>
            <w:tcW w:w="4061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03B117F" w14:textId="77777777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6566" w:type="dxa"/>
            <w:gridSpan w:val="3"/>
            <w:vAlign w:val="center"/>
          </w:tcPr>
          <w:p w14:paraId="751ADC65" w14:textId="3576CEAD" w:rsidR="00955287" w:rsidRPr="005735E7" w:rsidRDefault="00955287" w:rsidP="00C57AEF">
            <w:pPr>
              <w:spacing w:line="220" w:lineRule="exact"/>
              <w:contextualSpacing/>
              <w:rPr>
                <w:rFonts w:cs="Arial"/>
              </w:rPr>
            </w:pPr>
          </w:p>
        </w:tc>
      </w:tr>
      <w:tr w:rsidR="005735E7" w:rsidRPr="005735E7" w14:paraId="13B015A1" w14:textId="77777777" w:rsidTr="004A67CC">
        <w:trPr>
          <w:trHeight w:val="357"/>
        </w:trPr>
        <w:tc>
          <w:tcPr>
            <w:tcW w:w="4061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CFEBB6E" w14:textId="77777777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6566" w:type="dxa"/>
            <w:gridSpan w:val="3"/>
            <w:vAlign w:val="center"/>
          </w:tcPr>
          <w:p w14:paraId="236924A8" w14:textId="29E3A036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</w:p>
        </w:tc>
      </w:tr>
      <w:tr w:rsidR="005735E7" w:rsidRPr="005735E7" w14:paraId="008B0BC4" w14:textId="77777777" w:rsidTr="004A67CC">
        <w:trPr>
          <w:trHeight w:val="357"/>
        </w:trPr>
        <w:tc>
          <w:tcPr>
            <w:tcW w:w="4061" w:type="dxa"/>
            <w:gridSpan w:val="2"/>
            <w:shd w:val="clear" w:color="auto" w:fill="BFBFBF" w:themeFill="background1" w:themeFillShade="BF"/>
            <w:vAlign w:val="center"/>
            <w:hideMark/>
          </w:tcPr>
          <w:p w14:paraId="653A77BC" w14:textId="77777777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6566" w:type="dxa"/>
            <w:gridSpan w:val="3"/>
            <w:vAlign w:val="center"/>
          </w:tcPr>
          <w:p w14:paraId="0F10549F" w14:textId="1C85F789" w:rsidR="00C57AEF" w:rsidRPr="0095528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</w:p>
        </w:tc>
      </w:tr>
      <w:tr w:rsidR="005735E7" w:rsidRPr="005735E7" w14:paraId="300958C0" w14:textId="77777777" w:rsidTr="004A67CC">
        <w:trPr>
          <w:trHeight w:val="357"/>
        </w:trPr>
        <w:tc>
          <w:tcPr>
            <w:tcW w:w="4061" w:type="dxa"/>
            <w:gridSpan w:val="2"/>
            <w:shd w:val="clear" w:color="auto" w:fill="BFBFBF" w:themeFill="background1" w:themeFillShade="BF"/>
            <w:vAlign w:val="center"/>
            <w:hideMark/>
          </w:tcPr>
          <w:p w14:paraId="714F13ED" w14:textId="77777777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6566" w:type="dxa"/>
            <w:gridSpan w:val="3"/>
            <w:vAlign w:val="center"/>
          </w:tcPr>
          <w:p w14:paraId="01BC4E02" w14:textId="5A75F3EC" w:rsidR="00C57AEF" w:rsidRPr="005735E7" w:rsidRDefault="00C57AEF" w:rsidP="00C57AEF">
            <w:pPr>
              <w:spacing w:line="220" w:lineRule="exact"/>
              <w:contextualSpacing/>
              <w:rPr>
                <w:rFonts w:cs="Arial"/>
              </w:rPr>
            </w:pPr>
          </w:p>
        </w:tc>
      </w:tr>
      <w:tr w:rsidR="005735E7" w:rsidRPr="005735E7" w14:paraId="78AB3838" w14:textId="77777777" w:rsidTr="0046585C">
        <w:trPr>
          <w:trHeight w:val="357"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6EE83CAA" w14:textId="584F3FAE" w:rsidR="00741F5D" w:rsidRPr="005735E7" w:rsidRDefault="00741F5D" w:rsidP="0046585C">
            <w:pPr>
              <w:spacing w:line="220" w:lineRule="exact"/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  <w:b/>
                <w:bCs/>
              </w:rPr>
              <w:t>Review Requirement</w:t>
            </w:r>
          </w:p>
        </w:tc>
        <w:tc>
          <w:tcPr>
            <w:tcW w:w="3118" w:type="dxa"/>
            <w:gridSpan w:val="2"/>
          </w:tcPr>
          <w:p w14:paraId="2D6B9E87" w14:textId="77777777" w:rsidR="00741F5D" w:rsidRPr="005735E7" w:rsidRDefault="00ED3CDD" w:rsidP="00741F5D">
            <w:pPr>
              <w:contextualSpacing/>
              <w:rPr>
                <w:rFonts w:cs="Arial"/>
              </w:rPr>
            </w:pPr>
            <w:sdt>
              <w:sdtPr>
                <w:rPr>
                  <w:rFonts w:cs="Arial"/>
                </w:rPr>
                <w:id w:val="-32535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F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1F5D" w:rsidRPr="005735E7">
              <w:rPr>
                <w:rFonts w:cs="Arial"/>
              </w:rPr>
              <w:t xml:space="preserve">  New</w:t>
            </w:r>
          </w:p>
          <w:p w14:paraId="14AD5B44" w14:textId="77777777" w:rsidR="00741F5D" w:rsidRPr="005735E7" w:rsidRDefault="00ED3CDD" w:rsidP="00741F5D">
            <w:pPr>
              <w:contextualSpacing/>
              <w:rPr>
                <w:rFonts w:cs="Arial"/>
              </w:rPr>
            </w:pPr>
            <w:sdt>
              <w:sdtPr>
                <w:rPr>
                  <w:rFonts w:cs="Arial"/>
                </w:rPr>
                <w:id w:val="-112361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F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1F5D" w:rsidRPr="005735E7">
              <w:rPr>
                <w:rFonts w:cs="Arial"/>
              </w:rPr>
              <w:t xml:space="preserve">  Re-Approval</w:t>
            </w:r>
          </w:p>
          <w:p w14:paraId="038ECCED" w14:textId="5992F859" w:rsidR="00741F5D" w:rsidRPr="005735E7" w:rsidRDefault="00ED3CDD" w:rsidP="00741F5D">
            <w:pPr>
              <w:spacing w:line="220" w:lineRule="exact"/>
              <w:contextualSpacing/>
              <w:rPr>
                <w:rFonts w:cs="Arial"/>
              </w:rPr>
            </w:pPr>
            <w:sdt>
              <w:sdtPr>
                <w:rPr>
                  <w:rFonts w:cs="Arial"/>
                </w:rPr>
                <w:id w:val="41490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F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1F5D" w:rsidRPr="005735E7">
              <w:rPr>
                <w:rFonts w:cs="Arial"/>
              </w:rPr>
              <w:t xml:space="preserve">  Existing - Update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1858524D" w14:textId="4DA779C6" w:rsidR="00741F5D" w:rsidRPr="005735E7" w:rsidRDefault="00741F5D" w:rsidP="0046585C">
            <w:pPr>
              <w:spacing w:line="220" w:lineRule="exact"/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  <w:b/>
                <w:bCs/>
              </w:rPr>
              <w:t>Type of Survey</w:t>
            </w:r>
          </w:p>
        </w:tc>
        <w:tc>
          <w:tcPr>
            <w:tcW w:w="2694" w:type="dxa"/>
          </w:tcPr>
          <w:p w14:paraId="60098DEC" w14:textId="77777777" w:rsidR="00741F5D" w:rsidRPr="005735E7" w:rsidRDefault="00ED3CDD" w:rsidP="00741F5D">
            <w:pPr>
              <w:contextualSpacing/>
              <w:rPr>
                <w:rFonts w:cs="Arial"/>
              </w:rPr>
            </w:pPr>
            <w:sdt>
              <w:sdtPr>
                <w:rPr>
                  <w:rFonts w:cs="Arial"/>
                </w:rPr>
                <w:id w:val="-174386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F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1F5D" w:rsidRPr="005735E7">
              <w:rPr>
                <w:rFonts w:cs="Arial"/>
              </w:rPr>
              <w:t xml:space="preserve">  Supplier Audit (On-Site)</w:t>
            </w:r>
          </w:p>
          <w:p w14:paraId="5E6C37F2" w14:textId="699674B1" w:rsidR="00741F5D" w:rsidRPr="005735E7" w:rsidRDefault="00ED3CDD" w:rsidP="00741F5D">
            <w:pPr>
              <w:spacing w:line="220" w:lineRule="exact"/>
              <w:contextualSpacing/>
              <w:rPr>
                <w:rFonts w:cs="Arial"/>
              </w:rPr>
            </w:pPr>
            <w:sdt>
              <w:sdtPr>
                <w:rPr>
                  <w:rFonts w:cs="Arial"/>
                </w:rPr>
                <w:id w:val="-1589848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F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1F5D" w:rsidRPr="005735E7">
              <w:rPr>
                <w:rFonts w:cs="Arial"/>
              </w:rPr>
              <w:t xml:space="preserve">  Supplier Self Survey</w:t>
            </w:r>
          </w:p>
        </w:tc>
      </w:tr>
    </w:tbl>
    <w:p w14:paraId="416C7209" w14:textId="77777777" w:rsidR="00741F5D" w:rsidRPr="005735E7" w:rsidRDefault="00741F5D"/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6"/>
        <w:gridCol w:w="2724"/>
        <w:gridCol w:w="1133"/>
        <w:gridCol w:w="2699"/>
      </w:tblGrid>
      <w:tr w:rsidR="005735E7" w:rsidRPr="005735E7" w14:paraId="0145208D" w14:textId="77777777" w:rsidTr="00E168F1">
        <w:trPr>
          <w:trHeight w:val="209"/>
        </w:trPr>
        <w:tc>
          <w:tcPr>
            <w:tcW w:w="10632" w:type="dxa"/>
            <w:gridSpan w:val="4"/>
            <w:shd w:val="clear" w:color="auto" w:fill="BFBFBF" w:themeFill="background1" w:themeFillShade="BF"/>
            <w:vAlign w:val="center"/>
            <w:hideMark/>
          </w:tcPr>
          <w:p w14:paraId="6BB7B26E" w14:textId="0AD69704" w:rsidR="00E71656" w:rsidRPr="005735E7" w:rsidRDefault="00E71656" w:rsidP="001934F3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PART </w:t>
            </w:r>
            <w:r w:rsidR="00255C64" w:rsidRPr="005735E7">
              <w:rPr>
                <w:rFonts w:cs="Arial"/>
                <w:b/>
              </w:rPr>
              <w:t>2</w:t>
            </w:r>
            <w:r w:rsidRPr="005735E7">
              <w:rPr>
                <w:rFonts w:cs="Arial"/>
                <w:b/>
              </w:rPr>
              <w:t>: SUPPLIER INFORMATION</w:t>
            </w:r>
          </w:p>
        </w:tc>
      </w:tr>
      <w:tr w:rsidR="005735E7" w:rsidRPr="005735E7" w14:paraId="57FE5A92" w14:textId="77777777" w:rsidTr="00E168F1">
        <w:trPr>
          <w:trHeight w:val="357"/>
        </w:trPr>
        <w:tc>
          <w:tcPr>
            <w:tcW w:w="7933" w:type="dxa"/>
            <w:gridSpan w:val="3"/>
            <w:shd w:val="clear" w:color="auto" w:fill="BFBFBF" w:themeFill="background1" w:themeFillShade="BF"/>
            <w:vAlign w:val="center"/>
          </w:tcPr>
          <w:p w14:paraId="1364EB81" w14:textId="77777777" w:rsidR="0093271B" w:rsidRPr="005735E7" w:rsidRDefault="0093271B" w:rsidP="001934F3">
            <w:pPr>
              <w:contextualSpacing/>
              <w:jc w:val="right"/>
              <w:rPr>
                <w:rFonts w:cs="Arial"/>
                <w:i/>
                <w:iCs/>
              </w:rPr>
            </w:pPr>
            <w:r w:rsidRPr="005735E7">
              <w:rPr>
                <w:rFonts w:cs="Arial"/>
              </w:rPr>
              <w:t>AAT Composites Supplier Code</w:t>
            </w:r>
          </w:p>
          <w:p w14:paraId="033D0C41" w14:textId="5BF1A426" w:rsidR="0093271B" w:rsidRPr="005735E7" w:rsidRDefault="0093271B" w:rsidP="001934F3">
            <w:pPr>
              <w:contextualSpacing/>
              <w:jc w:val="right"/>
              <w:rPr>
                <w:rFonts w:cs="Arial"/>
              </w:rPr>
            </w:pPr>
            <w:r w:rsidRPr="00D204F1">
              <w:rPr>
                <w:rFonts w:cs="Arial"/>
                <w:i/>
                <w:iCs/>
                <w:sz w:val="16"/>
                <w:szCs w:val="16"/>
              </w:rPr>
              <w:t>(Only upon Approval)</w:t>
            </w:r>
          </w:p>
        </w:tc>
        <w:tc>
          <w:tcPr>
            <w:tcW w:w="2699" w:type="dxa"/>
            <w:vAlign w:val="center"/>
          </w:tcPr>
          <w:p w14:paraId="580BCE83" w14:textId="2DC03BFA" w:rsidR="0093271B" w:rsidRPr="005735E7" w:rsidRDefault="0093271B" w:rsidP="001934F3">
            <w:pPr>
              <w:contextualSpacing/>
              <w:jc w:val="center"/>
              <w:rPr>
                <w:rFonts w:cs="Arial"/>
                <w:b/>
                <w:bCs/>
              </w:rPr>
            </w:pPr>
          </w:p>
        </w:tc>
      </w:tr>
      <w:tr w:rsidR="005735E7" w:rsidRPr="005735E7" w14:paraId="2DF609D7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  <w:hideMark/>
          </w:tcPr>
          <w:p w14:paraId="53FE602B" w14:textId="77777777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Registered Company Name</w:t>
            </w:r>
          </w:p>
        </w:tc>
        <w:tc>
          <w:tcPr>
            <w:tcW w:w="6556" w:type="dxa"/>
            <w:gridSpan w:val="3"/>
            <w:vAlign w:val="center"/>
          </w:tcPr>
          <w:p w14:paraId="60BC2C22" w14:textId="42C9A8E2" w:rsidR="00C43B5D" w:rsidRPr="005735E7" w:rsidRDefault="00C43B5D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36A9E4D8" w14:textId="77777777" w:rsidTr="00EC1FA0">
        <w:trPr>
          <w:trHeight w:val="397"/>
        </w:trPr>
        <w:tc>
          <w:tcPr>
            <w:tcW w:w="4076" w:type="dxa"/>
            <w:vMerge w:val="restart"/>
            <w:shd w:val="clear" w:color="auto" w:fill="BFBFBF" w:themeFill="background1" w:themeFillShade="BF"/>
            <w:vAlign w:val="center"/>
            <w:hideMark/>
          </w:tcPr>
          <w:p w14:paraId="3D73C561" w14:textId="77777777" w:rsidR="002F33A7" w:rsidRPr="005735E7" w:rsidRDefault="002F33A7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Registered Place of Business/Address</w:t>
            </w:r>
          </w:p>
        </w:tc>
        <w:tc>
          <w:tcPr>
            <w:tcW w:w="6556" w:type="dxa"/>
            <w:gridSpan w:val="3"/>
            <w:vAlign w:val="center"/>
          </w:tcPr>
          <w:p w14:paraId="1D67EADD" w14:textId="4D60AF62" w:rsidR="002F33A7" w:rsidRPr="005735E7" w:rsidRDefault="002F33A7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26B6170D" w14:textId="77777777" w:rsidTr="00AA1B23">
        <w:trPr>
          <w:trHeight w:val="397"/>
        </w:trPr>
        <w:tc>
          <w:tcPr>
            <w:tcW w:w="4076" w:type="dxa"/>
            <w:vMerge/>
            <w:shd w:val="clear" w:color="auto" w:fill="BFBFBF" w:themeFill="background1" w:themeFillShade="BF"/>
            <w:vAlign w:val="center"/>
          </w:tcPr>
          <w:p w14:paraId="6ADF7311" w14:textId="77777777" w:rsidR="002F33A7" w:rsidRPr="005735E7" w:rsidRDefault="002F33A7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2EBD1407" w14:textId="11350ECF" w:rsidR="002F33A7" w:rsidRPr="005735E7" w:rsidRDefault="002F33A7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556F793E" w14:textId="77777777" w:rsidTr="00AA1B23">
        <w:trPr>
          <w:trHeight w:val="397"/>
        </w:trPr>
        <w:tc>
          <w:tcPr>
            <w:tcW w:w="4076" w:type="dxa"/>
            <w:vMerge/>
            <w:shd w:val="clear" w:color="auto" w:fill="BFBFBF" w:themeFill="background1" w:themeFillShade="BF"/>
            <w:vAlign w:val="center"/>
          </w:tcPr>
          <w:p w14:paraId="4D9C5B51" w14:textId="77777777" w:rsidR="002F33A7" w:rsidRPr="005735E7" w:rsidRDefault="002F33A7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47099394" w14:textId="3B85C443" w:rsidR="002F33A7" w:rsidRPr="005735E7" w:rsidRDefault="002F33A7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7B299F48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  <w:hideMark/>
          </w:tcPr>
          <w:p w14:paraId="34ADBBDF" w14:textId="77777777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 Numbers</w:t>
            </w:r>
          </w:p>
        </w:tc>
        <w:tc>
          <w:tcPr>
            <w:tcW w:w="6556" w:type="dxa"/>
            <w:gridSpan w:val="3"/>
            <w:vAlign w:val="center"/>
          </w:tcPr>
          <w:p w14:paraId="080D23F8" w14:textId="15C70680" w:rsidR="00E71656" w:rsidRPr="005735E7" w:rsidRDefault="00E71656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4AAB57F6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  <w:hideMark/>
          </w:tcPr>
          <w:p w14:paraId="156C0F8E" w14:textId="0519D60F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</w:t>
            </w:r>
            <w:r w:rsidR="0001508C" w:rsidRPr="005735E7">
              <w:rPr>
                <w:rFonts w:cs="Arial"/>
              </w:rPr>
              <w:t>m</w:t>
            </w:r>
            <w:r w:rsidRPr="005735E7">
              <w:rPr>
                <w:rFonts w:cs="Arial"/>
              </w:rPr>
              <w:t>ail Address</w:t>
            </w:r>
          </w:p>
        </w:tc>
        <w:tc>
          <w:tcPr>
            <w:tcW w:w="6556" w:type="dxa"/>
            <w:gridSpan w:val="3"/>
            <w:vAlign w:val="center"/>
          </w:tcPr>
          <w:p w14:paraId="6D9D67FD" w14:textId="3368E0CC" w:rsidR="00E71656" w:rsidRPr="005735E7" w:rsidRDefault="00E71656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1485DEC4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  <w:hideMark/>
          </w:tcPr>
          <w:p w14:paraId="2A5A465F" w14:textId="77777777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Website</w:t>
            </w:r>
          </w:p>
        </w:tc>
        <w:tc>
          <w:tcPr>
            <w:tcW w:w="6556" w:type="dxa"/>
            <w:gridSpan w:val="3"/>
            <w:vAlign w:val="center"/>
          </w:tcPr>
          <w:p w14:paraId="644A615B" w14:textId="5984B4A5" w:rsidR="00E71656" w:rsidRPr="005735E7" w:rsidRDefault="00E71656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0C4DBD33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</w:tcPr>
          <w:p w14:paraId="26DF56A2" w14:textId="5CDD4F8A" w:rsidR="0093271B" w:rsidRPr="005735E7" w:rsidRDefault="0093271B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Scope of Supply</w:t>
            </w:r>
          </w:p>
        </w:tc>
        <w:tc>
          <w:tcPr>
            <w:tcW w:w="6556" w:type="dxa"/>
            <w:gridSpan w:val="3"/>
            <w:vAlign w:val="center"/>
          </w:tcPr>
          <w:p w14:paraId="610B5F23" w14:textId="5313032B" w:rsidR="0093271B" w:rsidRPr="005735E7" w:rsidRDefault="0093271B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0D41B0EF" w14:textId="77777777" w:rsidTr="00EC1FA0">
        <w:trPr>
          <w:trHeight w:val="397"/>
        </w:trPr>
        <w:tc>
          <w:tcPr>
            <w:tcW w:w="10632" w:type="dxa"/>
            <w:gridSpan w:val="4"/>
            <w:shd w:val="clear" w:color="auto" w:fill="BFBFBF" w:themeFill="background1" w:themeFillShade="BF"/>
            <w:vAlign w:val="center"/>
            <w:hideMark/>
          </w:tcPr>
          <w:p w14:paraId="6EBFBE98" w14:textId="42D0A976" w:rsidR="00E71656" w:rsidRPr="005735E7" w:rsidRDefault="001E324C" w:rsidP="001934F3">
            <w:pPr>
              <w:contextualSpacing/>
              <w:jc w:val="center"/>
              <w:rPr>
                <w:rFonts w:cs="Arial"/>
                <w:b/>
                <w:bCs/>
              </w:rPr>
            </w:pPr>
            <w:r w:rsidRPr="005735E7">
              <w:rPr>
                <w:rFonts w:cs="Arial"/>
                <w:b/>
                <w:bCs/>
              </w:rPr>
              <w:t>Key Personnel:</w:t>
            </w:r>
          </w:p>
          <w:p w14:paraId="4CFFD2AA" w14:textId="77777777" w:rsidR="00E71656" w:rsidRPr="00707873" w:rsidRDefault="00E71656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707873">
              <w:rPr>
                <w:rFonts w:cs="Arial"/>
                <w:i/>
                <w:iCs/>
                <w:sz w:val="16"/>
                <w:szCs w:val="16"/>
              </w:rPr>
              <w:t>(Please attach the Organisational Chart of the Company)</w:t>
            </w:r>
          </w:p>
        </w:tc>
      </w:tr>
      <w:tr w:rsidR="005735E7" w:rsidRPr="005735E7" w14:paraId="5945716E" w14:textId="77777777" w:rsidTr="00EC1FA0">
        <w:trPr>
          <w:trHeight w:val="397"/>
        </w:trPr>
        <w:tc>
          <w:tcPr>
            <w:tcW w:w="4076" w:type="dxa"/>
            <w:shd w:val="clear" w:color="auto" w:fill="BFBFBF" w:themeFill="background1" w:themeFillShade="BF"/>
            <w:vAlign w:val="center"/>
          </w:tcPr>
          <w:p w14:paraId="4BFABF37" w14:textId="3CED80B0" w:rsidR="001E324C" w:rsidRPr="005735E7" w:rsidRDefault="00AD62B7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ame and Surname</w:t>
            </w:r>
          </w:p>
        </w:tc>
        <w:tc>
          <w:tcPr>
            <w:tcW w:w="6556" w:type="dxa"/>
            <w:gridSpan w:val="3"/>
            <w:shd w:val="clear" w:color="auto" w:fill="BFBFBF" w:themeFill="background1" w:themeFillShade="BF"/>
            <w:vAlign w:val="center"/>
          </w:tcPr>
          <w:p w14:paraId="6D866E61" w14:textId="4592A74B" w:rsidR="001E324C" w:rsidRPr="005735E7" w:rsidRDefault="00AD62B7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Designation</w:t>
            </w:r>
          </w:p>
        </w:tc>
      </w:tr>
      <w:tr w:rsidR="005735E7" w:rsidRPr="005735E7" w14:paraId="64D0F6CB" w14:textId="77777777" w:rsidTr="00EC1FA0">
        <w:trPr>
          <w:trHeight w:val="397"/>
        </w:trPr>
        <w:tc>
          <w:tcPr>
            <w:tcW w:w="4076" w:type="dxa"/>
            <w:vAlign w:val="center"/>
          </w:tcPr>
          <w:p w14:paraId="7E5B9B4F" w14:textId="4CC372FE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2C2D66E4" w14:textId="5A0A0089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758FD8E3" w14:textId="77777777" w:rsidTr="00EC1FA0">
        <w:trPr>
          <w:trHeight w:val="397"/>
        </w:trPr>
        <w:tc>
          <w:tcPr>
            <w:tcW w:w="4076" w:type="dxa"/>
            <w:vAlign w:val="center"/>
          </w:tcPr>
          <w:p w14:paraId="60CC5DC3" w14:textId="298052FE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254224F0" w14:textId="011F5158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1A8F8816" w14:textId="77777777" w:rsidTr="00EC1FA0">
        <w:trPr>
          <w:trHeight w:val="397"/>
        </w:trPr>
        <w:tc>
          <w:tcPr>
            <w:tcW w:w="4076" w:type="dxa"/>
            <w:vAlign w:val="center"/>
          </w:tcPr>
          <w:p w14:paraId="3F7F9C1A" w14:textId="0B5FFC2B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2A80642B" w14:textId="3AFCB2B1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1A8BD0A3" w14:textId="77777777" w:rsidTr="00EC1FA0">
        <w:trPr>
          <w:trHeight w:val="397"/>
        </w:trPr>
        <w:tc>
          <w:tcPr>
            <w:tcW w:w="4076" w:type="dxa"/>
            <w:vAlign w:val="center"/>
          </w:tcPr>
          <w:p w14:paraId="0630CE52" w14:textId="1A4A6278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0F646BE4" w14:textId="7C59C0E7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3E777CE8" w14:textId="77777777" w:rsidTr="00EC1FA0">
        <w:trPr>
          <w:trHeight w:val="397"/>
        </w:trPr>
        <w:tc>
          <w:tcPr>
            <w:tcW w:w="4076" w:type="dxa"/>
            <w:vAlign w:val="center"/>
          </w:tcPr>
          <w:p w14:paraId="4D84FD3D" w14:textId="31CD33BE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  <w:tc>
          <w:tcPr>
            <w:tcW w:w="6556" w:type="dxa"/>
            <w:gridSpan w:val="3"/>
            <w:vAlign w:val="center"/>
          </w:tcPr>
          <w:p w14:paraId="00CFC9A5" w14:textId="32B05582" w:rsidR="001E324C" w:rsidRPr="005735E7" w:rsidRDefault="001E324C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2E51464F" w14:textId="77777777" w:rsidTr="00EC1FA0">
        <w:trPr>
          <w:trHeight w:val="397"/>
        </w:trPr>
        <w:tc>
          <w:tcPr>
            <w:tcW w:w="6800" w:type="dxa"/>
            <w:gridSpan w:val="2"/>
            <w:shd w:val="clear" w:color="auto" w:fill="BFBFBF" w:themeFill="background1" w:themeFillShade="BF"/>
            <w:vAlign w:val="center"/>
          </w:tcPr>
          <w:p w14:paraId="2D4924C6" w14:textId="175A468B" w:rsidR="001D1331" w:rsidRPr="005735E7" w:rsidRDefault="001D1331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n appointed Management Representative?</w:t>
            </w:r>
          </w:p>
        </w:tc>
        <w:tc>
          <w:tcPr>
            <w:tcW w:w="3832" w:type="dxa"/>
            <w:gridSpan w:val="2"/>
            <w:vAlign w:val="center"/>
          </w:tcPr>
          <w:p w14:paraId="6A147820" w14:textId="542982EE" w:rsidR="001D1331" w:rsidRPr="005735E7" w:rsidRDefault="00ED3CDD" w:rsidP="001934F3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232522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D1331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-1454549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B5D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1331" w:rsidRPr="005735E7">
              <w:rPr>
                <w:rFonts w:cs="Arial"/>
              </w:rPr>
              <w:t>No</w:t>
            </w:r>
          </w:p>
        </w:tc>
      </w:tr>
      <w:tr w:rsidR="005735E7" w:rsidRPr="005735E7" w14:paraId="14B92E1E" w14:textId="77777777" w:rsidTr="00EC1FA0">
        <w:trPr>
          <w:trHeight w:val="397"/>
        </w:trPr>
        <w:tc>
          <w:tcPr>
            <w:tcW w:w="6800" w:type="dxa"/>
            <w:gridSpan w:val="2"/>
            <w:shd w:val="clear" w:color="auto" w:fill="BFBFBF" w:themeFill="background1" w:themeFillShade="BF"/>
            <w:vAlign w:val="center"/>
          </w:tcPr>
          <w:p w14:paraId="036574A3" w14:textId="72FEF82C" w:rsidR="003A4EE0" w:rsidRPr="00F46CAE" w:rsidRDefault="003A4EE0" w:rsidP="003A4EE0">
            <w:pPr>
              <w:contextualSpacing/>
              <w:rPr>
                <w:rFonts w:cs="Arial"/>
              </w:rPr>
            </w:pPr>
            <w:r w:rsidRPr="00F46CAE">
              <w:rPr>
                <w:rFonts w:cs="Arial"/>
              </w:rPr>
              <w:t>Do you have an appointed Management Representative?</w:t>
            </w:r>
          </w:p>
        </w:tc>
        <w:tc>
          <w:tcPr>
            <w:tcW w:w="3832" w:type="dxa"/>
            <w:gridSpan w:val="2"/>
            <w:vAlign w:val="center"/>
          </w:tcPr>
          <w:p w14:paraId="663830E8" w14:textId="355D3CBE" w:rsidR="003A4EE0" w:rsidRPr="00F46CAE" w:rsidRDefault="00ED3CDD" w:rsidP="003A4EE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665365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F46CA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A4EE0" w:rsidRPr="00F46CAE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-155476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F46C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F46CAE">
              <w:rPr>
                <w:rFonts w:cs="Arial"/>
              </w:rPr>
              <w:t>No</w:t>
            </w:r>
          </w:p>
        </w:tc>
      </w:tr>
      <w:tr w:rsidR="005735E7" w:rsidRPr="005735E7" w14:paraId="507DE6F5" w14:textId="77777777" w:rsidTr="00EC1FA0">
        <w:trPr>
          <w:trHeight w:val="397"/>
        </w:trPr>
        <w:tc>
          <w:tcPr>
            <w:tcW w:w="6800" w:type="dxa"/>
            <w:gridSpan w:val="2"/>
            <w:shd w:val="clear" w:color="auto" w:fill="BFBFBF" w:themeFill="background1" w:themeFillShade="BF"/>
            <w:vAlign w:val="center"/>
            <w:hideMark/>
          </w:tcPr>
          <w:p w14:paraId="4992330A" w14:textId="4C118DE8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umber of Months / Years in Business</w:t>
            </w:r>
          </w:p>
        </w:tc>
        <w:tc>
          <w:tcPr>
            <w:tcW w:w="3832" w:type="dxa"/>
            <w:gridSpan w:val="2"/>
            <w:vAlign w:val="center"/>
          </w:tcPr>
          <w:p w14:paraId="08BCDD2E" w14:textId="727A708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19144127" w14:textId="77777777" w:rsidTr="00EC1FA0">
        <w:trPr>
          <w:trHeight w:val="397"/>
        </w:trPr>
        <w:tc>
          <w:tcPr>
            <w:tcW w:w="6800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9121628" w14:textId="3A0FF8DE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Overall Number of Staff</w:t>
            </w:r>
          </w:p>
        </w:tc>
        <w:tc>
          <w:tcPr>
            <w:tcW w:w="3832" w:type="dxa"/>
            <w:gridSpan w:val="2"/>
            <w:vAlign w:val="center"/>
          </w:tcPr>
          <w:p w14:paraId="15E8A525" w14:textId="5E3ADEDA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1242D1D4" w14:textId="77777777" w:rsidTr="00EC1FA0">
        <w:trPr>
          <w:trHeight w:val="397"/>
        </w:trPr>
        <w:tc>
          <w:tcPr>
            <w:tcW w:w="6800" w:type="dxa"/>
            <w:gridSpan w:val="2"/>
            <w:shd w:val="clear" w:color="auto" w:fill="BFBFBF" w:themeFill="background1" w:themeFillShade="BF"/>
            <w:vAlign w:val="center"/>
            <w:hideMark/>
          </w:tcPr>
          <w:p w14:paraId="39143E4C" w14:textId="77777777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Does the company belong to any Group of Companies?  </w:t>
            </w:r>
          </w:p>
        </w:tc>
        <w:tc>
          <w:tcPr>
            <w:tcW w:w="3832" w:type="dxa"/>
            <w:gridSpan w:val="2"/>
            <w:vAlign w:val="center"/>
            <w:hideMark/>
          </w:tcPr>
          <w:p w14:paraId="58A6CE3D" w14:textId="02CF7498" w:rsidR="003A4EE0" w:rsidRPr="005735E7" w:rsidRDefault="00ED3CDD" w:rsidP="003A4EE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39917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-174116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>No</w:t>
            </w:r>
          </w:p>
        </w:tc>
      </w:tr>
    </w:tbl>
    <w:p w14:paraId="79744595" w14:textId="77777777" w:rsidR="00C61CDF" w:rsidRDefault="00C61CDF"/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2410"/>
        <w:gridCol w:w="1431"/>
        <w:gridCol w:w="978"/>
        <w:gridCol w:w="993"/>
        <w:gridCol w:w="2409"/>
        <w:gridCol w:w="1423"/>
      </w:tblGrid>
      <w:tr w:rsidR="00D73DFF" w:rsidRPr="005735E7" w14:paraId="437649B8" w14:textId="77777777" w:rsidTr="00D73DFF">
        <w:trPr>
          <w:trHeight w:val="399"/>
        </w:trPr>
        <w:tc>
          <w:tcPr>
            <w:tcW w:w="6800" w:type="dxa"/>
            <w:gridSpan w:val="5"/>
            <w:vMerge w:val="restart"/>
            <w:shd w:val="clear" w:color="auto" w:fill="BFBFBF" w:themeFill="background1" w:themeFillShade="BF"/>
            <w:vAlign w:val="center"/>
            <w:hideMark/>
          </w:tcPr>
          <w:p w14:paraId="2878796D" w14:textId="0C64AF9A" w:rsidR="00D73DFF" w:rsidRPr="005735E7" w:rsidRDefault="00D73DFF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lastRenderedPageBreak/>
              <w:t>If Yes, please state the name of the Company/Organisation</w:t>
            </w:r>
          </w:p>
        </w:tc>
        <w:tc>
          <w:tcPr>
            <w:tcW w:w="3832" w:type="dxa"/>
            <w:gridSpan w:val="2"/>
            <w:vAlign w:val="center"/>
          </w:tcPr>
          <w:p w14:paraId="30D7020C" w14:textId="6C96959E" w:rsidR="00D73DFF" w:rsidRPr="005735E7" w:rsidRDefault="00D73DFF" w:rsidP="003A4EE0">
            <w:pPr>
              <w:contextualSpacing/>
              <w:rPr>
                <w:rFonts w:cs="Arial"/>
              </w:rPr>
            </w:pPr>
          </w:p>
        </w:tc>
      </w:tr>
      <w:tr w:rsidR="00D73DFF" w:rsidRPr="005735E7" w14:paraId="3372C4E6" w14:textId="77777777" w:rsidTr="00D73DFF">
        <w:trPr>
          <w:trHeight w:val="420"/>
        </w:trPr>
        <w:tc>
          <w:tcPr>
            <w:tcW w:w="6800" w:type="dxa"/>
            <w:gridSpan w:val="5"/>
            <w:vMerge/>
            <w:shd w:val="clear" w:color="auto" w:fill="BFBFBF" w:themeFill="background1" w:themeFillShade="BF"/>
            <w:vAlign w:val="center"/>
          </w:tcPr>
          <w:p w14:paraId="3DDFD5A1" w14:textId="77777777" w:rsidR="00D73DFF" w:rsidRPr="005735E7" w:rsidRDefault="00D73DFF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4F135362" w14:textId="67F6B2F3" w:rsidR="00D73DFF" w:rsidRPr="005735E7" w:rsidRDefault="00D73DFF" w:rsidP="003A4EE0">
            <w:pPr>
              <w:contextualSpacing/>
              <w:rPr>
                <w:rFonts w:cs="Arial"/>
              </w:rPr>
            </w:pPr>
          </w:p>
        </w:tc>
      </w:tr>
      <w:tr w:rsidR="00D73DFF" w:rsidRPr="005735E7" w14:paraId="2EC77D2A" w14:textId="77777777" w:rsidTr="00D73DFF">
        <w:trPr>
          <w:trHeight w:val="412"/>
        </w:trPr>
        <w:tc>
          <w:tcPr>
            <w:tcW w:w="6800" w:type="dxa"/>
            <w:gridSpan w:val="5"/>
            <w:vMerge/>
            <w:shd w:val="clear" w:color="auto" w:fill="BFBFBF" w:themeFill="background1" w:themeFillShade="BF"/>
            <w:vAlign w:val="center"/>
          </w:tcPr>
          <w:p w14:paraId="54F86D6A" w14:textId="77777777" w:rsidR="00D73DFF" w:rsidRPr="005735E7" w:rsidRDefault="00D73DFF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598A6EBF" w14:textId="7E3C0B7C" w:rsidR="00D73DFF" w:rsidRPr="005735E7" w:rsidRDefault="00D73DFF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26C0736C" w14:textId="77777777" w:rsidTr="00EC1FA0">
        <w:trPr>
          <w:trHeight w:val="397"/>
        </w:trPr>
        <w:tc>
          <w:tcPr>
            <w:tcW w:w="6800" w:type="dxa"/>
            <w:gridSpan w:val="5"/>
            <w:shd w:val="clear" w:color="auto" w:fill="BFBFBF" w:themeFill="background1" w:themeFillShade="BF"/>
            <w:vAlign w:val="center"/>
            <w:hideMark/>
          </w:tcPr>
          <w:p w14:paraId="3E6C105D" w14:textId="77777777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es the company have several plants?</w:t>
            </w:r>
          </w:p>
        </w:tc>
        <w:tc>
          <w:tcPr>
            <w:tcW w:w="3832" w:type="dxa"/>
            <w:gridSpan w:val="2"/>
            <w:vAlign w:val="center"/>
            <w:hideMark/>
          </w:tcPr>
          <w:p w14:paraId="52BC8ED5" w14:textId="5224CD59" w:rsidR="003A4EE0" w:rsidRPr="005735E7" w:rsidRDefault="00ED3CDD" w:rsidP="003A4EE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140474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-758286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>No</w:t>
            </w:r>
          </w:p>
        </w:tc>
      </w:tr>
      <w:tr w:rsidR="005735E7" w:rsidRPr="005735E7" w14:paraId="57A3F530" w14:textId="77777777" w:rsidTr="00EC1FA0">
        <w:trPr>
          <w:trHeight w:val="397"/>
        </w:trPr>
        <w:tc>
          <w:tcPr>
            <w:tcW w:w="6800" w:type="dxa"/>
            <w:gridSpan w:val="5"/>
            <w:shd w:val="clear" w:color="auto" w:fill="BFBFBF" w:themeFill="background1" w:themeFillShade="BF"/>
            <w:vAlign w:val="center"/>
            <w:hideMark/>
          </w:tcPr>
          <w:p w14:paraId="4018BB3E" w14:textId="26E90F78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Does the company have any Subsidiaries?  </w:t>
            </w:r>
          </w:p>
        </w:tc>
        <w:tc>
          <w:tcPr>
            <w:tcW w:w="3832" w:type="dxa"/>
            <w:gridSpan w:val="2"/>
            <w:vAlign w:val="center"/>
            <w:hideMark/>
          </w:tcPr>
          <w:p w14:paraId="0FD41E88" w14:textId="5976C273" w:rsidR="003A4EE0" w:rsidRPr="005735E7" w:rsidRDefault="00ED3CDD" w:rsidP="003A4EE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77324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33990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4EE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4EE0" w:rsidRPr="005735E7">
              <w:rPr>
                <w:rFonts w:cs="Arial"/>
              </w:rPr>
              <w:t>No</w:t>
            </w:r>
          </w:p>
        </w:tc>
      </w:tr>
      <w:tr w:rsidR="005735E7" w:rsidRPr="005735E7" w14:paraId="1183F2A2" w14:textId="77777777" w:rsidTr="00EC1FA0">
        <w:trPr>
          <w:trHeight w:val="397"/>
        </w:trPr>
        <w:tc>
          <w:tcPr>
            <w:tcW w:w="10632" w:type="dxa"/>
            <w:gridSpan w:val="7"/>
            <w:shd w:val="clear" w:color="auto" w:fill="BFBFBF" w:themeFill="background1" w:themeFillShade="BF"/>
            <w:vAlign w:val="center"/>
            <w:hideMark/>
          </w:tcPr>
          <w:p w14:paraId="48020B9A" w14:textId="77777777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>If Yes, please provide details:</w:t>
            </w:r>
          </w:p>
        </w:tc>
      </w:tr>
      <w:tr w:rsidR="005735E7" w:rsidRPr="005735E7" w14:paraId="5BEF1C93" w14:textId="77777777" w:rsidTr="00EC1FA0">
        <w:trPr>
          <w:trHeight w:val="397"/>
        </w:trPr>
        <w:tc>
          <w:tcPr>
            <w:tcW w:w="3398" w:type="dxa"/>
            <w:gridSpan w:val="2"/>
            <w:shd w:val="clear" w:color="auto" w:fill="BFBFBF" w:themeFill="background1" w:themeFillShade="BF"/>
            <w:vAlign w:val="center"/>
            <w:hideMark/>
          </w:tcPr>
          <w:p w14:paraId="0DFFE29B" w14:textId="560335D9" w:rsidR="003A4EE0" w:rsidRPr="005735E7" w:rsidRDefault="003A4EE0" w:rsidP="003A4EE0">
            <w:pPr>
              <w:contextualSpacing/>
              <w:jc w:val="center"/>
              <w:rPr>
                <w:rFonts w:cs="Arial"/>
                <w:bCs/>
              </w:rPr>
            </w:pPr>
            <w:r w:rsidRPr="005735E7">
              <w:rPr>
                <w:rFonts w:cs="Arial"/>
                <w:bCs/>
              </w:rPr>
              <w:t>Company Name</w:t>
            </w:r>
          </w:p>
        </w:tc>
        <w:tc>
          <w:tcPr>
            <w:tcW w:w="3402" w:type="dxa"/>
            <w:gridSpan w:val="3"/>
            <w:shd w:val="clear" w:color="auto" w:fill="BFBFBF" w:themeFill="background1" w:themeFillShade="BF"/>
            <w:vAlign w:val="center"/>
            <w:hideMark/>
          </w:tcPr>
          <w:p w14:paraId="2CA51F2A" w14:textId="5435BC11" w:rsidR="003A4EE0" w:rsidRPr="005735E7" w:rsidRDefault="003A4EE0" w:rsidP="003A4EE0">
            <w:pPr>
              <w:contextualSpacing/>
              <w:jc w:val="center"/>
              <w:rPr>
                <w:rFonts w:cs="Arial"/>
                <w:bCs/>
              </w:rPr>
            </w:pPr>
            <w:r w:rsidRPr="005735E7">
              <w:rPr>
                <w:rFonts w:cs="Arial"/>
                <w:bCs/>
              </w:rPr>
              <w:t>Location</w:t>
            </w:r>
          </w:p>
        </w:tc>
        <w:tc>
          <w:tcPr>
            <w:tcW w:w="3832" w:type="dxa"/>
            <w:gridSpan w:val="2"/>
            <w:shd w:val="clear" w:color="auto" w:fill="BFBFBF" w:themeFill="background1" w:themeFillShade="BF"/>
            <w:vAlign w:val="center"/>
            <w:hideMark/>
          </w:tcPr>
          <w:p w14:paraId="55A95357" w14:textId="2C7CCA25" w:rsidR="003A4EE0" w:rsidRPr="005735E7" w:rsidRDefault="003A4EE0" w:rsidP="003A4EE0">
            <w:pPr>
              <w:contextualSpacing/>
              <w:jc w:val="center"/>
              <w:rPr>
                <w:rFonts w:cs="Arial"/>
                <w:bCs/>
              </w:rPr>
            </w:pPr>
            <w:r w:rsidRPr="005735E7">
              <w:rPr>
                <w:rFonts w:cs="Arial"/>
                <w:bCs/>
              </w:rPr>
              <w:t>Field of Activity</w:t>
            </w:r>
          </w:p>
        </w:tc>
      </w:tr>
      <w:tr w:rsidR="005735E7" w:rsidRPr="005735E7" w14:paraId="56FE2AEF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7F2829C9" w14:textId="128F17EE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42D803EC" w14:textId="3237679F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741B50F8" w14:textId="194975C3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36A86440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6FC201F1" w14:textId="5F7034C8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00D162B5" w14:textId="09C4D6C7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7BC45972" w14:textId="1695BEC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3DFF684B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751AB799" w14:textId="6C10CDF8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1D026C4F" w14:textId="68FA796A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0101D2C4" w14:textId="6EA5C81A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2450AA38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0A50DCD8" w14:textId="4148E7CC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5B34F002" w14:textId="1D5782FD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18E856A5" w14:textId="5BBA839A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7BFAD825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459EFB9D" w14:textId="01C064F2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7F2784A2" w14:textId="572356A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2A182973" w14:textId="24F14651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395A51BC" w14:textId="77777777" w:rsidTr="00EC1FA0">
        <w:trPr>
          <w:trHeight w:val="397"/>
        </w:trPr>
        <w:tc>
          <w:tcPr>
            <w:tcW w:w="3398" w:type="dxa"/>
            <w:gridSpan w:val="2"/>
            <w:vAlign w:val="center"/>
          </w:tcPr>
          <w:p w14:paraId="61430C8F" w14:textId="501FF9BE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402" w:type="dxa"/>
            <w:gridSpan w:val="3"/>
            <w:vAlign w:val="center"/>
          </w:tcPr>
          <w:p w14:paraId="6445B35F" w14:textId="43BD4C2C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3832" w:type="dxa"/>
            <w:gridSpan w:val="2"/>
            <w:vAlign w:val="center"/>
          </w:tcPr>
          <w:p w14:paraId="60FF3327" w14:textId="4CED3955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2E3451A6" w14:textId="77777777" w:rsidTr="00E168F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37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D9C3F47" w14:textId="4248546C" w:rsidR="003A4EE0" w:rsidRPr="005735E7" w:rsidRDefault="003A4EE0" w:rsidP="003A4EE0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>Point of Contact:</w:t>
            </w:r>
          </w:p>
        </w:tc>
      </w:tr>
      <w:tr w:rsidR="005735E7" w:rsidRPr="005735E7" w14:paraId="08DA9803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46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FE82B85" w14:textId="4449D5B5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Management Representative </w:t>
            </w:r>
            <w:r w:rsidRPr="00707873">
              <w:rPr>
                <w:rFonts w:cs="Arial"/>
                <w:bCs/>
                <w:i/>
                <w:iCs/>
                <w:sz w:val="16"/>
                <w:szCs w:val="16"/>
              </w:rPr>
              <w:t>(if applicable)</w:t>
            </w:r>
          </w:p>
        </w:tc>
      </w:tr>
      <w:tr w:rsidR="005735E7" w:rsidRPr="005735E7" w14:paraId="7B4CF400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137390D" w14:textId="6E9761BA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945FFE" w14:textId="4ABE4710" w:rsidR="003A4EE0" w:rsidRPr="005735E7" w:rsidRDefault="003A4EE0" w:rsidP="003A4EE0">
            <w:pPr>
              <w:contextualSpacing/>
              <w:rPr>
                <w:rFonts w:cs="Arial"/>
                <w:bCs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D337CEB" w14:textId="1048172A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8DB45B" w14:textId="53C0F286" w:rsidR="003A4EE0" w:rsidRPr="005735E7" w:rsidRDefault="003A4EE0" w:rsidP="003A4EE0">
            <w:pPr>
              <w:contextualSpacing/>
              <w:rPr>
                <w:rFonts w:cs="Arial"/>
                <w:bCs/>
              </w:rPr>
            </w:pPr>
          </w:p>
        </w:tc>
      </w:tr>
      <w:tr w:rsidR="005735E7" w:rsidRPr="005735E7" w14:paraId="08FE2966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2C1D9F5D" w14:textId="408D0DA3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77A45" w14:textId="00B8FCA5" w:rsidR="003A4EE0" w:rsidRPr="005735E7" w:rsidRDefault="003A4EE0" w:rsidP="003A4EE0">
            <w:pPr>
              <w:contextualSpacing/>
              <w:rPr>
                <w:rFonts w:cs="Arial"/>
                <w:bCs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D9A677C" w14:textId="38AD644D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39A866" w14:textId="2C24DB72" w:rsidR="003A4EE0" w:rsidRPr="005735E7" w:rsidRDefault="003A4EE0" w:rsidP="003A4EE0">
            <w:pPr>
              <w:contextualSpacing/>
              <w:rPr>
                <w:rFonts w:cs="Arial"/>
                <w:bCs/>
              </w:rPr>
            </w:pPr>
          </w:p>
        </w:tc>
      </w:tr>
      <w:tr w:rsidR="005735E7" w:rsidRPr="005735E7" w14:paraId="32F34DC8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04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20E8AE4" w14:textId="77777777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>Company Quality Representative</w:t>
            </w:r>
          </w:p>
        </w:tc>
      </w:tr>
      <w:tr w:rsidR="005735E7" w:rsidRPr="005735E7" w14:paraId="733B99D7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AFBBC5C" w14:textId="093498C9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6675F2EE" w14:textId="1D035E6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5F588AC" w14:textId="1D56FFA0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89241F" w14:textId="1661DF61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5529C1A7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089D27A" w14:textId="41D60BD8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525C7872" w14:textId="2549AC4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0859D5B" w14:textId="2D994BBB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F29422" w14:textId="43C354B2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05530196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20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DF713B0" w14:textId="4B91397B" w:rsidR="003A4EE0" w:rsidRPr="00F46CAE" w:rsidRDefault="003A4EE0" w:rsidP="003A4EE0">
            <w:pPr>
              <w:contextualSpacing/>
              <w:jc w:val="right"/>
              <w:rPr>
                <w:rFonts w:cs="Arial"/>
              </w:rPr>
            </w:pPr>
            <w:r w:rsidRPr="00F46CAE">
              <w:rPr>
                <w:rFonts w:cs="Arial"/>
              </w:rPr>
              <w:t>Number of Quality Staff</w:t>
            </w:r>
          </w:p>
        </w:tc>
        <w:tc>
          <w:tcPr>
            <w:tcW w:w="142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BB0F9E" w14:textId="3794FCF1" w:rsidR="003A4EE0" w:rsidRPr="00F46CAE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1740EE3B" w14:textId="77777777" w:rsidTr="004A67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46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4D24C907" w14:textId="4CC85425" w:rsidR="0057480D" w:rsidRPr="00F46CAE" w:rsidRDefault="0057480D" w:rsidP="004A67CC">
            <w:pPr>
              <w:contextualSpacing/>
              <w:rPr>
                <w:rFonts w:cs="Arial"/>
                <w:b/>
              </w:rPr>
            </w:pPr>
            <w:r w:rsidRPr="00F46CAE">
              <w:rPr>
                <w:rFonts w:cs="Arial"/>
                <w:b/>
              </w:rPr>
              <w:t xml:space="preserve">Customer Representative </w:t>
            </w:r>
            <w:r w:rsidRPr="00F46CAE">
              <w:rPr>
                <w:rFonts w:cs="Arial"/>
                <w:bCs/>
                <w:i/>
                <w:iCs/>
                <w:sz w:val="16"/>
                <w:szCs w:val="16"/>
              </w:rPr>
              <w:t>(if applicable)</w:t>
            </w:r>
          </w:p>
        </w:tc>
      </w:tr>
      <w:tr w:rsidR="005735E7" w:rsidRPr="005735E7" w14:paraId="2F2184EB" w14:textId="77777777" w:rsidTr="004A67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1001B5C" w14:textId="77777777" w:rsidR="0057480D" w:rsidRPr="00F46CAE" w:rsidRDefault="0057480D" w:rsidP="004A67CC">
            <w:pPr>
              <w:contextualSpacing/>
              <w:rPr>
                <w:rFonts w:cs="Arial"/>
                <w:b/>
              </w:rPr>
            </w:pPr>
            <w:r w:rsidRPr="00F46CAE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66EA9" w14:textId="7D1ADDF6" w:rsidR="0057480D" w:rsidRPr="00F46CAE" w:rsidRDefault="0057480D" w:rsidP="004A67CC">
            <w:pPr>
              <w:contextualSpacing/>
              <w:rPr>
                <w:rFonts w:cs="Arial"/>
                <w:bCs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9704C39" w14:textId="77777777" w:rsidR="0057480D" w:rsidRPr="00F46CAE" w:rsidRDefault="0057480D" w:rsidP="004A67CC">
            <w:pPr>
              <w:contextualSpacing/>
              <w:rPr>
                <w:rFonts w:cs="Arial"/>
                <w:b/>
              </w:rPr>
            </w:pPr>
            <w:r w:rsidRPr="00F46CAE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28DFE2" w14:textId="562EB6B3" w:rsidR="0057480D" w:rsidRPr="00F46CAE" w:rsidRDefault="0057480D" w:rsidP="004A67CC">
            <w:pPr>
              <w:contextualSpacing/>
              <w:rPr>
                <w:rFonts w:cs="Arial"/>
                <w:bCs/>
              </w:rPr>
            </w:pPr>
          </w:p>
        </w:tc>
      </w:tr>
      <w:tr w:rsidR="005735E7" w:rsidRPr="005735E7" w14:paraId="1DAA9294" w14:textId="77777777" w:rsidTr="004A67C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3F4FE78" w14:textId="77777777" w:rsidR="0057480D" w:rsidRPr="00F46CAE" w:rsidRDefault="0057480D" w:rsidP="004A67CC">
            <w:pPr>
              <w:contextualSpacing/>
              <w:rPr>
                <w:rFonts w:cs="Arial"/>
                <w:b/>
              </w:rPr>
            </w:pPr>
            <w:r w:rsidRPr="00F46CAE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D305ED" w14:textId="0AC22C6B" w:rsidR="0057480D" w:rsidRPr="00F46CAE" w:rsidRDefault="0057480D" w:rsidP="004A67CC">
            <w:pPr>
              <w:contextualSpacing/>
              <w:rPr>
                <w:rFonts w:cs="Arial"/>
                <w:bCs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297481D" w14:textId="77777777" w:rsidR="0057480D" w:rsidRPr="00F46CAE" w:rsidRDefault="0057480D" w:rsidP="004A67CC">
            <w:pPr>
              <w:contextualSpacing/>
              <w:rPr>
                <w:rFonts w:cs="Arial"/>
                <w:b/>
              </w:rPr>
            </w:pPr>
            <w:r w:rsidRPr="00F46CAE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B65367" w14:textId="5923C2D9" w:rsidR="0057480D" w:rsidRPr="00F46CAE" w:rsidRDefault="0057480D" w:rsidP="004A67CC">
            <w:pPr>
              <w:contextualSpacing/>
              <w:rPr>
                <w:rFonts w:cs="Arial"/>
                <w:bCs/>
              </w:rPr>
            </w:pPr>
          </w:p>
        </w:tc>
      </w:tr>
      <w:tr w:rsidR="005735E7" w:rsidRPr="005735E7" w14:paraId="6231990D" w14:textId="550F0F1C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40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5C707B28" w14:textId="77777777" w:rsidR="003A4EE0" w:rsidRPr="00F46CAE" w:rsidRDefault="003A4EE0" w:rsidP="003A4EE0">
            <w:pPr>
              <w:contextualSpacing/>
              <w:rPr>
                <w:rFonts w:eastAsia="Times New Roman" w:cs="Arial"/>
                <w:b/>
                <w:lang w:val="en-GB" w:eastAsia="en-US"/>
              </w:rPr>
            </w:pPr>
            <w:r w:rsidRPr="00F46CAE">
              <w:rPr>
                <w:rFonts w:cs="Arial"/>
                <w:b/>
              </w:rPr>
              <w:t>Sales/Customer Service</w:t>
            </w:r>
          </w:p>
        </w:tc>
      </w:tr>
      <w:tr w:rsidR="005735E7" w:rsidRPr="005735E7" w14:paraId="0477B9E1" w14:textId="11175A51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3C97AAA" w14:textId="6CFB1E05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037397AA" w14:textId="2EB5248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48E0850" w14:textId="51B1C16D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7E19757" w14:textId="2D697F8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1558F26D" w14:textId="70B2A3BE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02294FB" w14:textId="78BBA4E4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9BA030D" w14:textId="76476E9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013E777" w14:textId="2B566384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A364A6" w14:textId="434D2EA3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16769051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14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5CB61DF" w14:textId="77777777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Technical </w:t>
            </w:r>
          </w:p>
        </w:tc>
      </w:tr>
      <w:tr w:rsidR="005735E7" w:rsidRPr="005735E7" w14:paraId="61B2B4C4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D8B20E8" w14:textId="2C348E87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D7A47F0" w14:textId="0302F497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7268BFF" w14:textId="52B4B83D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D565E4" w14:textId="4E5DD53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0DA69584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FCDB459" w14:textId="774CA722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18C7873" w14:textId="236E026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4F59D81" w14:textId="7A0CE3C8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853E1" w14:textId="00C9CCF8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25B32840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02"/>
        </w:trPr>
        <w:tc>
          <w:tcPr>
            <w:tcW w:w="106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AC293F6" w14:textId="77777777" w:rsidR="003A4EE0" w:rsidRPr="005735E7" w:rsidRDefault="003A4EE0" w:rsidP="003A4EE0">
            <w:pPr>
              <w:contextualSpacing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>Accounts</w:t>
            </w:r>
          </w:p>
        </w:tc>
      </w:tr>
      <w:tr w:rsidR="005735E7" w:rsidRPr="005735E7" w14:paraId="30F09D47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51BD798" w14:textId="5B8B77E0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ame</w:t>
            </w:r>
          </w:p>
        </w:tc>
        <w:tc>
          <w:tcPr>
            <w:tcW w:w="38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82AD2D5" w14:textId="58C8F0BA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DE735CF" w14:textId="007CCEA8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Title</w:t>
            </w:r>
          </w:p>
        </w:tc>
        <w:tc>
          <w:tcPr>
            <w:tcW w:w="4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080690" w14:textId="255A86E0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  <w:tr w:rsidR="005735E7" w:rsidRPr="005735E7" w14:paraId="264914DC" w14:textId="77777777" w:rsidTr="00EC1FA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9CE73E7" w14:textId="1082AEE9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Email</w:t>
            </w:r>
          </w:p>
        </w:tc>
        <w:tc>
          <w:tcPr>
            <w:tcW w:w="38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204126DB" w14:textId="2FC7F6F9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  <w:tc>
          <w:tcPr>
            <w:tcW w:w="9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7C7366" w14:textId="4F10A460" w:rsidR="003A4EE0" w:rsidRPr="005735E7" w:rsidRDefault="003A4EE0" w:rsidP="003A4EE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hone</w:t>
            </w:r>
          </w:p>
        </w:tc>
        <w:tc>
          <w:tcPr>
            <w:tcW w:w="482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641A14" w14:textId="1CF4FFBE" w:rsidR="003A4EE0" w:rsidRPr="005735E7" w:rsidRDefault="003A4EE0" w:rsidP="003A4EE0">
            <w:pPr>
              <w:contextualSpacing/>
              <w:rPr>
                <w:rFonts w:cs="Arial"/>
              </w:rPr>
            </w:pPr>
          </w:p>
        </w:tc>
      </w:tr>
    </w:tbl>
    <w:p w14:paraId="3807EF40" w14:textId="37ABBD50" w:rsidR="00E168F1" w:rsidRPr="005735E7" w:rsidRDefault="00E168F1"/>
    <w:p w14:paraId="528A8AC4" w14:textId="27FA5FD7" w:rsidR="00BA7F55" w:rsidRPr="005735E7" w:rsidRDefault="00BA7F55"/>
    <w:p w14:paraId="4B3B7E64" w14:textId="446CA083" w:rsidR="00BA7F55" w:rsidRPr="005735E7" w:rsidRDefault="00BA7F55"/>
    <w:p w14:paraId="1656A7CB" w14:textId="3788C9F0" w:rsidR="00BA7F55" w:rsidRDefault="00BA7F55"/>
    <w:p w14:paraId="15B7C6E5" w14:textId="77777777" w:rsidR="00707873" w:rsidRPr="005735E7" w:rsidRDefault="00707873"/>
    <w:p w14:paraId="01090C34" w14:textId="77777777" w:rsidR="00BA7F55" w:rsidRPr="005735E7" w:rsidRDefault="00BA7F55"/>
    <w:tbl>
      <w:tblPr>
        <w:tblW w:w="1063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8"/>
        <w:gridCol w:w="2410"/>
        <w:gridCol w:w="1431"/>
        <w:gridCol w:w="3247"/>
        <w:gridCol w:w="2556"/>
      </w:tblGrid>
      <w:tr w:rsidR="005735E7" w:rsidRPr="005735E7" w14:paraId="51ED3A57" w14:textId="77777777" w:rsidTr="00E168F1">
        <w:trPr>
          <w:trHeight w:val="416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F1BBAA2" w14:textId="1A6534EA" w:rsidR="00EA2280" w:rsidRPr="005735E7" w:rsidRDefault="00A979AC" w:rsidP="001934F3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lastRenderedPageBreak/>
              <w:t xml:space="preserve">PART </w:t>
            </w:r>
            <w:r w:rsidR="00BA7F55" w:rsidRPr="005735E7">
              <w:rPr>
                <w:rFonts w:cs="Arial"/>
                <w:b/>
              </w:rPr>
              <w:t>3</w:t>
            </w:r>
            <w:r w:rsidRPr="005735E7">
              <w:rPr>
                <w:rFonts w:cs="Arial"/>
                <w:b/>
              </w:rPr>
              <w:t xml:space="preserve">: </w:t>
            </w:r>
            <w:r w:rsidR="00C50E5A" w:rsidRPr="005735E7">
              <w:rPr>
                <w:rFonts w:cs="Arial"/>
                <w:b/>
              </w:rPr>
              <w:t>STANDARDS</w:t>
            </w:r>
            <w:r w:rsidRPr="005735E7">
              <w:rPr>
                <w:rFonts w:cs="Arial"/>
                <w:b/>
              </w:rPr>
              <w:t xml:space="preserve"> / C</w:t>
            </w:r>
            <w:r w:rsidR="00C50E5A" w:rsidRPr="005735E7">
              <w:rPr>
                <w:rFonts w:cs="Arial"/>
                <w:b/>
              </w:rPr>
              <w:t>ERTIFICATIONS</w:t>
            </w:r>
            <w:r w:rsidR="00EA2280" w:rsidRPr="005735E7">
              <w:rPr>
                <w:rFonts w:cs="Arial"/>
                <w:b/>
              </w:rPr>
              <w:t xml:space="preserve"> </w:t>
            </w:r>
          </w:p>
          <w:p w14:paraId="692BD73D" w14:textId="47901FAB" w:rsidR="00A979AC" w:rsidRPr="00D81B9B" w:rsidRDefault="00A979AC" w:rsidP="001934F3">
            <w:pPr>
              <w:contextualSpacing/>
              <w:jc w:val="center"/>
              <w:rPr>
                <w:rFonts w:cs="Arial"/>
                <w:b/>
                <w:sz w:val="16"/>
                <w:szCs w:val="16"/>
              </w:rPr>
            </w:pPr>
            <w:r w:rsidRPr="00D81B9B">
              <w:rPr>
                <w:rFonts w:cs="Arial"/>
                <w:bCs/>
                <w:i/>
                <w:iCs/>
                <w:sz w:val="16"/>
                <w:szCs w:val="16"/>
              </w:rPr>
              <w:t>(Please attach copies of latest issue for each relevant)</w:t>
            </w:r>
          </w:p>
        </w:tc>
      </w:tr>
      <w:tr w:rsidR="005735E7" w:rsidRPr="005735E7" w14:paraId="2BFA6760" w14:textId="77777777" w:rsidTr="00E168F1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E40D20" w14:textId="10D2A0DC" w:rsidR="0062426F" w:rsidRPr="005735E7" w:rsidRDefault="0062426F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 xml:space="preserve">Part </w:t>
            </w:r>
            <w:r w:rsidR="000D6DB9">
              <w:rPr>
                <w:rFonts w:cs="Arial"/>
              </w:rPr>
              <w:t>3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BD83F39" w14:textId="6F802DEF" w:rsidR="0062426F" w:rsidRPr="005735E7" w:rsidRDefault="0062426F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urrent Approvals</w:t>
            </w:r>
          </w:p>
        </w:tc>
        <w:tc>
          <w:tcPr>
            <w:tcW w:w="1431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9663268" w14:textId="5466CC8B" w:rsidR="0062426F" w:rsidRPr="005735E7" w:rsidRDefault="0062426F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Rev</w:t>
            </w:r>
            <w:r w:rsidR="00350E2D" w:rsidRPr="005735E7">
              <w:rPr>
                <w:rFonts w:cs="Arial"/>
              </w:rPr>
              <w:t>.</w:t>
            </w:r>
            <w:r w:rsidRPr="005735E7">
              <w:rPr>
                <w:rFonts w:cs="Arial"/>
              </w:rPr>
              <w:t>/Issue No.</w:t>
            </w:r>
          </w:p>
        </w:tc>
        <w:tc>
          <w:tcPr>
            <w:tcW w:w="3247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FE22D6" w14:textId="1206263E" w:rsidR="0062426F" w:rsidRPr="005735E7" w:rsidRDefault="0062426F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Accredited By</w:t>
            </w: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0D8B16E7" w14:textId="5278330B" w:rsidR="0062426F" w:rsidRPr="005735E7" w:rsidRDefault="0062426F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 xml:space="preserve">Certificate Number </w:t>
            </w:r>
            <w:r w:rsidRPr="00D81B9B">
              <w:rPr>
                <w:rFonts w:cs="Arial"/>
                <w:i/>
                <w:iCs/>
                <w:sz w:val="16"/>
                <w:szCs w:val="16"/>
              </w:rPr>
              <w:t>(if any)</w:t>
            </w:r>
          </w:p>
        </w:tc>
      </w:tr>
      <w:tr w:rsidR="005735E7" w:rsidRPr="005735E7" w14:paraId="167C89A5" w14:textId="77777777" w:rsidTr="00E168F1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05C94FB" w14:textId="265CC4CB" w:rsidR="007752C6" w:rsidRPr="005735E7" w:rsidRDefault="00822EA1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3.1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4C189D9" w14:textId="72578987" w:rsidR="007752C6" w:rsidRPr="005735E7" w:rsidRDefault="007752C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ISO9001</w:t>
            </w: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5A99F" w14:textId="528C0922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246D0" w14:textId="7CB8A482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F37282" w14:textId="1BA3F9F3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5805DDA1" w14:textId="77777777" w:rsidTr="00E168F1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2B93D0F" w14:textId="32129522" w:rsidR="007752C6" w:rsidRPr="005735E7" w:rsidRDefault="00822EA1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3.2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57683DAE" w14:textId="77777777" w:rsidR="007752C6" w:rsidRPr="005735E7" w:rsidRDefault="007752C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S9100</w:t>
            </w: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7ABA0" w14:textId="17DD919C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31A78" w14:textId="072B014D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EB5AC3" w14:textId="61474B92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1310971A" w14:textId="77777777" w:rsidTr="00E168F1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C860F40" w14:textId="37C1528B" w:rsidR="007752C6" w:rsidRPr="005735E7" w:rsidRDefault="00822EA1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3.3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1E03FE9E" w14:textId="5C684331" w:rsidR="007752C6" w:rsidRPr="005735E7" w:rsidRDefault="007752C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ISO 45001</w:t>
            </w: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BAA40" w14:textId="19C71FEC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F0B3A" w14:textId="5431E911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E8FD5" w14:textId="2A27CEB6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613F82B4" w14:textId="77777777" w:rsidTr="00E168F1">
        <w:trPr>
          <w:trHeight w:val="416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3BAC5594" w14:textId="77777777" w:rsidR="00FE65D8" w:rsidRPr="00FE65D8" w:rsidRDefault="00FE65D8" w:rsidP="001934F3">
            <w:pPr>
              <w:contextualSpacing/>
              <w:jc w:val="center"/>
              <w:rPr>
                <w:rFonts w:cs="Arial"/>
                <w:sz w:val="10"/>
                <w:szCs w:val="10"/>
              </w:rPr>
            </w:pPr>
          </w:p>
          <w:p w14:paraId="2A531FD9" w14:textId="632C75B4" w:rsidR="007752C6" w:rsidRPr="005735E7" w:rsidRDefault="00822EA1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3.4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51F983EC" w14:textId="2897A1F8" w:rsidR="007752C6" w:rsidRPr="005735E7" w:rsidRDefault="007752C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Other:</w:t>
            </w:r>
            <w:r w:rsidR="00F30A0E">
              <w:rPr>
                <w:rFonts w:cs="Arial"/>
              </w:rPr>
              <w:t xml:space="preserve">  </w:t>
            </w:r>
            <w:r w:rsidR="001E3307">
              <w:rPr>
                <w:rFonts w:cs="Arial"/>
              </w:rPr>
              <w:t xml:space="preserve"> </w:t>
            </w: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6E87F" w14:textId="3422FB40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24253" w14:textId="00F78E83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C76377" w14:textId="0720660C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6DD6FDF0" w14:textId="77777777" w:rsidTr="00E168F1">
        <w:trPr>
          <w:trHeight w:val="416"/>
        </w:trPr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F096885" w14:textId="77777777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66FB7C5F" w14:textId="4BE8472A" w:rsidR="007752C6" w:rsidRPr="005735E7" w:rsidRDefault="007752C6" w:rsidP="001934F3">
            <w:pPr>
              <w:ind w:left="720"/>
              <w:contextualSpacing/>
              <w:rPr>
                <w:rFonts w:cs="Arial"/>
              </w:rPr>
            </w:pP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F4258" w14:textId="77A102EA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11126" w14:textId="4EE30E1B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FB96DA" w14:textId="3D0DA0EA" w:rsidR="007752C6" w:rsidRPr="005735E7" w:rsidRDefault="007752C6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25481975" w14:textId="77777777" w:rsidTr="00E168F1">
        <w:trPr>
          <w:trHeight w:val="416"/>
        </w:trPr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6BD8CABC" w14:textId="77777777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6E67386" w14:textId="14012D47" w:rsidR="00C96555" w:rsidRPr="005735E7" w:rsidRDefault="00C96555" w:rsidP="001934F3">
            <w:pPr>
              <w:ind w:left="720"/>
              <w:contextualSpacing/>
              <w:rPr>
                <w:rFonts w:cs="Arial"/>
              </w:rPr>
            </w:pPr>
          </w:p>
        </w:tc>
        <w:tc>
          <w:tcPr>
            <w:tcW w:w="143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AC4CF" w14:textId="62AB1974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CE6AF" w14:textId="648BCFAD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7A84DF" w14:textId="76F9B46E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</w:tr>
      <w:tr w:rsidR="005735E7" w:rsidRPr="005735E7" w14:paraId="7E69E1D3" w14:textId="77777777" w:rsidTr="00E168F1">
        <w:trPr>
          <w:trHeight w:val="416"/>
        </w:trPr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F373174" w14:textId="77777777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3710395" w14:textId="0C32ABED" w:rsidR="00C96555" w:rsidRPr="005735E7" w:rsidRDefault="00C96555" w:rsidP="001934F3">
            <w:pPr>
              <w:ind w:left="720"/>
              <w:contextualSpacing/>
              <w:rPr>
                <w:rFonts w:cs="Arial"/>
              </w:rPr>
            </w:pPr>
          </w:p>
        </w:tc>
        <w:tc>
          <w:tcPr>
            <w:tcW w:w="1431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1A3602B" w14:textId="590A7202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3247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3AD20F9" w14:textId="6758E9B3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55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D6B1A6" w14:textId="58FC6FC6" w:rsidR="00C96555" w:rsidRPr="005735E7" w:rsidRDefault="00C96555" w:rsidP="001934F3">
            <w:pPr>
              <w:contextualSpacing/>
              <w:jc w:val="center"/>
              <w:rPr>
                <w:rFonts w:cs="Arial"/>
              </w:rPr>
            </w:pPr>
          </w:p>
        </w:tc>
      </w:tr>
    </w:tbl>
    <w:p w14:paraId="197841C6" w14:textId="3580053F" w:rsidR="00E168F1" w:rsidRPr="005735E7" w:rsidRDefault="00E168F1"/>
    <w:tbl>
      <w:tblPr>
        <w:tblW w:w="1063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9"/>
        <w:gridCol w:w="5696"/>
        <w:gridCol w:w="713"/>
        <w:gridCol w:w="709"/>
        <w:gridCol w:w="2835"/>
      </w:tblGrid>
      <w:tr w:rsidR="005735E7" w:rsidRPr="005735E7" w14:paraId="1A86F010" w14:textId="77777777" w:rsidTr="00E168F1">
        <w:trPr>
          <w:trHeight w:val="176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7C4913BB" w14:textId="6FFD4563" w:rsidR="008027A2" w:rsidRPr="005735E7" w:rsidRDefault="008027A2" w:rsidP="001934F3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PART </w:t>
            </w:r>
            <w:r w:rsidR="00BA7F55" w:rsidRPr="005735E7">
              <w:rPr>
                <w:rFonts w:cs="Arial"/>
                <w:b/>
              </w:rPr>
              <w:t>4</w:t>
            </w:r>
            <w:r w:rsidRPr="005735E7">
              <w:rPr>
                <w:rFonts w:cs="Arial"/>
                <w:b/>
              </w:rPr>
              <w:t>: CONTRACTS MANAGEMENT SYSTEM</w:t>
            </w:r>
          </w:p>
        </w:tc>
      </w:tr>
      <w:tr w:rsidR="005735E7" w:rsidRPr="005735E7" w14:paraId="560D65DF" w14:textId="77777777" w:rsidTr="00645D81">
        <w:trPr>
          <w:trHeight w:val="397"/>
        </w:trPr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B45B6C" w14:textId="56C3032B" w:rsidR="008027A2" w:rsidRPr="005735E7" w:rsidRDefault="008027A2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 xml:space="preserve">Part </w:t>
            </w:r>
            <w:r w:rsidR="000D6DB9">
              <w:rPr>
                <w:rFonts w:cs="Arial"/>
              </w:rPr>
              <w:t>4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240E42" w14:textId="77777777" w:rsidR="008027A2" w:rsidRPr="005735E7" w:rsidRDefault="008027A2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ontracts Management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43D385" w14:textId="77777777" w:rsidR="008027A2" w:rsidRPr="005735E7" w:rsidRDefault="008027A2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Ye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A164B1E" w14:textId="77777777" w:rsidR="008027A2" w:rsidRPr="005735E7" w:rsidRDefault="008027A2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144C8169" w14:textId="77777777" w:rsidR="008027A2" w:rsidRPr="005735E7" w:rsidRDefault="008027A2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Comments</w:t>
            </w:r>
          </w:p>
        </w:tc>
      </w:tr>
      <w:tr w:rsidR="005735E7" w:rsidRPr="005735E7" w14:paraId="6A4CA7D3" w14:textId="77777777" w:rsidTr="001A0D88">
        <w:trPr>
          <w:trHeight w:val="397"/>
        </w:trPr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B09F5D9" w14:textId="1D50341C" w:rsidR="008027A2" w:rsidRPr="005735E7" w:rsidRDefault="000D6DB9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4.1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297DDE" w14:textId="77777777" w:rsidR="008027A2" w:rsidRPr="005735E7" w:rsidRDefault="008027A2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Do you have a procedure on Contract Review processes? 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CE8709" w14:textId="49E89270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01F58DC" w14:textId="01BCFAA7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A0BBAE" w14:textId="486FBD46" w:rsidR="008027A2" w:rsidRPr="005735E7" w:rsidRDefault="008027A2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1366A99A" w14:textId="77777777" w:rsidTr="001A0D88">
        <w:trPr>
          <w:trHeight w:val="397"/>
        </w:trPr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19CF2A8A" w14:textId="5508D432" w:rsidR="008027A2" w:rsidRPr="005735E7" w:rsidRDefault="000D6DB9" w:rsidP="001934F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>
              <w:rPr>
                <w:rFonts w:eastAsia="Times New Roman" w:cs="Arial"/>
                <w:lang w:val="en-GB" w:eastAsia="en-US"/>
              </w:rPr>
              <w:t>4.2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B9F9E4A" w14:textId="77777777" w:rsidR="008027A2" w:rsidRPr="005735E7" w:rsidRDefault="008027A2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interface mechanisms (point of contacts for each discipline) between us the customer and you the supplier clear?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5885286" w14:textId="4C30A9A7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09D2D020" w14:textId="0497BCBF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870F66" w14:textId="7A46AE40" w:rsidR="008027A2" w:rsidRPr="005735E7" w:rsidRDefault="008027A2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49B8AA0B" w14:textId="77777777" w:rsidTr="001A0D88">
        <w:trPr>
          <w:trHeight w:val="397"/>
        </w:trPr>
        <w:tc>
          <w:tcPr>
            <w:tcW w:w="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64854200" w14:textId="27ADC573" w:rsidR="008027A2" w:rsidRPr="005735E7" w:rsidRDefault="000D6DB9" w:rsidP="001934F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>
              <w:rPr>
                <w:rFonts w:eastAsia="Times New Roman" w:cs="Arial"/>
                <w:lang w:val="en-GB" w:eastAsia="en-US"/>
              </w:rPr>
              <w:t>4.3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741D7A9" w14:textId="77777777" w:rsidR="008027A2" w:rsidRPr="005735E7" w:rsidRDefault="008027A2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Are terms and conditions clearly defined (incl. payments terms and any unusual conditions)?  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3FB4A2E" w14:textId="76511B1D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3A59B41B" w14:textId="6CC901A5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5F5125" w14:textId="01E94357" w:rsidR="008027A2" w:rsidRPr="005735E7" w:rsidRDefault="008027A2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7AA0BE25" w14:textId="77777777" w:rsidTr="001A0D88">
        <w:trPr>
          <w:trHeight w:val="397"/>
        </w:trPr>
        <w:tc>
          <w:tcPr>
            <w:tcW w:w="679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C604B47" w14:textId="5B61FBAB" w:rsidR="008027A2" w:rsidRPr="005735E7" w:rsidRDefault="000D6DB9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4.4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534B01F" w14:textId="77777777" w:rsidR="008027A2" w:rsidRPr="00C962C6" w:rsidRDefault="008027A2" w:rsidP="001934F3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 xml:space="preserve">How are customers Intellectual Property (IP) and personal data being safeguarded – both internally and with subcontractors you may engage? 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1555A1E" w14:textId="2ADD7844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726F2E53" w14:textId="6F3A4E5F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E51290E" w14:textId="208A2857" w:rsidR="008027A2" w:rsidRPr="005735E7" w:rsidRDefault="008027A2" w:rsidP="001934F3">
            <w:pPr>
              <w:contextualSpacing/>
              <w:rPr>
                <w:rFonts w:cs="Arial"/>
              </w:rPr>
            </w:pPr>
          </w:p>
        </w:tc>
      </w:tr>
      <w:tr w:rsidR="005735E7" w:rsidRPr="005735E7" w14:paraId="08792800" w14:textId="77777777" w:rsidTr="00D5422D">
        <w:trPr>
          <w:trHeight w:val="397"/>
        </w:trPr>
        <w:tc>
          <w:tcPr>
            <w:tcW w:w="679" w:type="dxa"/>
            <w:tcBorders>
              <w:left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03AB9D43" w14:textId="756BE0BC" w:rsidR="008027A2" w:rsidRPr="005735E7" w:rsidRDefault="000D6DB9" w:rsidP="001934F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>
              <w:rPr>
                <w:rFonts w:eastAsia="Times New Roman" w:cs="Arial"/>
                <w:lang w:val="en-GB" w:eastAsia="en-US"/>
              </w:rPr>
              <w:t>4.5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69BCC4B7" w14:textId="77777777" w:rsidR="008027A2" w:rsidRPr="00C962C6" w:rsidRDefault="008027A2" w:rsidP="001934F3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Do you have NDA (Non-Disclosure Agreement) with your suppliers?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9D39539" w14:textId="18474D62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15105F09" w14:textId="0D9495E6" w:rsidR="008027A2" w:rsidRPr="005735E7" w:rsidRDefault="008027A2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1AA002" w14:textId="0D5B95F5" w:rsidR="008027A2" w:rsidRPr="005735E7" w:rsidRDefault="008027A2" w:rsidP="001934F3">
            <w:pPr>
              <w:contextualSpacing/>
              <w:rPr>
                <w:rFonts w:cs="Arial"/>
              </w:rPr>
            </w:pPr>
          </w:p>
        </w:tc>
      </w:tr>
      <w:tr w:rsidR="00D5422D" w:rsidRPr="005735E7" w14:paraId="5F77B587" w14:textId="77777777" w:rsidTr="001A0D88">
        <w:trPr>
          <w:trHeight w:val="397"/>
        </w:trPr>
        <w:tc>
          <w:tcPr>
            <w:tcW w:w="67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0BCC96B9" w14:textId="32B95B11" w:rsidR="00D5422D" w:rsidRDefault="00D5422D" w:rsidP="001934F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>
              <w:rPr>
                <w:rFonts w:eastAsia="Times New Roman" w:cs="Arial"/>
                <w:lang w:val="en-GB" w:eastAsia="en-US"/>
              </w:rPr>
              <w:t>4.6</w:t>
            </w:r>
          </w:p>
        </w:tc>
        <w:tc>
          <w:tcPr>
            <w:tcW w:w="5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2BEDEB2" w14:textId="09D5F172" w:rsidR="00D5422D" w:rsidRPr="00C962C6" w:rsidRDefault="00D5422D" w:rsidP="001934F3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Do you review AAT homepage for the latest review of specified procedures?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F7221F1" w14:textId="77777777" w:rsidR="00D5422D" w:rsidRPr="005735E7" w:rsidRDefault="00D5422D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center"/>
          </w:tcPr>
          <w:p w14:paraId="488CD4C5" w14:textId="77777777" w:rsidR="00D5422D" w:rsidRPr="005735E7" w:rsidRDefault="00D5422D" w:rsidP="0008420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B6893" w14:textId="77777777" w:rsidR="00D5422D" w:rsidRPr="005735E7" w:rsidRDefault="00D5422D" w:rsidP="001934F3">
            <w:pPr>
              <w:contextualSpacing/>
              <w:rPr>
                <w:rFonts w:cs="Arial"/>
              </w:rPr>
            </w:pPr>
          </w:p>
        </w:tc>
      </w:tr>
    </w:tbl>
    <w:p w14:paraId="2FB6F853" w14:textId="77777777" w:rsidR="0063714E" w:rsidRPr="005735E7" w:rsidRDefault="0063714E" w:rsidP="001934F3">
      <w:pPr>
        <w:pStyle w:val="BodyText2"/>
        <w:spacing w:after="0" w:line="240" w:lineRule="auto"/>
        <w:contextualSpacing/>
        <w:jc w:val="both"/>
        <w:rPr>
          <w:rFonts w:cs="Arial"/>
        </w:rPr>
      </w:pPr>
    </w:p>
    <w:tbl>
      <w:tblPr>
        <w:tblW w:w="1065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"/>
        <w:gridCol w:w="7832"/>
        <w:gridCol w:w="561"/>
        <w:gridCol w:w="472"/>
        <w:gridCol w:w="1183"/>
      </w:tblGrid>
      <w:tr w:rsidR="005735E7" w:rsidRPr="005735E7" w14:paraId="7FD2AF9D" w14:textId="77777777" w:rsidTr="008D24A9">
        <w:trPr>
          <w:trHeight w:val="237"/>
        </w:trPr>
        <w:tc>
          <w:tcPr>
            <w:tcW w:w="10654" w:type="dxa"/>
            <w:gridSpan w:val="5"/>
            <w:shd w:val="clear" w:color="auto" w:fill="BFBFBF" w:themeFill="background1" w:themeFillShade="BF"/>
            <w:vAlign w:val="center"/>
            <w:hideMark/>
          </w:tcPr>
          <w:p w14:paraId="333E8074" w14:textId="76CF3BAF" w:rsidR="00E71656" w:rsidRPr="005735E7" w:rsidRDefault="00E71656" w:rsidP="001934F3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PART </w:t>
            </w:r>
            <w:r w:rsidR="00BA7F55" w:rsidRPr="005735E7">
              <w:rPr>
                <w:rFonts w:cs="Arial"/>
                <w:b/>
              </w:rPr>
              <w:t>5</w:t>
            </w:r>
            <w:r w:rsidRPr="005735E7">
              <w:rPr>
                <w:rFonts w:cs="Arial"/>
                <w:b/>
              </w:rPr>
              <w:t>: QUALITY MANAGEMENT SYSTEM</w:t>
            </w:r>
          </w:p>
        </w:tc>
      </w:tr>
      <w:tr w:rsidR="005735E7" w:rsidRPr="005735E7" w14:paraId="3FCB51CB" w14:textId="77777777" w:rsidTr="008C6854">
        <w:trPr>
          <w:trHeight w:val="416"/>
        </w:trPr>
        <w:tc>
          <w:tcPr>
            <w:tcW w:w="606" w:type="dxa"/>
            <w:shd w:val="clear" w:color="auto" w:fill="BFBFBF" w:themeFill="background1" w:themeFillShade="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A81332" w14:textId="7EC11FB1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 xml:space="preserve">Part </w:t>
            </w:r>
            <w:r w:rsidR="0008420C">
              <w:rPr>
                <w:rFonts w:cs="Arial"/>
              </w:rPr>
              <w:t>5</w:t>
            </w:r>
          </w:p>
        </w:tc>
        <w:tc>
          <w:tcPr>
            <w:tcW w:w="7832" w:type="dxa"/>
            <w:shd w:val="clear" w:color="auto" w:fill="BFBFBF" w:themeFill="background1" w:themeFillShade="BF"/>
            <w:vAlign w:val="center"/>
            <w:hideMark/>
          </w:tcPr>
          <w:p w14:paraId="5AF53410" w14:textId="77777777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Quality Management System </w:t>
            </w:r>
          </w:p>
        </w:tc>
        <w:tc>
          <w:tcPr>
            <w:tcW w:w="561" w:type="dxa"/>
            <w:shd w:val="clear" w:color="auto" w:fill="BFBFBF" w:themeFill="background1" w:themeFillShade="BF"/>
            <w:vAlign w:val="center"/>
            <w:hideMark/>
          </w:tcPr>
          <w:p w14:paraId="0BDB2DEC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Yes</w:t>
            </w:r>
          </w:p>
        </w:tc>
        <w:tc>
          <w:tcPr>
            <w:tcW w:w="472" w:type="dxa"/>
            <w:shd w:val="clear" w:color="auto" w:fill="BFBFBF" w:themeFill="background1" w:themeFillShade="BF"/>
            <w:vAlign w:val="center"/>
            <w:hideMark/>
          </w:tcPr>
          <w:p w14:paraId="727D5D9F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o</w:t>
            </w:r>
          </w:p>
        </w:tc>
        <w:tc>
          <w:tcPr>
            <w:tcW w:w="1183" w:type="dxa"/>
            <w:shd w:val="clear" w:color="auto" w:fill="BFBFBF" w:themeFill="background1" w:themeFillShade="BF"/>
            <w:vAlign w:val="center"/>
            <w:hideMark/>
          </w:tcPr>
          <w:p w14:paraId="4E7D8104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Comments</w:t>
            </w:r>
          </w:p>
        </w:tc>
      </w:tr>
      <w:tr w:rsidR="005735E7" w:rsidRPr="005735E7" w14:paraId="7A428114" w14:textId="77777777" w:rsidTr="008D24A9">
        <w:trPr>
          <w:trHeight w:val="214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B31A2E2" w14:textId="6A3E7DF5" w:rsidR="00686DF7" w:rsidRPr="005735E7" w:rsidRDefault="00686DF7" w:rsidP="001934F3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Quality Management System </w:t>
            </w:r>
          </w:p>
        </w:tc>
      </w:tr>
      <w:tr w:rsidR="005735E7" w:rsidRPr="005735E7" w14:paraId="29E81450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FAB8539" w14:textId="06783375" w:rsidR="001D1331" w:rsidRPr="005735E7" w:rsidRDefault="0008420C" w:rsidP="0008420C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1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5222D0D2" w14:textId="38D2E79B" w:rsidR="001D1331" w:rsidRPr="005735E7" w:rsidRDefault="001D1331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Quality Management System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1CB1DE76" w14:textId="70FD9B15" w:rsidR="001D1331" w:rsidRPr="005735E7" w:rsidRDefault="001D1331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6EB003FF" w14:textId="3CB1184A" w:rsidR="001D1331" w:rsidRPr="005735E7" w:rsidRDefault="001D1331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71963124" w14:textId="7E0C65FA" w:rsidR="001D1331" w:rsidRPr="005735E7" w:rsidRDefault="001D1331" w:rsidP="001431A9">
            <w:pPr>
              <w:contextualSpacing/>
              <w:rPr>
                <w:rFonts w:cs="Arial"/>
              </w:rPr>
            </w:pPr>
          </w:p>
        </w:tc>
      </w:tr>
      <w:tr w:rsidR="005735E7" w:rsidRPr="005735E7" w14:paraId="373F9B29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60D9C54" w14:textId="6E496626" w:rsidR="001D1331" w:rsidRPr="005735E7" w:rsidRDefault="0008420C" w:rsidP="0008420C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2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452E77A5" w14:textId="77777777" w:rsidR="001D1331" w:rsidRPr="005735E7" w:rsidRDefault="001D1331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Quality Manual?</w:t>
            </w:r>
          </w:p>
          <w:p w14:paraId="03333C94" w14:textId="66397856" w:rsidR="005819FD" w:rsidRPr="00BA6A53" w:rsidRDefault="005819FD" w:rsidP="001934F3">
            <w:pPr>
              <w:contextualSpacing/>
              <w:rPr>
                <w:rFonts w:cs="Arial"/>
                <w:i/>
                <w:iCs/>
                <w:sz w:val="16"/>
                <w:szCs w:val="16"/>
              </w:rPr>
            </w:pPr>
            <w:r w:rsidRPr="00BA6A53">
              <w:rPr>
                <w:rFonts w:cs="Arial"/>
                <w:i/>
                <w:iCs/>
                <w:sz w:val="16"/>
                <w:szCs w:val="16"/>
              </w:rPr>
              <w:t>(Please note Document Issue and Date of Issue – if applicable)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5FA7A932" w14:textId="1B2C0A50" w:rsidR="001D1331" w:rsidRPr="005735E7" w:rsidRDefault="001D1331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3E12BC2F" w14:textId="6B865306" w:rsidR="001D1331" w:rsidRPr="005735E7" w:rsidRDefault="001D1331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6FCA1975" w14:textId="4C336A6A" w:rsidR="001D1331" w:rsidRPr="005735E7" w:rsidRDefault="001D1331" w:rsidP="001431A9">
            <w:pPr>
              <w:contextualSpacing/>
              <w:rPr>
                <w:rFonts w:cs="Arial"/>
              </w:rPr>
            </w:pPr>
          </w:p>
        </w:tc>
      </w:tr>
      <w:tr w:rsidR="005735E7" w:rsidRPr="005735E7" w14:paraId="6D4F338D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D75D48F" w14:textId="59CACB46" w:rsidR="007514E9" w:rsidRPr="005735E7" w:rsidRDefault="0008420C" w:rsidP="0008420C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3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3C684AF7" w14:textId="3A1D88EC" w:rsidR="007514E9" w:rsidRPr="005735E7" w:rsidRDefault="007514E9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an we request a copy of your Quality Manual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0810B77B" w14:textId="3D9809FC" w:rsidR="007514E9" w:rsidRPr="005735E7" w:rsidRDefault="007514E9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045BA3AF" w14:textId="6E29330A" w:rsidR="007514E9" w:rsidRPr="005735E7" w:rsidRDefault="007514E9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AA31451" w14:textId="03945FBB" w:rsidR="007514E9" w:rsidRPr="005735E7" w:rsidRDefault="007514E9" w:rsidP="001431A9">
            <w:pPr>
              <w:contextualSpacing/>
              <w:rPr>
                <w:rFonts w:cs="Arial"/>
              </w:rPr>
            </w:pPr>
          </w:p>
        </w:tc>
      </w:tr>
      <w:tr w:rsidR="005735E7" w:rsidRPr="005735E7" w14:paraId="2481811D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60393872" w14:textId="308923E0" w:rsidR="007514E9" w:rsidRPr="005735E7" w:rsidRDefault="0008420C" w:rsidP="0008420C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4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0E37447C" w14:textId="213D7195" w:rsidR="007514E9" w:rsidRPr="005735E7" w:rsidRDefault="007514E9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Quality Policy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794AFF11" w14:textId="72AA202F" w:rsidR="007514E9" w:rsidRPr="005735E7" w:rsidRDefault="007514E9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D282DF4" w14:textId="4E78282D" w:rsidR="007514E9" w:rsidRPr="005735E7" w:rsidRDefault="007514E9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1977D05F" w14:textId="0CC3CC10" w:rsidR="007514E9" w:rsidRPr="005735E7" w:rsidRDefault="007514E9" w:rsidP="001431A9">
            <w:pPr>
              <w:contextualSpacing/>
              <w:rPr>
                <w:rFonts w:cs="Arial"/>
              </w:rPr>
            </w:pPr>
          </w:p>
        </w:tc>
      </w:tr>
      <w:tr w:rsidR="005735E7" w:rsidRPr="005735E7" w14:paraId="26AE4F4D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D10613E" w14:textId="7AF2610F" w:rsidR="00CF0ECE" w:rsidRPr="005735E7" w:rsidRDefault="0008420C" w:rsidP="0008420C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5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586F66FB" w14:textId="39B4CB06" w:rsidR="00CF0ECE" w:rsidRPr="005735E7" w:rsidRDefault="00CF0ECE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List outsourced functions and services.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44CE94C2" w14:textId="443B1C47" w:rsidR="00CF0ECE" w:rsidRPr="005735E7" w:rsidRDefault="00CF0ECE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42DADB1" w14:textId="6AFB42B5" w:rsidR="00CF0ECE" w:rsidRPr="005735E7" w:rsidRDefault="00CF0ECE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76D49A0" w14:textId="03A1A31D" w:rsidR="00CF0ECE" w:rsidRPr="005735E7" w:rsidRDefault="00CF0ECE" w:rsidP="001431A9">
            <w:pPr>
              <w:contextualSpacing/>
              <w:rPr>
                <w:rFonts w:cs="Arial"/>
              </w:rPr>
            </w:pPr>
          </w:p>
        </w:tc>
      </w:tr>
      <w:tr w:rsidR="003329D4" w:rsidRPr="005735E7" w14:paraId="4D354263" w14:textId="77777777" w:rsidTr="008D24A9">
        <w:trPr>
          <w:trHeight w:val="128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024932FA" w14:textId="419824DE" w:rsidR="003329D4" w:rsidRPr="005735E7" w:rsidRDefault="003329D4" w:rsidP="003329D4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Internal and External Audits</w:t>
            </w:r>
          </w:p>
        </w:tc>
      </w:tr>
      <w:tr w:rsidR="003329D4" w:rsidRPr="005735E7" w14:paraId="050B9D4B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7CC835E" w14:textId="4B26E830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</w:t>
            </w:r>
            <w:r w:rsidR="00044113">
              <w:rPr>
                <w:rFonts w:cs="Arial"/>
              </w:rPr>
              <w:t>6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4BD85C5A" w14:textId="606067AE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Would you permit access to AAT Composites personnel to audit your Quality Management System and processe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65BD32B" w14:textId="0B486BC7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BC0F6BB" w14:textId="1A4CB1A9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4C6432B" w14:textId="2138C790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5BDA3CA6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E303EE6" w14:textId="4105F7BD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</w:t>
            </w:r>
            <w:r w:rsidR="00044113">
              <w:rPr>
                <w:rFonts w:cs="Arial"/>
              </w:rPr>
              <w:t>7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3BE9D093" w14:textId="77777777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n internal and external audit programme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13F37B23" w14:textId="410207A3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EC7981F" w14:textId="6FA8FD15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A23D61F" w14:textId="745B5A6D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233C737A" w14:textId="77777777" w:rsidTr="008D24A9">
        <w:trPr>
          <w:trHeight w:val="257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1EA10B55" w14:textId="58A34107" w:rsidR="003329D4" w:rsidRPr="005735E7" w:rsidRDefault="003329D4" w:rsidP="003329D4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Risk Review</w:t>
            </w:r>
          </w:p>
        </w:tc>
      </w:tr>
      <w:tr w:rsidR="003329D4" w:rsidRPr="005735E7" w14:paraId="06F5E05F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6126E09E" w14:textId="50AA4D92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</w:t>
            </w:r>
            <w:r w:rsidR="00044113">
              <w:rPr>
                <w:rFonts w:cs="Arial"/>
              </w:rPr>
              <w:t>8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2B83EA50" w14:textId="36F1A829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Are production provision capability aspects measured, </w:t>
            </w:r>
            <w:r w:rsidRPr="007F55BC">
              <w:rPr>
                <w:rFonts w:cs="Arial"/>
                <w:lang w:val="en-GB"/>
              </w:rPr>
              <w:t>analysed,</w:t>
            </w:r>
            <w:r w:rsidRPr="005735E7">
              <w:rPr>
                <w:rFonts w:cs="Arial"/>
              </w:rPr>
              <w:t xml:space="preserve"> </w:t>
            </w:r>
            <w:r w:rsidR="00216060" w:rsidRPr="005735E7">
              <w:rPr>
                <w:rFonts w:cs="Arial"/>
              </w:rPr>
              <w:t>reviewed,</w:t>
            </w:r>
            <w:r w:rsidRPr="005735E7">
              <w:rPr>
                <w:rFonts w:cs="Arial"/>
              </w:rPr>
              <w:t xml:space="preserve"> and addressed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7EC0BB87" w14:textId="1E054430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2E71A49" w14:textId="44EB9D7B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36E84041" w14:textId="05EBDF8B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70BCCAA7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ECCA4F5" w14:textId="40A3060C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</w:t>
            </w:r>
            <w:r w:rsidR="00044113">
              <w:rPr>
                <w:rFonts w:cs="Arial"/>
              </w:rPr>
              <w:t>9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7BE107C4" w14:textId="55F646FB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Are production provision capacity aspects measured, analysed, </w:t>
            </w:r>
            <w:r w:rsidR="00216060" w:rsidRPr="005735E7">
              <w:rPr>
                <w:rFonts w:cs="Arial"/>
              </w:rPr>
              <w:t>reviewed,</w:t>
            </w:r>
            <w:r w:rsidRPr="005735E7">
              <w:rPr>
                <w:rFonts w:cs="Arial"/>
              </w:rPr>
              <w:t xml:space="preserve"> and addressed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02F3F653" w14:textId="425ABF20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643D750A" w14:textId="1935DC8D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4BFE4E4" w14:textId="4B15AA5F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3FE9FC6F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7136FD5" w14:textId="2EA6FAA9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1</w:t>
            </w:r>
            <w:r w:rsidR="00044113">
              <w:rPr>
                <w:rFonts w:cs="Arial"/>
              </w:rPr>
              <w:t>0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2FB5F41B" w14:textId="6CBCB1C3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 xml:space="preserve">Is On-Time-Delivery (OTD) tracked, </w:t>
            </w:r>
            <w:r w:rsidR="00216060" w:rsidRPr="005735E7">
              <w:rPr>
                <w:rFonts w:cs="Arial"/>
              </w:rPr>
              <w:t>monitored,</w:t>
            </w:r>
            <w:r w:rsidRPr="005735E7">
              <w:rPr>
                <w:rFonts w:cs="Arial"/>
              </w:rPr>
              <w:t xml:space="preserve"> and maintained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72626C59" w14:textId="7AC542D6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4E3898B" w14:textId="282050B7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68207309" w14:textId="2E63076B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41226A2B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3FC9E66" w14:textId="100695B5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lastRenderedPageBreak/>
              <w:t>5.1</w:t>
            </w:r>
            <w:r w:rsidR="00044113">
              <w:rPr>
                <w:rFonts w:cs="Arial"/>
              </w:rPr>
              <w:t>1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3D55AA76" w14:textId="76E8AE43" w:rsidR="003329D4" w:rsidRPr="005735E7" w:rsidRDefault="003329D4" w:rsidP="003329D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for review and controlling obsolescence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1A795101" w14:textId="7A25D7B3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3B254890" w14:textId="7444455C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05D94CE" w14:textId="4A1A7696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1671B4A0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7A6145E" w14:textId="7C2B42B3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5.1</w:t>
            </w:r>
            <w:r w:rsidR="00044113">
              <w:rPr>
                <w:rFonts w:cs="Arial"/>
              </w:rPr>
              <w:t>2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3968551B" w14:textId="6223AC56" w:rsidR="003329D4" w:rsidRPr="00F46CAE" w:rsidRDefault="003329D4" w:rsidP="003329D4">
            <w:pPr>
              <w:contextualSpacing/>
              <w:rPr>
                <w:rFonts w:cs="Arial"/>
              </w:rPr>
            </w:pPr>
            <w:r w:rsidRPr="00F46CAE">
              <w:rPr>
                <w:rFonts w:cs="Arial"/>
              </w:rPr>
              <w:t>Do you have a contingency plan for fire, phone outage and strike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7295C97E" w14:textId="7CFA28AF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75FDB0F" w14:textId="209B32D7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3363CB0E" w14:textId="18D0E2D8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54C55D04" w14:textId="77777777" w:rsidTr="008D24A9">
        <w:trPr>
          <w:trHeight w:val="270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C5A719D" w14:textId="623DE3BA" w:rsidR="003329D4" w:rsidRPr="005142FD" w:rsidRDefault="003329D4" w:rsidP="003329D4">
            <w:pPr>
              <w:ind w:left="720"/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Staff Competency</w:t>
            </w:r>
            <w:r w:rsidR="00F422B1" w:rsidRPr="005142FD">
              <w:rPr>
                <w:rFonts w:cs="Arial"/>
              </w:rPr>
              <w:t xml:space="preserve">, </w:t>
            </w:r>
            <w:r w:rsidRPr="005142FD">
              <w:rPr>
                <w:rFonts w:cs="Arial"/>
              </w:rPr>
              <w:t xml:space="preserve">Training </w:t>
            </w:r>
            <w:r w:rsidR="00F422B1" w:rsidRPr="005142FD">
              <w:rPr>
                <w:rFonts w:cs="Arial"/>
              </w:rPr>
              <w:t xml:space="preserve">and Awareness </w:t>
            </w:r>
            <w:r w:rsidRPr="005142FD">
              <w:rPr>
                <w:rFonts w:cs="Arial"/>
              </w:rPr>
              <w:t>Process</w:t>
            </w:r>
          </w:p>
        </w:tc>
      </w:tr>
      <w:tr w:rsidR="003329D4" w:rsidRPr="005735E7" w14:paraId="09CD9EDD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E55A0E4" w14:textId="0D25C70B" w:rsidR="003329D4" w:rsidRPr="005142FD" w:rsidRDefault="003329D4" w:rsidP="003329D4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</w:t>
            </w:r>
            <w:r w:rsidR="00044113" w:rsidRPr="005142FD">
              <w:rPr>
                <w:rFonts w:cs="Arial"/>
              </w:rPr>
              <w:t>3</w:t>
            </w:r>
          </w:p>
        </w:tc>
        <w:tc>
          <w:tcPr>
            <w:tcW w:w="7832" w:type="dxa"/>
            <w:shd w:val="clear" w:color="auto" w:fill="auto"/>
            <w:vAlign w:val="center"/>
            <w:hideMark/>
          </w:tcPr>
          <w:p w14:paraId="160A3CF2" w14:textId="77777777" w:rsidR="003329D4" w:rsidRPr="005142FD" w:rsidRDefault="003329D4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Do you have a staff training programme/matrix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1D0DBE5" w14:textId="36C1D316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64909AB5" w14:textId="736CFA0E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1A8C0CA4" w14:textId="23F7C5D3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4F5E6B98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1BDA950" w14:textId="41FF9208" w:rsidR="003329D4" w:rsidRPr="005142FD" w:rsidRDefault="003329D4" w:rsidP="003329D4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</w:t>
            </w:r>
            <w:r w:rsidR="00044113" w:rsidRPr="005142FD">
              <w:rPr>
                <w:rFonts w:cs="Arial"/>
              </w:rPr>
              <w:t>4</w:t>
            </w:r>
          </w:p>
        </w:tc>
        <w:tc>
          <w:tcPr>
            <w:tcW w:w="7832" w:type="dxa"/>
            <w:shd w:val="clear" w:color="auto" w:fill="auto"/>
            <w:vAlign w:val="center"/>
          </w:tcPr>
          <w:p w14:paraId="54152D24" w14:textId="1C901F5D" w:rsidR="003329D4" w:rsidRPr="005142FD" w:rsidRDefault="003329D4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Is consideration given for the periodic review of the necessary competence of staff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B719811" w14:textId="247D728E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5FE3A3C8" w14:textId="5A2A514A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3B0F272B" w14:textId="44CBD154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19C17680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FD4D3C6" w14:textId="73CA2BB1" w:rsidR="003329D4" w:rsidRPr="005142FD" w:rsidRDefault="003329D4" w:rsidP="003329D4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</w:t>
            </w:r>
            <w:r w:rsidR="00044113" w:rsidRPr="005142FD">
              <w:rPr>
                <w:rFonts w:cs="Arial"/>
              </w:rPr>
              <w:t>5</w:t>
            </w:r>
          </w:p>
        </w:tc>
        <w:tc>
          <w:tcPr>
            <w:tcW w:w="7832" w:type="dxa"/>
            <w:shd w:val="clear" w:color="auto" w:fill="auto"/>
            <w:vAlign w:val="center"/>
          </w:tcPr>
          <w:p w14:paraId="02CD2EB9" w14:textId="65638258" w:rsidR="003329D4" w:rsidRPr="005142FD" w:rsidRDefault="003329D4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Are all staff aware of the importance of ethical behaviour</w:t>
            </w:r>
            <w:r w:rsidR="000D205C" w:rsidRPr="005142FD">
              <w:rPr>
                <w:rFonts w:cs="Arial"/>
              </w:rPr>
              <w:t xml:space="preserve"> – by themselves, as well as co-workers</w:t>
            </w:r>
            <w:r w:rsidRPr="005142FD">
              <w:rPr>
                <w:rFonts w:cs="Arial"/>
              </w:rPr>
              <w:t>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14860FE1" w14:textId="7E32B0A7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761BE5B5" w14:textId="54F2B5BB" w:rsidR="003329D4" w:rsidRPr="005735E7" w:rsidRDefault="003329D4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27483FB9" w14:textId="7BA06FEC" w:rsidR="003329D4" w:rsidRPr="005735E7" w:rsidRDefault="003329D4" w:rsidP="003329D4">
            <w:pPr>
              <w:contextualSpacing/>
              <w:rPr>
                <w:rFonts w:cs="Arial"/>
              </w:rPr>
            </w:pPr>
          </w:p>
        </w:tc>
      </w:tr>
      <w:tr w:rsidR="00F4451E" w:rsidRPr="005735E7" w14:paraId="1B92949B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9C34682" w14:textId="7E040BEE" w:rsidR="008D24A9" w:rsidRPr="005142FD" w:rsidRDefault="008D24A9" w:rsidP="0083471E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6</w:t>
            </w:r>
          </w:p>
        </w:tc>
        <w:tc>
          <w:tcPr>
            <w:tcW w:w="7832" w:type="dxa"/>
            <w:shd w:val="clear" w:color="auto" w:fill="auto"/>
            <w:vAlign w:val="center"/>
          </w:tcPr>
          <w:p w14:paraId="5374F0EC" w14:textId="511DE59A" w:rsidR="00F4451E" w:rsidRPr="005142FD" w:rsidRDefault="000D205C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Are all</w:t>
            </w:r>
            <w:r w:rsidR="008D24A9" w:rsidRPr="005142FD">
              <w:rPr>
                <w:rFonts w:cs="Arial"/>
              </w:rPr>
              <w:t xml:space="preserve"> </w:t>
            </w:r>
            <w:r w:rsidRPr="005142FD">
              <w:rPr>
                <w:rFonts w:cs="Arial"/>
              </w:rPr>
              <w:t xml:space="preserve">staff aware of </w:t>
            </w:r>
            <w:r w:rsidR="00F15FF5" w:rsidRPr="005142FD">
              <w:rPr>
                <w:rFonts w:cs="Arial"/>
              </w:rPr>
              <w:t>their contribution and role towards meeting the requirements of product or service conformity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84B65C6" w14:textId="77777777" w:rsidR="00F4451E" w:rsidRPr="005735E7" w:rsidRDefault="00F4451E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0F8C472E" w14:textId="77777777" w:rsidR="00F4451E" w:rsidRPr="005735E7" w:rsidRDefault="00F4451E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139378EB" w14:textId="77777777" w:rsidR="00F4451E" w:rsidRPr="005735E7" w:rsidRDefault="00F4451E" w:rsidP="003329D4">
            <w:pPr>
              <w:contextualSpacing/>
              <w:rPr>
                <w:rFonts w:cs="Arial"/>
              </w:rPr>
            </w:pPr>
          </w:p>
        </w:tc>
      </w:tr>
      <w:tr w:rsidR="008D24A9" w:rsidRPr="005735E7" w14:paraId="6825695D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A110373" w14:textId="353F6261" w:rsidR="008D24A9" w:rsidRPr="005142FD" w:rsidRDefault="008D24A9" w:rsidP="008D24A9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7</w:t>
            </w:r>
          </w:p>
        </w:tc>
        <w:tc>
          <w:tcPr>
            <w:tcW w:w="7832" w:type="dxa"/>
            <w:shd w:val="clear" w:color="auto" w:fill="auto"/>
            <w:vAlign w:val="center"/>
          </w:tcPr>
          <w:p w14:paraId="39BE1DEE" w14:textId="4F8084BB" w:rsidR="008D24A9" w:rsidRPr="005142FD" w:rsidRDefault="008D24A9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Are all appropriate persons or staff made aware off and trained on the prevention of counterfeit part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D8F146B" w14:textId="77777777" w:rsidR="008D24A9" w:rsidRPr="005735E7" w:rsidRDefault="008D24A9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050F285D" w14:textId="77777777" w:rsidR="008D24A9" w:rsidRPr="005735E7" w:rsidRDefault="008D24A9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318C22F2" w14:textId="77777777" w:rsidR="008D24A9" w:rsidRPr="005735E7" w:rsidRDefault="008D24A9" w:rsidP="003329D4">
            <w:pPr>
              <w:contextualSpacing/>
              <w:rPr>
                <w:rFonts w:cs="Arial"/>
              </w:rPr>
            </w:pPr>
          </w:p>
        </w:tc>
      </w:tr>
      <w:tr w:rsidR="00F15FF5" w:rsidRPr="005735E7" w14:paraId="73628FD1" w14:textId="77777777" w:rsidTr="005142FD">
        <w:trPr>
          <w:trHeight w:val="416"/>
        </w:trPr>
        <w:tc>
          <w:tcPr>
            <w:tcW w:w="606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9230AC4" w14:textId="0614AC8D" w:rsidR="00F15FF5" w:rsidRPr="005142FD" w:rsidRDefault="008D24A9" w:rsidP="003329D4">
            <w:pPr>
              <w:contextualSpacing/>
              <w:jc w:val="center"/>
              <w:rPr>
                <w:rFonts w:cs="Arial"/>
              </w:rPr>
            </w:pPr>
            <w:r w:rsidRPr="005142FD">
              <w:rPr>
                <w:rFonts w:cs="Arial"/>
              </w:rPr>
              <w:t>5.18</w:t>
            </w:r>
          </w:p>
        </w:tc>
        <w:tc>
          <w:tcPr>
            <w:tcW w:w="7832" w:type="dxa"/>
            <w:shd w:val="clear" w:color="auto" w:fill="auto"/>
            <w:vAlign w:val="center"/>
          </w:tcPr>
          <w:p w14:paraId="6060E8C1" w14:textId="5B210F02" w:rsidR="00F15FF5" w:rsidRPr="005142FD" w:rsidRDefault="00F15FF5" w:rsidP="003329D4">
            <w:pPr>
              <w:contextualSpacing/>
              <w:rPr>
                <w:rFonts w:cs="Arial"/>
              </w:rPr>
            </w:pPr>
            <w:r w:rsidRPr="005142FD">
              <w:rPr>
                <w:rFonts w:cs="Arial"/>
              </w:rPr>
              <w:t>Are all staff aware of their contribution to product safety – mainly but not only focussing on electronic part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00CE0F01" w14:textId="77777777" w:rsidR="00F15FF5" w:rsidRPr="005735E7" w:rsidRDefault="00F15FF5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7C225980" w14:textId="77777777" w:rsidR="00F15FF5" w:rsidRPr="005735E7" w:rsidRDefault="00F15FF5" w:rsidP="003329D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auto"/>
            <w:vAlign w:val="center"/>
          </w:tcPr>
          <w:p w14:paraId="4CD06FEC" w14:textId="77777777" w:rsidR="00F15FF5" w:rsidRPr="005735E7" w:rsidRDefault="00F15FF5" w:rsidP="003329D4">
            <w:pPr>
              <w:contextualSpacing/>
              <w:rPr>
                <w:rFonts w:cs="Arial"/>
              </w:rPr>
            </w:pPr>
          </w:p>
        </w:tc>
      </w:tr>
      <w:tr w:rsidR="003329D4" w:rsidRPr="005735E7" w14:paraId="06FCCF88" w14:textId="77777777" w:rsidTr="008D24A9">
        <w:trPr>
          <w:trHeight w:val="265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66A4C46" w14:textId="69F9C776" w:rsidR="003329D4" w:rsidRPr="005735E7" w:rsidRDefault="003329D4" w:rsidP="003329D4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urchasing Process</w:t>
            </w:r>
          </w:p>
        </w:tc>
      </w:tr>
      <w:tr w:rsidR="008C6854" w:rsidRPr="005735E7" w14:paraId="7A248427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0542900" w14:textId="424CE8A8" w:rsidR="008C6854" w:rsidRPr="006715BA" w:rsidRDefault="008C6854" w:rsidP="008C6854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19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026CCF86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controlled list of approved supplier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361F277" w14:textId="612F3A45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F9F8E34" w14:textId="7050A74D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71F62F8" w14:textId="79B0022E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4431E32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65EED7FB" w14:textId="1B865F35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0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16E0B64A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your suppliers assessed and monitor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5BE0342" w14:textId="5C47254E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258FD4AB" w14:textId="567186A4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19DE67DC" w14:textId="6BDB484C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3FF2846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1DEA0B47" w14:textId="0CFF367E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1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36BF7597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order quality requirements clearly defin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6A0EF0AE" w14:textId="0186B776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5A342058" w14:textId="310AAC74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1CC9C7B5" w14:textId="306F1879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11CD0FD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6EB8BDC6" w14:textId="02112438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22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4055458C" w14:textId="77777777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Are your suppliers in contract with you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259E600" w14:textId="6E55C595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6DD9552E" w14:textId="25C76AB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5A5B4FB" w14:textId="2838CAC3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1CFDA786" w14:textId="77777777" w:rsidTr="008C6854">
        <w:trPr>
          <w:trHeight w:val="416"/>
        </w:trPr>
        <w:tc>
          <w:tcPr>
            <w:tcW w:w="606" w:type="dxa"/>
            <w:vAlign w:val="center"/>
          </w:tcPr>
          <w:p w14:paraId="1C946AE9" w14:textId="66A73974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3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04D61E67" w14:textId="7903E999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Are requirements communicated to the sub-tiers where applicable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2558F9E9" w14:textId="3D9035D0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617824BA" w14:textId="22374649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925DF8A" w14:textId="6B89D82E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4CD857E0" w14:textId="77777777" w:rsidTr="008C6854">
        <w:trPr>
          <w:trHeight w:val="416"/>
        </w:trPr>
        <w:tc>
          <w:tcPr>
            <w:tcW w:w="606" w:type="dxa"/>
            <w:vAlign w:val="center"/>
          </w:tcPr>
          <w:p w14:paraId="3510266B" w14:textId="3854116D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4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479EB8F4" w14:textId="087A9CAE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Do you request First Article Inspection (FAI’s) from your external providers?</w:t>
            </w:r>
          </w:p>
        </w:tc>
        <w:tc>
          <w:tcPr>
            <w:tcW w:w="561" w:type="dxa"/>
            <w:shd w:val="clear" w:color="auto" w:fill="FFFFFF"/>
            <w:vAlign w:val="center"/>
          </w:tcPr>
          <w:p w14:paraId="2F2A3991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01EF29C0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F215575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419C41C4" w14:textId="77777777" w:rsidTr="008D24A9">
        <w:trPr>
          <w:trHeight w:val="266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83AC4CA" w14:textId="1E6C0CE8" w:rsidR="008C6854" w:rsidRPr="005735E7" w:rsidRDefault="008C6854" w:rsidP="008C6854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Inspection Process</w:t>
            </w:r>
          </w:p>
        </w:tc>
      </w:tr>
      <w:tr w:rsidR="008C6854" w:rsidRPr="005735E7" w14:paraId="5A5E0697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98A182E" w14:textId="0ECCA461" w:rsidR="008C6854" w:rsidRPr="006715BA" w:rsidRDefault="008C6854" w:rsidP="008C6854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5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7ADA4302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re documented procedures for the inspection and testing of the products or processes provid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249995E" w14:textId="09B78E82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C8D6584" w14:textId="58F6A8D3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77C65E6" w14:textId="606D377D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7F93CA2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642FA71E" w14:textId="5BCAE59E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6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132B290E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re documented procedures for in-process inspection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79D2BAED" w14:textId="1BBDC3FB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245A02D2" w14:textId="5236CF5B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C2AFB58" w14:textId="61E2BB42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5C45763A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7F97C846" w14:textId="11D7CA13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7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7CEB12D2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incoming products and raw material inspected upon receipt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613E09FC" w14:textId="48C3516F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2411E097" w14:textId="54F15128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CE1C4BD" w14:textId="5A143991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5427042D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1BA07B80" w14:textId="1E6FEF0E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8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76AE92B2" w14:textId="132E9738" w:rsidR="008C6854" w:rsidRPr="00F46CAE" w:rsidRDefault="008C6854" w:rsidP="008C6854">
            <w:pPr>
              <w:contextualSpacing/>
              <w:rPr>
                <w:rFonts w:cs="Arial"/>
              </w:rPr>
            </w:pPr>
            <w:r w:rsidRPr="00F46CAE">
              <w:rPr>
                <w:rFonts w:cs="Arial"/>
              </w:rPr>
              <w:t xml:space="preserve">Are incoming product and raw material certificates of conformance (COC’s) received, </w:t>
            </w:r>
            <w:r w:rsidR="00776F48" w:rsidRPr="00F46CAE">
              <w:rPr>
                <w:rFonts w:cs="Arial"/>
              </w:rPr>
              <w:t>reviewed,</w:t>
            </w:r>
            <w:r w:rsidRPr="00F46CAE">
              <w:rPr>
                <w:rFonts w:cs="Arial"/>
              </w:rPr>
              <w:t xml:space="preserve"> and kept for traceability purpose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23EB585" w14:textId="047B3F1B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5AC676B9" w14:textId="1886BFDD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0AC57505" w14:textId="0817EA5E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E95DBA3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6FD57AAA" w14:textId="4732AFBF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29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6BCFC5AA" w14:textId="34BC2B18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acceptance/rejection criteria defin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1CDEF8FB" w14:textId="15A9D765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31027027" w14:textId="6EF705E3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45956022" w14:textId="07309CAB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0374C647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2617A32E" w14:textId="7E8D0D0C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30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73DBE091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rejected items identified and segregat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5543181B" w14:textId="39C50863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0A00A059" w14:textId="64DAD25C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5143652" w14:textId="2FB8EFF8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13384A8C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31E74725" w14:textId="043A7D53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31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10A11682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process cards used for monitoring product inspection and test activities at each stage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0EE93852" w14:textId="2C849F50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24225305" w14:textId="582C09E6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3D7A741" w14:textId="56DF8632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28A12676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71909FD8" w14:textId="7E7EC601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32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54510A25" w14:textId="5D068C7E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Are Acceptance Authority Media (i.e. QA Stamps) used and controll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43FEFDD7" w14:textId="03FB5BB5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285CF720" w14:textId="1E0D6C2A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11814E2F" w14:textId="76E082F8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3A3279F5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4F1B411D" w14:textId="607F1D41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33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639DDFC8" w14:textId="00285716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Do you have a process and procedure for the inspection, verification, and documentation of the first production rate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3A9EEB3A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DB2D54D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0ADE4E1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21CDFFB5" w14:textId="77777777" w:rsidTr="008C6854">
        <w:trPr>
          <w:trHeight w:val="416"/>
        </w:trPr>
        <w:tc>
          <w:tcPr>
            <w:tcW w:w="606" w:type="dxa"/>
            <w:shd w:val="clear" w:color="auto" w:fill="FFFFFF"/>
            <w:vAlign w:val="center"/>
          </w:tcPr>
          <w:p w14:paraId="1930CF1A" w14:textId="0792416D" w:rsidR="008C6854" w:rsidRPr="006715BA" w:rsidRDefault="008C6854" w:rsidP="008C6854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34</w:t>
            </w:r>
          </w:p>
        </w:tc>
        <w:tc>
          <w:tcPr>
            <w:tcW w:w="7832" w:type="dxa"/>
            <w:shd w:val="clear" w:color="auto" w:fill="FFFFFF"/>
            <w:vAlign w:val="center"/>
          </w:tcPr>
          <w:p w14:paraId="0085E21B" w14:textId="2F065AF1" w:rsidR="008C6854" w:rsidRPr="00C962C6" w:rsidRDefault="008C6854" w:rsidP="008C6854">
            <w:pPr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Do you send First Article Inspection Report to AAT with the first delivery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2B3FC821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48ED54CF" w14:textId="77777777" w:rsidR="008C6854" w:rsidRPr="005735E7" w:rsidRDefault="008C6854" w:rsidP="008C6854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53DB5EBB" w14:textId="77777777" w:rsidR="008C6854" w:rsidRPr="005735E7" w:rsidRDefault="008C6854" w:rsidP="008C6854">
            <w:pPr>
              <w:contextualSpacing/>
              <w:rPr>
                <w:rFonts w:cs="Arial"/>
              </w:rPr>
            </w:pPr>
          </w:p>
        </w:tc>
      </w:tr>
      <w:tr w:rsidR="008C6854" w:rsidRPr="005735E7" w14:paraId="1AFC504E" w14:textId="77777777" w:rsidTr="008D24A9">
        <w:trPr>
          <w:trHeight w:val="289"/>
        </w:trPr>
        <w:tc>
          <w:tcPr>
            <w:tcW w:w="10654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B0C1E88" w14:textId="681A248F" w:rsidR="008C6854" w:rsidRPr="00C962C6" w:rsidRDefault="008C6854" w:rsidP="008C6854">
            <w:pPr>
              <w:ind w:left="720"/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Process Control</w:t>
            </w:r>
          </w:p>
        </w:tc>
      </w:tr>
      <w:tr w:rsidR="00494F03" w:rsidRPr="005735E7" w14:paraId="75E0FEED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94D37FC" w14:textId="1108AD65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35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3269A473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Statistical Process Control (SPC) techniques used for control of processe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19D6AAD1" w14:textId="14161A7E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5B63E200" w14:textId="77BC765F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21E1FE2E" w14:textId="5CF9D710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334C95CD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3A0D098" w14:textId="6FE03F8A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36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5B6F32DB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monitoring and measuring devices controlled and calibrated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53FEDB04" w14:textId="0E6AC89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73251206" w14:textId="239E63E3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70316DC2" w14:textId="2F03108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2634ABEF" w14:textId="77777777" w:rsidTr="008C6854">
        <w:trPr>
          <w:trHeight w:val="416"/>
        </w:trPr>
        <w:tc>
          <w:tcPr>
            <w:tcW w:w="606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C1BA9B9" w14:textId="08F27936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37</w:t>
            </w:r>
          </w:p>
        </w:tc>
        <w:tc>
          <w:tcPr>
            <w:tcW w:w="7832" w:type="dxa"/>
            <w:shd w:val="clear" w:color="auto" w:fill="FFFFFF"/>
            <w:vAlign w:val="center"/>
            <w:hideMark/>
          </w:tcPr>
          <w:p w14:paraId="6C4AE649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on Design and Development processes?</w:t>
            </w:r>
          </w:p>
        </w:tc>
        <w:tc>
          <w:tcPr>
            <w:tcW w:w="561" w:type="dxa"/>
            <w:shd w:val="clear" w:color="auto" w:fill="auto"/>
            <w:vAlign w:val="center"/>
          </w:tcPr>
          <w:p w14:paraId="107174AF" w14:textId="5B8513A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472" w:type="dxa"/>
            <w:shd w:val="clear" w:color="auto" w:fill="FFFFFF"/>
            <w:vAlign w:val="center"/>
          </w:tcPr>
          <w:p w14:paraId="6B962248" w14:textId="77A04BB3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79AE13A5" w14:textId="319D38FF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5E16BFE8" w14:textId="77777777" w:rsidTr="008C6854">
        <w:trPr>
          <w:trHeight w:val="463"/>
        </w:trPr>
        <w:tc>
          <w:tcPr>
            <w:tcW w:w="606" w:type="dxa"/>
            <w:vMerge w:val="restart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C0D7E9D" w14:textId="5920CBA1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38</w:t>
            </w:r>
          </w:p>
        </w:tc>
        <w:tc>
          <w:tcPr>
            <w:tcW w:w="8865" w:type="dxa"/>
            <w:gridSpan w:val="3"/>
            <w:vMerge w:val="restart"/>
            <w:shd w:val="clear" w:color="auto" w:fill="FFFFFF"/>
            <w:vAlign w:val="center"/>
          </w:tcPr>
          <w:p w14:paraId="7218ECA9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full / partial traceability of product and materials? Please specify:</w:t>
            </w:r>
          </w:p>
        </w:tc>
        <w:tc>
          <w:tcPr>
            <w:tcW w:w="1183" w:type="dxa"/>
            <w:shd w:val="clear" w:color="auto" w:fill="FFFFFF"/>
            <w:vAlign w:val="center"/>
          </w:tcPr>
          <w:p w14:paraId="07AEF5C2" w14:textId="1B4FD0CD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3776FB0B" w14:textId="77777777" w:rsidTr="008C6854">
        <w:trPr>
          <w:trHeight w:val="413"/>
        </w:trPr>
        <w:tc>
          <w:tcPr>
            <w:tcW w:w="606" w:type="dxa"/>
            <w:vMerge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74DFD677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8865" w:type="dxa"/>
            <w:gridSpan w:val="3"/>
            <w:vMerge/>
            <w:shd w:val="clear" w:color="auto" w:fill="FFFFFF"/>
            <w:vAlign w:val="center"/>
          </w:tcPr>
          <w:p w14:paraId="4A33941B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  <w:tc>
          <w:tcPr>
            <w:tcW w:w="1183" w:type="dxa"/>
            <w:shd w:val="clear" w:color="auto" w:fill="FFFFFF"/>
            <w:vAlign w:val="center"/>
          </w:tcPr>
          <w:p w14:paraId="37C5B9D5" w14:textId="600A07DC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</w:tbl>
    <w:p w14:paraId="53D7A50F" w14:textId="12E40EA3" w:rsidR="00C962C6" w:rsidRDefault="00C962C6"/>
    <w:p w14:paraId="5212430E" w14:textId="21A340A3" w:rsidR="00C962C6" w:rsidRDefault="00C962C6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5670"/>
        <w:gridCol w:w="709"/>
        <w:gridCol w:w="709"/>
        <w:gridCol w:w="2976"/>
      </w:tblGrid>
      <w:tr w:rsidR="00D5422D" w:rsidRPr="005735E7" w14:paraId="1FD6FC8D" w14:textId="77777777" w:rsidTr="003F1C88">
        <w:trPr>
          <w:trHeight w:val="161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681C46DA" w14:textId="5DA0A68A" w:rsidR="00D5422D" w:rsidRPr="005735E7" w:rsidRDefault="00D5422D" w:rsidP="00D5422D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lastRenderedPageBreak/>
              <w:t>Special Processes</w:t>
            </w:r>
          </w:p>
        </w:tc>
      </w:tr>
      <w:tr w:rsidR="00494F03" w:rsidRPr="005735E7" w14:paraId="6C4067BD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5A38185" w14:textId="092C91F0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39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75C777C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ny identified special processes?</w:t>
            </w:r>
          </w:p>
          <w:p w14:paraId="3CAC8C0E" w14:textId="62866E22" w:rsidR="00494F03" w:rsidRPr="00E67473" w:rsidRDefault="00494F03" w:rsidP="00494F03">
            <w:pPr>
              <w:contextualSpacing/>
              <w:rPr>
                <w:rFonts w:cs="Arial"/>
                <w:i/>
                <w:iCs/>
                <w:sz w:val="16"/>
                <w:szCs w:val="16"/>
              </w:rPr>
            </w:pPr>
            <w:r w:rsidRPr="00E67473">
              <w:rPr>
                <w:rFonts w:cs="Arial"/>
                <w:i/>
                <w:iCs/>
                <w:sz w:val="16"/>
                <w:szCs w:val="16"/>
              </w:rPr>
              <w:t>(If yes, please specify these special processes)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4285CC87" w14:textId="1CE3CF9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2042FE9" w14:textId="53B68A48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15AEC175" w14:textId="7BDC7662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70BABA0B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146EAEA" w14:textId="0DE76228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0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28AEF0BF" w14:textId="48D772F6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special processes criteria defined for review and approval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A568BC7" w14:textId="24A46B89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453D3A91" w14:textId="054E3719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8FCAE62" w14:textId="6A9F88C1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73FA18A5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DD8AD60" w14:textId="00AD5454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1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C80357B" w14:textId="6FFEF4FC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 conditions determined to maintain the approval</w:t>
            </w:r>
            <w:r w:rsidR="00F06C36">
              <w:rPr>
                <w:rFonts w:cs="Arial"/>
              </w:rPr>
              <w:t>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D90A864" w14:textId="2ACBA1EC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1198F626" w14:textId="6714FA1A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3427BFE9" w14:textId="52BE3C1D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130AA566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5CC5AC5" w14:textId="1488CC0C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2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1BC30AAA" w14:textId="279CB272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 facilities and equipment approved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247CE018" w14:textId="3D00A70A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65ADC55E" w14:textId="2D7357EB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679A062" w14:textId="610F927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76A16684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E62B36C" w14:textId="5F089E4F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3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B89E210" w14:textId="15EAF7D6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 qualification of persons executing the work established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73B289FA" w14:textId="22AB2AAB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36439ED" w14:textId="0BCF16D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70F078C" w14:textId="5D150E36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4BA622BA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12276C5" w14:textId="311ED7B4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4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42332474" w14:textId="7E229ABF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 arrangement for specific methods and procedures for implementation and monitoring of these processes established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3F0A5B85" w14:textId="0501F76E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0B65CDF1" w14:textId="0BBDA224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B9A5B1C" w14:textId="0B670F2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652CD556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F8F2671" w14:textId="0745E206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45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1C293F7" w14:textId="65172B82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the requirements for the documented information to be retained established, implemented and maintained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50B35F8B" w14:textId="5E20458D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0C65383B" w14:textId="7241B74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222AF605" w14:textId="377DDADA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490EA6E8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043B90D" w14:textId="1EFCAB31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46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011F0850" w14:textId="172F83B1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periodic revalidation done on special processes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1E8E8E5A" w14:textId="18684C0C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5DF7C965" w14:textId="3AC7A741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05F5FD9A" w14:textId="171925B1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58346A21" w14:textId="77777777" w:rsidTr="003F1C88">
        <w:trPr>
          <w:trHeight w:val="287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6142BC08" w14:textId="40F3F39A" w:rsidR="00494F03" w:rsidRPr="005735E7" w:rsidRDefault="00494F03" w:rsidP="00494F03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roduct Handling Process:</w:t>
            </w:r>
          </w:p>
        </w:tc>
      </w:tr>
      <w:tr w:rsidR="00494F03" w:rsidRPr="005735E7" w14:paraId="4197B0DA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3522266" w14:textId="02794F63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47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5889AE3B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on handling and storage of products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4EDFF40" w14:textId="1FE541E6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96610B8" w14:textId="74814FF4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4B9C2DD9" w14:textId="743A1D42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1B79CA23" w14:textId="77777777" w:rsidTr="003F1C88">
        <w:trPr>
          <w:trHeight w:val="416"/>
        </w:trPr>
        <w:tc>
          <w:tcPr>
            <w:tcW w:w="709" w:type="dxa"/>
            <w:shd w:val="clear" w:color="auto" w:fill="FFFFFF"/>
            <w:vAlign w:val="center"/>
          </w:tcPr>
          <w:p w14:paraId="73687EEC" w14:textId="02E74D27" w:rsidR="00494F03" w:rsidRPr="006715BA" w:rsidRDefault="00494F03" w:rsidP="00494F0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48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0ADA1AE0" w14:textId="3BFBFE79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shelf</w:t>
            </w:r>
            <w:r>
              <w:rPr>
                <w:rFonts w:cs="Arial"/>
              </w:rPr>
              <w:t>-</w:t>
            </w:r>
            <w:r w:rsidRPr="005735E7">
              <w:rPr>
                <w:rFonts w:cs="Arial"/>
              </w:rPr>
              <w:t>life products controlled and monitored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C45AFA8" w14:textId="36369370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4870A748" w14:textId="46F1682E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24CE5AB0" w14:textId="391DCA94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1008FB7D" w14:textId="77777777" w:rsidTr="003F1C88">
        <w:trPr>
          <w:trHeight w:val="416"/>
        </w:trPr>
        <w:tc>
          <w:tcPr>
            <w:tcW w:w="709" w:type="dxa"/>
            <w:vAlign w:val="center"/>
          </w:tcPr>
          <w:p w14:paraId="2CD279FE" w14:textId="7E878FE2" w:rsidR="00494F03" w:rsidRPr="006715BA" w:rsidRDefault="00494F03" w:rsidP="00494F03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 w:rsidRPr="006715BA">
              <w:rPr>
                <w:rFonts w:cs="Arial"/>
              </w:rPr>
              <w:t>5.49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219ED90C" w14:textId="02185A98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Is preservation of product maintained during transport between your premises and AAT Composites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F957AE" w14:textId="37D8E73B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9A5A280" w14:textId="637C6FC6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257DEBE" w14:textId="66C30AA6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6741A16E" w14:textId="77777777" w:rsidTr="003F1C88">
        <w:trPr>
          <w:trHeight w:val="243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0E1F35A" w14:textId="641D2D5D" w:rsidR="00494F03" w:rsidRPr="005735E7" w:rsidRDefault="00494F03" w:rsidP="00494F03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ustomer Property and Review</w:t>
            </w:r>
          </w:p>
        </w:tc>
      </w:tr>
      <w:tr w:rsidR="00494F03" w:rsidRPr="005735E7" w14:paraId="4BDE4E7C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270956B" w14:textId="3CC0FEC7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0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5420F4B9" w14:textId="2C49C282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for controlling customer property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5948A8" w14:textId="39AAD695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6F451AA3" w14:textId="7E31057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491BD59A" w14:textId="172B9648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363789B6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40EBE1C" w14:textId="52FAF49B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1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4A03BE5" w14:textId="1F57C771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es the process include identification, verification, protection, safeguarding and communication of customer property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4226A69E" w14:textId="23648B30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5FD2E0ED" w14:textId="404EA033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380BC2A8" w14:textId="28E6B764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3FD9FCB9" w14:textId="77777777" w:rsidTr="003F1C88">
        <w:trPr>
          <w:trHeight w:val="431"/>
        </w:trPr>
        <w:tc>
          <w:tcPr>
            <w:tcW w:w="709" w:type="dxa"/>
            <w:vMerge w:val="restart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C036CC2" w14:textId="0086AFC3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2</w:t>
            </w:r>
          </w:p>
        </w:tc>
        <w:tc>
          <w:tcPr>
            <w:tcW w:w="7088" w:type="dxa"/>
            <w:gridSpan w:val="3"/>
            <w:vMerge w:val="restart"/>
            <w:shd w:val="clear" w:color="auto" w:fill="FFFFFF"/>
            <w:vAlign w:val="center"/>
          </w:tcPr>
          <w:p w14:paraId="03D41073" w14:textId="05F7071F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List AAT Composites property at your facility</w:t>
            </w:r>
            <w:r>
              <w:rPr>
                <w:rFonts w:cs="Arial"/>
              </w:rPr>
              <w:t xml:space="preserve"> </w:t>
            </w:r>
            <w:r w:rsidRPr="00A02E27">
              <w:rPr>
                <w:rFonts w:cs="Arial"/>
                <w:sz w:val="16"/>
                <w:szCs w:val="16"/>
              </w:rPr>
              <w:t>(or attached additional sheet)</w:t>
            </w:r>
            <w:r w:rsidRPr="005735E7">
              <w:rPr>
                <w:rFonts w:cs="Arial"/>
              </w:rPr>
              <w:t>:</w:t>
            </w:r>
          </w:p>
        </w:tc>
        <w:tc>
          <w:tcPr>
            <w:tcW w:w="2976" w:type="dxa"/>
            <w:shd w:val="clear" w:color="auto" w:fill="FFFFFF"/>
            <w:vAlign w:val="center"/>
          </w:tcPr>
          <w:p w14:paraId="78E9E3ED" w14:textId="633C6EED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65B9C697" w14:textId="77777777" w:rsidTr="003F1C88">
        <w:trPr>
          <w:trHeight w:val="409"/>
        </w:trPr>
        <w:tc>
          <w:tcPr>
            <w:tcW w:w="709" w:type="dxa"/>
            <w:vMerge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AAB4AA3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88" w:type="dxa"/>
            <w:gridSpan w:val="3"/>
            <w:vMerge/>
            <w:shd w:val="clear" w:color="auto" w:fill="FFFFFF"/>
            <w:vAlign w:val="center"/>
          </w:tcPr>
          <w:p w14:paraId="685AF7E6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04E52499" w14:textId="207866AC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052F0571" w14:textId="77777777" w:rsidTr="003F1C88">
        <w:trPr>
          <w:trHeight w:val="401"/>
        </w:trPr>
        <w:tc>
          <w:tcPr>
            <w:tcW w:w="709" w:type="dxa"/>
            <w:vMerge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30473DC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88" w:type="dxa"/>
            <w:gridSpan w:val="3"/>
            <w:vMerge/>
            <w:shd w:val="clear" w:color="auto" w:fill="FFFFFF"/>
            <w:vAlign w:val="center"/>
          </w:tcPr>
          <w:p w14:paraId="7CDD9310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B5FCC57" w14:textId="46078F8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2DFFE629" w14:textId="77777777" w:rsidTr="003F1C88">
        <w:trPr>
          <w:trHeight w:val="422"/>
        </w:trPr>
        <w:tc>
          <w:tcPr>
            <w:tcW w:w="709" w:type="dxa"/>
            <w:vMerge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7F07FBD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88" w:type="dxa"/>
            <w:gridSpan w:val="3"/>
            <w:vMerge/>
            <w:shd w:val="clear" w:color="auto" w:fill="FFFFFF"/>
            <w:vAlign w:val="center"/>
          </w:tcPr>
          <w:p w14:paraId="60615EA2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12785920" w14:textId="2B1A0CF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4EAE8C7A" w14:textId="77777777" w:rsidTr="003F1C88">
        <w:trPr>
          <w:trHeight w:val="132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4438E15" w14:textId="5D897E88" w:rsidR="00494F03" w:rsidRPr="005735E7" w:rsidRDefault="00494F03" w:rsidP="00494F03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onfiguration and Document Control</w:t>
            </w:r>
          </w:p>
        </w:tc>
      </w:tr>
      <w:tr w:rsidR="00494F03" w:rsidRPr="005735E7" w14:paraId="62A60968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A75C736" w14:textId="489C319E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3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03682622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configuration control system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D8B8CB7" w14:textId="7B6340CD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7DA22251" w14:textId="7B68B7E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00B7576" w14:textId="2170B1F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10A30A4F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6C3B6F2" w14:textId="3351CE33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4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6D4E256C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to confirm customer documents are at correct revision before being issued for use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9FE9352" w14:textId="69B557B0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6666B0FD" w14:textId="5B04FEF1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0CA0D1F3" w14:textId="29B9E14D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20D1381A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9CF208F" w14:textId="64603B90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5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7A210010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procedure for controlling changes to customer product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F0C5827" w14:textId="4DBB85B9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779EB132" w14:textId="179BC404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1E00D3FC" w14:textId="6CF1E99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5C668847" w14:textId="77777777" w:rsidTr="003F1C88">
        <w:trPr>
          <w:trHeight w:val="300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561F0D9" w14:textId="5AD9F6A0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6</w:t>
            </w:r>
          </w:p>
        </w:tc>
        <w:tc>
          <w:tcPr>
            <w:tcW w:w="7088" w:type="dxa"/>
            <w:gridSpan w:val="3"/>
            <w:shd w:val="clear" w:color="auto" w:fill="FFFFFF"/>
            <w:vAlign w:val="center"/>
            <w:hideMark/>
          </w:tcPr>
          <w:p w14:paraId="1D2C6EDE" w14:textId="73D011CA" w:rsidR="00494F03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ontrol of records (process cards, test results, etc.). How long do you retain quality records?</w:t>
            </w:r>
          </w:p>
        </w:tc>
        <w:tc>
          <w:tcPr>
            <w:tcW w:w="2976" w:type="dxa"/>
            <w:shd w:val="clear" w:color="auto" w:fill="FFFFFF"/>
            <w:vAlign w:val="center"/>
          </w:tcPr>
          <w:p w14:paraId="69617F89" w14:textId="2E05F3DB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5EE6652F" w14:textId="77777777" w:rsidTr="003F1C88">
        <w:trPr>
          <w:trHeight w:val="162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F44D685" w14:textId="524A7B66" w:rsidR="00494F03" w:rsidRPr="005735E7" w:rsidRDefault="00494F03" w:rsidP="00494F03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Non-Conforming Outputs and Corrective Actions</w:t>
            </w:r>
          </w:p>
        </w:tc>
      </w:tr>
      <w:tr w:rsidR="00494F03" w:rsidRPr="005735E7" w14:paraId="6BAFD824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5AA8F24" w14:textId="0DBBE185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7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4B4217D7" w14:textId="77777777" w:rsidR="00494F03" w:rsidRPr="006715BA" w:rsidRDefault="00494F03" w:rsidP="00494F03">
            <w:pPr>
              <w:contextualSpacing/>
              <w:rPr>
                <w:rFonts w:cs="Arial"/>
              </w:rPr>
            </w:pPr>
            <w:r w:rsidRPr="006715BA">
              <w:rPr>
                <w:rFonts w:cs="Arial"/>
              </w:rPr>
              <w:t>Is non-conforming material clearly identified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199830C" w14:textId="504C29E1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39454B6F" w14:textId="7800C32A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326BC6A1" w14:textId="66C3938F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74289CD3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403CC1F" w14:textId="3E86B253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58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30BAA298" w14:textId="77777777" w:rsidR="00494F03" w:rsidRPr="006715BA" w:rsidRDefault="00494F03" w:rsidP="00494F03">
            <w:pPr>
              <w:contextualSpacing/>
              <w:rPr>
                <w:rFonts w:cs="Arial"/>
              </w:rPr>
            </w:pPr>
            <w:r w:rsidRPr="006715BA">
              <w:rPr>
                <w:rFonts w:cs="Arial"/>
              </w:rPr>
              <w:t>Are ambiguities documented and approved by the customer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2FC7930" w14:textId="74E7EFC2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AC1E35B" w14:textId="40576C71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6B3BE762" w14:textId="14EF6DE3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0778A8B4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535A382" w14:textId="3C4EFB56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59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35CE956F" w14:textId="70DFEE93" w:rsidR="00494F03" w:rsidRPr="006715BA" w:rsidRDefault="00494F03" w:rsidP="00494F03">
            <w:pPr>
              <w:contextualSpacing/>
              <w:rPr>
                <w:rFonts w:cs="Arial"/>
              </w:rPr>
            </w:pPr>
            <w:r w:rsidRPr="006715BA">
              <w:rPr>
                <w:rFonts w:cs="Arial"/>
              </w:rPr>
              <w:t>Are there documented procedures for corrective and preventative actions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14789AE" w14:textId="78631ADF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4079C78E" w14:textId="0C2812BA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1AE96948" w14:textId="00E5D4F9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39CBBA7D" w14:textId="77777777" w:rsidTr="003F1C88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44E5BF3" w14:textId="3D0CEDA8" w:rsidR="00494F03" w:rsidRPr="006715BA" w:rsidRDefault="00494F0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eastAsia="Times New Roman" w:cs="Arial"/>
                <w:lang w:val="en-GB" w:eastAsia="en-US"/>
              </w:rPr>
              <w:t>5.60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4D2A34CF" w14:textId="1D565099" w:rsidR="00494F03" w:rsidRPr="006715BA" w:rsidRDefault="00494F03" w:rsidP="00494F03">
            <w:pPr>
              <w:contextualSpacing/>
              <w:rPr>
                <w:rFonts w:cs="Arial"/>
              </w:rPr>
            </w:pPr>
            <w:r w:rsidRPr="006715BA">
              <w:rPr>
                <w:rFonts w:cs="Arial"/>
              </w:rPr>
              <w:t>Do you inform AAT</w:t>
            </w:r>
            <w:r w:rsidR="00216060" w:rsidRPr="006715BA">
              <w:rPr>
                <w:rFonts w:cs="Arial"/>
              </w:rPr>
              <w:t xml:space="preserve"> Composites</w:t>
            </w:r>
            <w:r w:rsidRPr="006715BA">
              <w:rPr>
                <w:rFonts w:cs="Arial"/>
              </w:rPr>
              <w:t xml:space="preserve"> timely, when a non-conformity was detected on already delivered goods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738BBE1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068CA49F" w14:textId="77777777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5C94213B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  <w:tr w:rsidR="00494F03" w:rsidRPr="005735E7" w14:paraId="6BA101F4" w14:textId="77777777" w:rsidTr="003F1C88">
        <w:trPr>
          <w:trHeight w:val="237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3980FC0" w14:textId="3F395BB3" w:rsidR="00494F03" w:rsidRPr="00C962C6" w:rsidRDefault="00494F03" w:rsidP="00494F03">
            <w:pPr>
              <w:ind w:left="720"/>
              <w:contextualSpacing/>
              <w:rPr>
                <w:rFonts w:cs="Arial"/>
              </w:rPr>
            </w:pPr>
            <w:r w:rsidRPr="00C962C6">
              <w:rPr>
                <w:rFonts w:cs="Arial"/>
              </w:rPr>
              <w:t>Customer Complaints and Returns</w:t>
            </w:r>
          </w:p>
        </w:tc>
      </w:tr>
      <w:tr w:rsidR="00494F03" w:rsidRPr="005735E7" w14:paraId="293527B7" w14:textId="77777777" w:rsidTr="00EF7723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5153F2A" w14:textId="39E0F8B3" w:rsidR="00494F03" w:rsidRPr="006715BA" w:rsidRDefault="00EF7723" w:rsidP="00494F03">
            <w:pPr>
              <w:contextualSpacing/>
              <w:jc w:val="center"/>
              <w:rPr>
                <w:rFonts w:cs="Arial"/>
              </w:rPr>
            </w:pPr>
            <w:r w:rsidRPr="006715BA">
              <w:rPr>
                <w:rFonts w:cs="Arial"/>
              </w:rPr>
              <w:t>5.61</w:t>
            </w:r>
          </w:p>
        </w:tc>
        <w:tc>
          <w:tcPr>
            <w:tcW w:w="5670" w:type="dxa"/>
            <w:shd w:val="clear" w:color="auto" w:fill="FFFFFF"/>
            <w:vAlign w:val="center"/>
            <w:hideMark/>
          </w:tcPr>
          <w:p w14:paraId="2B25197B" w14:textId="77777777" w:rsidR="00494F03" w:rsidRPr="005735E7" w:rsidRDefault="00494F03" w:rsidP="00494F0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formal customer complaint procedure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94F5AC0" w14:textId="5F49E4FA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04595424" w14:textId="73CB74B9" w:rsidR="00494F03" w:rsidRPr="005735E7" w:rsidRDefault="00494F03" w:rsidP="00494F0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71FD9B21" w14:textId="0D0AD649" w:rsidR="00494F03" w:rsidRPr="005735E7" w:rsidRDefault="00494F03" w:rsidP="00494F03">
            <w:pPr>
              <w:contextualSpacing/>
              <w:rPr>
                <w:rFonts w:cs="Arial"/>
              </w:rPr>
            </w:pPr>
          </w:p>
        </w:tc>
      </w:tr>
    </w:tbl>
    <w:p w14:paraId="086DB331" w14:textId="77426E9F" w:rsidR="007F073A" w:rsidRDefault="007F073A"/>
    <w:p w14:paraId="4A9AB5F5" w14:textId="2C435CEF" w:rsidR="00356A0C" w:rsidRDefault="00356A0C"/>
    <w:p w14:paraId="025771EC" w14:textId="77777777" w:rsidR="006715BA" w:rsidRDefault="006715BA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5670"/>
        <w:gridCol w:w="709"/>
        <w:gridCol w:w="709"/>
        <w:gridCol w:w="2976"/>
      </w:tblGrid>
      <w:tr w:rsidR="00B63D6D" w:rsidRPr="00C31320" w14:paraId="08C72E77" w14:textId="77777777" w:rsidTr="00B63D6D">
        <w:trPr>
          <w:trHeight w:val="262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</w:tcPr>
          <w:p w14:paraId="794FE312" w14:textId="7ED5A25A" w:rsidR="00B63D6D" w:rsidRPr="00420EC7" w:rsidRDefault="00B63D6D" w:rsidP="00B63D6D">
            <w:pPr>
              <w:ind w:left="720"/>
              <w:contextualSpacing/>
              <w:rPr>
                <w:rFonts w:cs="Arial"/>
              </w:rPr>
            </w:pPr>
            <w:r w:rsidRPr="00420EC7">
              <w:rPr>
                <w:rFonts w:cs="Arial"/>
              </w:rPr>
              <w:lastRenderedPageBreak/>
              <w:t xml:space="preserve">Counterfeit </w:t>
            </w:r>
            <w:r w:rsidR="005700FA" w:rsidRPr="00420EC7">
              <w:rPr>
                <w:rFonts w:cs="Arial"/>
              </w:rPr>
              <w:t>Components or Parts</w:t>
            </w:r>
          </w:p>
        </w:tc>
      </w:tr>
      <w:tr w:rsidR="00C20D8C" w:rsidRPr="00C31320" w14:paraId="535C82DB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4DF5958" w14:textId="6898AC1E" w:rsidR="00C20D8C" w:rsidRPr="00420EC7" w:rsidRDefault="00681BF1" w:rsidP="00C20D8C">
            <w:pPr>
              <w:contextualSpacing/>
              <w:jc w:val="center"/>
              <w:rPr>
                <w:rFonts w:cs="Arial"/>
              </w:rPr>
            </w:pPr>
            <w:r w:rsidRPr="00420EC7">
              <w:rPr>
                <w:rFonts w:cs="Arial"/>
              </w:rPr>
              <w:t>5.62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695CBC06" w14:textId="64C261D6" w:rsidR="00C20D8C" w:rsidRPr="00420EC7" w:rsidRDefault="00C20D8C" w:rsidP="00C20D8C">
            <w:pPr>
              <w:contextualSpacing/>
              <w:rPr>
                <w:rFonts w:cs="Arial"/>
              </w:rPr>
            </w:pPr>
            <w:r w:rsidRPr="00420EC7">
              <w:rPr>
                <w:rFonts w:cs="Arial"/>
              </w:rPr>
              <w:t>Do you have an internal procedure for detecting, controlling  and the dispositioning of counterfeit parts</w:t>
            </w:r>
            <w:r w:rsidR="008B2AD6" w:rsidRPr="00420EC7">
              <w:rPr>
                <w:rFonts w:cs="Arial"/>
              </w:rPr>
              <w:t>, preventing such items from re-entering the supply chain</w:t>
            </w:r>
            <w:r w:rsidRPr="00420EC7">
              <w:rPr>
                <w:rFonts w:cs="Arial"/>
              </w:rPr>
              <w:t>?</w:t>
            </w:r>
          </w:p>
          <w:p w14:paraId="57733299" w14:textId="25A631C9" w:rsidR="00C20D8C" w:rsidRPr="00420EC7" w:rsidRDefault="00C20D8C" w:rsidP="00C20D8C">
            <w:pPr>
              <w:contextualSpacing/>
              <w:rPr>
                <w:rFonts w:cs="Arial"/>
                <w:sz w:val="16"/>
                <w:szCs w:val="16"/>
              </w:rPr>
            </w:pPr>
            <w:r w:rsidRPr="00420EC7">
              <w:rPr>
                <w:rFonts w:cs="Arial"/>
                <w:i/>
                <w:sz w:val="16"/>
                <w:szCs w:val="16"/>
              </w:rPr>
              <w:t xml:space="preserve">(Please provide a copy of the procedure)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969092C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4D91C4E9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6C3BF615" w14:textId="77777777" w:rsidR="00C20D8C" w:rsidRPr="00C31320" w:rsidRDefault="00C20D8C" w:rsidP="00C20D8C">
            <w:pPr>
              <w:contextualSpacing/>
              <w:rPr>
                <w:rFonts w:cs="Arial"/>
              </w:rPr>
            </w:pPr>
          </w:p>
        </w:tc>
      </w:tr>
      <w:tr w:rsidR="00C20D8C" w:rsidRPr="00C31320" w14:paraId="08D3344D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1F14F5E2" w14:textId="2E4F213F" w:rsidR="00C20D8C" w:rsidRPr="00420EC7" w:rsidRDefault="00681BF1" w:rsidP="00C20D8C">
            <w:pPr>
              <w:contextualSpacing/>
              <w:jc w:val="center"/>
              <w:rPr>
                <w:rFonts w:cs="Arial"/>
              </w:rPr>
            </w:pPr>
            <w:r w:rsidRPr="00420EC7">
              <w:rPr>
                <w:rFonts w:cs="Arial"/>
              </w:rPr>
              <w:t>5.63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3D0AC4E" w14:textId="5092C4C5" w:rsidR="00C20D8C" w:rsidRPr="00420EC7" w:rsidRDefault="00C20D8C" w:rsidP="00C20D8C">
            <w:pPr>
              <w:contextualSpacing/>
              <w:rPr>
                <w:rFonts w:cs="Arial"/>
              </w:rPr>
            </w:pPr>
            <w:r w:rsidRPr="00420EC7">
              <w:rPr>
                <w:rFonts w:cs="Arial"/>
              </w:rPr>
              <w:t>Do you have a</w:t>
            </w:r>
            <w:r w:rsidR="00615A90" w:rsidRPr="00420EC7">
              <w:rPr>
                <w:rFonts w:cs="Arial"/>
              </w:rPr>
              <w:t>n inspection</w:t>
            </w:r>
            <w:r w:rsidRPr="00420EC7">
              <w:rPr>
                <w:rFonts w:cs="Arial"/>
              </w:rPr>
              <w:t xml:space="preserve"> </w:t>
            </w:r>
            <w:r w:rsidR="00615A90" w:rsidRPr="00420EC7">
              <w:rPr>
                <w:rFonts w:cs="Arial"/>
              </w:rPr>
              <w:t xml:space="preserve">procedure and checklist </w:t>
            </w:r>
            <w:r w:rsidR="005A1B25" w:rsidRPr="00420EC7">
              <w:rPr>
                <w:rFonts w:cs="Arial"/>
              </w:rPr>
              <w:t>how</w:t>
            </w:r>
            <w:r w:rsidR="00615A90" w:rsidRPr="00420EC7">
              <w:rPr>
                <w:rFonts w:cs="Arial"/>
              </w:rPr>
              <w:t xml:space="preserve"> counterfeit </w:t>
            </w:r>
            <w:r w:rsidR="005A1B25" w:rsidRPr="00420EC7">
              <w:rPr>
                <w:rFonts w:cs="Arial"/>
              </w:rPr>
              <w:t>components,</w:t>
            </w:r>
            <w:r w:rsidR="00615A90" w:rsidRPr="00420EC7">
              <w:rPr>
                <w:rFonts w:cs="Arial"/>
              </w:rPr>
              <w:t xml:space="preserve"> or parts</w:t>
            </w:r>
            <w:r w:rsidR="005A1B25" w:rsidRPr="00420EC7">
              <w:rPr>
                <w:rFonts w:cs="Arial"/>
              </w:rPr>
              <w:t xml:space="preserve"> can be detected</w:t>
            </w:r>
            <w:r w:rsidR="00615A90" w:rsidRPr="00420EC7">
              <w:rPr>
                <w:rFonts w:cs="Arial"/>
              </w:rPr>
              <w:t>?</w:t>
            </w:r>
          </w:p>
          <w:p w14:paraId="0229AF47" w14:textId="40DC2156" w:rsidR="00C20D8C" w:rsidRPr="00420EC7" w:rsidRDefault="00C20D8C" w:rsidP="00C20D8C">
            <w:pPr>
              <w:contextualSpacing/>
              <w:rPr>
                <w:rFonts w:cs="Arial"/>
                <w:sz w:val="16"/>
                <w:szCs w:val="16"/>
              </w:rPr>
            </w:pPr>
            <w:r w:rsidRPr="00420EC7">
              <w:rPr>
                <w:rFonts w:cs="Arial"/>
                <w:i/>
                <w:sz w:val="16"/>
                <w:szCs w:val="16"/>
              </w:rPr>
              <w:t xml:space="preserve">(Please provide a copy of the </w:t>
            </w:r>
            <w:r w:rsidR="00FD2D3F" w:rsidRPr="00420EC7">
              <w:rPr>
                <w:rFonts w:cs="Arial"/>
                <w:i/>
                <w:sz w:val="16"/>
                <w:szCs w:val="16"/>
              </w:rPr>
              <w:t xml:space="preserve">procedure and </w:t>
            </w:r>
            <w:r w:rsidRPr="00420EC7">
              <w:rPr>
                <w:rFonts w:cs="Arial"/>
                <w:i/>
                <w:sz w:val="16"/>
                <w:szCs w:val="16"/>
              </w:rPr>
              <w:t>checklist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35F7E9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75745333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0AA8CD28" w14:textId="77777777" w:rsidR="00C20D8C" w:rsidRPr="00C31320" w:rsidRDefault="00C20D8C" w:rsidP="00C20D8C">
            <w:pPr>
              <w:contextualSpacing/>
              <w:rPr>
                <w:rFonts w:cs="Arial"/>
              </w:rPr>
            </w:pPr>
          </w:p>
        </w:tc>
      </w:tr>
      <w:tr w:rsidR="00C20D8C" w:rsidRPr="00C31320" w14:paraId="646E419F" w14:textId="77777777" w:rsidTr="00C20D8C">
        <w:trPr>
          <w:trHeight w:val="300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816F97F" w14:textId="6408E414" w:rsidR="00C20D8C" w:rsidRPr="00C14E67" w:rsidRDefault="00CF23BD" w:rsidP="00C20D8C">
            <w:pPr>
              <w:contextualSpacing/>
              <w:rPr>
                <w:rFonts w:cs="Arial"/>
                <w:b/>
                <w:bCs/>
              </w:rPr>
            </w:pPr>
            <w:r w:rsidRPr="00C14E67">
              <w:rPr>
                <w:rFonts w:cs="Arial"/>
                <w:b/>
                <w:bCs/>
              </w:rPr>
              <w:t xml:space="preserve">Mainly (but not only) focussing on </w:t>
            </w:r>
            <w:r w:rsidR="00C20D8C" w:rsidRPr="00C14E67">
              <w:rPr>
                <w:rFonts w:cs="Arial"/>
                <w:b/>
                <w:bCs/>
                <w:i/>
              </w:rPr>
              <w:t>Suppliers of Electronic Components</w:t>
            </w:r>
            <w:r w:rsidRPr="00C14E67">
              <w:rPr>
                <w:rFonts w:cs="Arial"/>
                <w:b/>
                <w:bCs/>
                <w:i/>
              </w:rPr>
              <w:t xml:space="preserve"> and Parts</w:t>
            </w:r>
            <w:r w:rsidR="00C20D8C" w:rsidRPr="00C14E67">
              <w:rPr>
                <w:rFonts w:cs="Arial"/>
                <w:b/>
                <w:bCs/>
                <w:i/>
              </w:rPr>
              <w:t>:</w:t>
            </w:r>
          </w:p>
        </w:tc>
      </w:tr>
      <w:tr w:rsidR="00C20D8C" w:rsidRPr="00C31320" w14:paraId="28CF8653" w14:textId="77777777" w:rsidTr="00D024DA">
        <w:trPr>
          <w:trHeight w:val="162"/>
        </w:trPr>
        <w:tc>
          <w:tcPr>
            <w:tcW w:w="10773" w:type="dxa"/>
            <w:gridSpan w:val="5"/>
            <w:shd w:val="clear" w:color="auto" w:fill="D9D9D9" w:themeFill="background1" w:themeFillShade="D9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4D84B59" w14:textId="5263DC99" w:rsidR="00C20D8C" w:rsidRPr="00C14E67" w:rsidRDefault="00C20D8C" w:rsidP="00C20D8C">
            <w:pPr>
              <w:ind w:left="720"/>
              <w:contextualSpacing/>
              <w:rPr>
                <w:rFonts w:cs="Arial"/>
              </w:rPr>
            </w:pPr>
            <w:r w:rsidRPr="00C14E67">
              <w:rPr>
                <w:rFonts w:cs="Arial"/>
              </w:rPr>
              <w:t>Product Safety</w:t>
            </w:r>
          </w:p>
        </w:tc>
      </w:tr>
      <w:tr w:rsidR="00C20D8C" w:rsidRPr="00C31320" w14:paraId="0296FD2B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C60F4B2" w14:textId="20CF4E96" w:rsidR="00C20D8C" w:rsidRPr="00C14E67" w:rsidRDefault="00681BF1" w:rsidP="00C20D8C">
            <w:pPr>
              <w:contextualSpacing/>
              <w:jc w:val="center"/>
              <w:rPr>
                <w:rFonts w:cs="Arial"/>
              </w:rPr>
            </w:pPr>
            <w:r w:rsidRPr="00C14E67">
              <w:rPr>
                <w:rFonts w:cs="Arial"/>
              </w:rPr>
              <w:t>5.64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6E9822A2" w14:textId="49532CCA" w:rsidR="00C20D8C" w:rsidRPr="00C14E67" w:rsidRDefault="00681BF1" w:rsidP="00C20D8C">
            <w:pPr>
              <w:contextualSpacing/>
              <w:rPr>
                <w:rFonts w:cs="Arial"/>
              </w:rPr>
            </w:pPr>
            <w:r w:rsidRPr="00C14E67">
              <w:rPr>
                <w:rFonts w:cs="Arial"/>
              </w:rPr>
              <w:t xml:space="preserve">Where applicable, have you planned, </w:t>
            </w:r>
            <w:r w:rsidR="00CF23BD" w:rsidRPr="00C14E67">
              <w:rPr>
                <w:rFonts w:cs="Arial"/>
              </w:rPr>
              <w:t>implemented,</w:t>
            </w:r>
            <w:r w:rsidRPr="00C14E67">
              <w:rPr>
                <w:rFonts w:cs="Arial"/>
              </w:rPr>
              <w:t xml:space="preserve"> and controlled processes needed to assure product safety during the entire product life cycle, as appropriate or relevant to the product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75961D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030CBAB8" w14:textId="77777777" w:rsidR="00C20D8C" w:rsidRPr="00C31320" w:rsidRDefault="00C20D8C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1A63D2B4" w14:textId="77777777" w:rsidR="00C20D8C" w:rsidRPr="00C31320" w:rsidRDefault="00C20D8C" w:rsidP="00C20D8C">
            <w:pPr>
              <w:contextualSpacing/>
              <w:rPr>
                <w:rFonts w:cs="Arial"/>
              </w:rPr>
            </w:pPr>
          </w:p>
        </w:tc>
      </w:tr>
      <w:tr w:rsidR="009D5245" w:rsidRPr="00C31320" w14:paraId="07576B10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530A817C" w14:textId="16CD8E5B" w:rsidR="009D5245" w:rsidRPr="00C14E67" w:rsidRDefault="009D5245" w:rsidP="00C20D8C">
            <w:pPr>
              <w:contextualSpacing/>
              <w:jc w:val="center"/>
              <w:rPr>
                <w:rFonts w:cs="Arial"/>
              </w:rPr>
            </w:pPr>
            <w:r w:rsidRPr="00C14E67">
              <w:rPr>
                <w:rFonts w:cs="Arial"/>
              </w:rPr>
              <w:t>5.65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551643F1" w14:textId="74F956DE" w:rsidR="009D5245" w:rsidRPr="00C14E67" w:rsidRDefault="00C00971" w:rsidP="00C20D8C">
            <w:pPr>
              <w:contextualSpacing/>
              <w:rPr>
                <w:rFonts w:cs="Arial"/>
              </w:rPr>
            </w:pPr>
            <w:r w:rsidRPr="00C14E67">
              <w:rPr>
                <w:rFonts w:cs="Arial"/>
              </w:rPr>
              <w:t>When communicated, is</w:t>
            </w:r>
            <w:r w:rsidR="001D64EB" w:rsidRPr="00C14E67">
              <w:rPr>
                <w:rFonts w:cs="Arial"/>
              </w:rPr>
              <w:t xml:space="preserve"> </w:t>
            </w:r>
            <w:r w:rsidR="001D64EB" w:rsidRPr="00C14E67">
              <w:rPr>
                <w:rFonts w:eastAsia="Times New Roman" w:cs="Arial"/>
                <w:lang w:val="en-US" w:eastAsia="en-GB"/>
              </w:rPr>
              <w:t>product-safety occurrence-events</w:t>
            </w:r>
            <w:r w:rsidRPr="00C14E67">
              <w:rPr>
                <w:rFonts w:eastAsia="Times New Roman" w:cs="Arial"/>
                <w:lang w:val="en-US" w:eastAsia="en-GB"/>
              </w:rPr>
              <w:t xml:space="preserve"> analyzed?</w:t>
            </w:r>
            <w:r w:rsidR="001D64EB" w:rsidRPr="00C14E67">
              <w:rPr>
                <w:rFonts w:eastAsia="Times New Roman" w:cs="Arial"/>
                <w:lang w:val="en-US" w:eastAsia="en-GB"/>
              </w:rPr>
              <w:t xml:space="preserve"> 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23962D8" w14:textId="77777777" w:rsidR="009D5245" w:rsidRPr="00C31320" w:rsidRDefault="009D5245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7E91E0B1" w14:textId="77777777" w:rsidR="009D5245" w:rsidRPr="00C31320" w:rsidRDefault="009D5245" w:rsidP="00C20D8C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3D65D98A" w14:textId="77777777" w:rsidR="009D5245" w:rsidRPr="00C31320" w:rsidRDefault="009D5245" w:rsidP="00C20D8C">
            <w:pPr>
              <w:contextualSpacing/>
              <w:rPr>
                <w:rFonts w:cs="Arial"/>
              </w:rPr>
            </w:pPr>
          </w:p>
        </w:tc>
      </w:tr>
      <w:tr w:rsidR="001D64EB" w:rsidRPr="00C31320" w14:paraId="7BE9F357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BEE8F51" w14:textId="67C4DB7B" w:rsidR="001D64EB" w:rsidRPr="00C14E67" w:rsidRDefault="001D64EB" w:rsidP="001D64EB">
            <w:pPr>
              <w:contextualSpacing/>
              <w:jc w:val="center"/>
              <w:rPr>
                <w:rFonts w:cs="Arial"/>
              </w:rPr>
            </w:pPr>
            <w:r w:rsidRPr="00C14E67">
              <w:rPr>
                <w:rFonts w:cs="Arial"/>
              </w:rPr>
              <w:t>5.66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79FCF056" w14:textId="00725558" w:rsidR="001D64EB" w:rsidRPr="00C14E67" w:rsidRDefault="00C00971" w:rsidP="001D64EB">
            <w:pPr>
              <w:contextualSpacing/>
              <w:rPr>
                <w:rFonts w:cs="Arial"/>
              </w:rPr>
            </w:pPr>
            <w:r w:rsidRPr="00C14E67">
              <w:rPr>
                <w:rFonts w:eastAsia="Times New Roman" w:cs="Arial"/>
                <w:lang w:val="en-US" w:eastAsia="en-GB"/>
              </w:rPr>
              <w:t>Is</w:t>
            </w:r>
            <w:r w:rsidR="001D64EB" w:rsidRPr="00C14E67">
              <w:rPr>
                <w:rFonts w:eastAsia="Times New Roman" w:cs="Arial"/>
                <w:lang w:val="en-US" w:eastAsia="en-GB"/>
              </w:rPr>
              <w:t xml:space="preserve"> a </w:t>
            </w:r>
            <w:r w:rsidRPr="00C14E67">
              <w:rPr>
                <w:rFonts w:eastAsia="Times New Roman" w:cs="Arial"/>
                <w:lang w:val="en-US" w:eastAsia="en-GB"/>
              </w:rPr>
              <w:t xml:space="preserve">safety conscious and </w:t>
            </w:r>
            <w:r w:rsidR="001D64EB" w:rsidRPr="00C14E67">
              <w:rPr>
                <w:rFonts w:eastAsia="Times New Roman" w:cs="Arial"/>
                <w:lang w:val="en-US" w:eastAsia="en-GB"/>
              </w:rPr>
              <w:t xml:space="preserve">lessons learned </w:t>
            </w:r>
            <w:r w:rsidRPr="00C14E67">
              <w:rPr>
                <w:rFonts w:eastAsia="Times New Roman" w:cs="Arial"/>
                <w:lang w:val="en-US" w:eastAsia="en-GB"/>
              </w:rPr>
              <w:t xml:space="preserve">culture promoted </w:t>
            </w:r>
            <w:r w:rsidR="001D64EB" w:rsidRPr="00C14E67">
              <w:rPr>
                <w:rFonts w:eastAsia="Times New Roman" w:cs="Arial"/>
                <w:lang w:val="en-US" w:eastAsia="en-GB"/>
              </w:rPr>
              <w:t>from occurred events</w:t>
            </w:r>
            <w:r w:rsidRPr="00C14E67">
              <w:rPr>
                <w:rFonts w:eastAsia="Times New Roman" w:cs="Arial"/>
                <w:lang w:val="en-US" w:eastAsia="en-GB"/>
              </w:rPr>
              <w:t xml:space="preserve">, taking in consideration the impact of parts delivered to the customer, </w:t>
            </w:r>
            <w:r w:rsidR="00C14E67" w:rsidRPr="00C14E67">
              <w:rPr>
                <w:rFonts w:eastAsia="Times New Roman" w:cs="Arial"/>
                <w:lang w:val="en-US" w:eastAsia="en-GB"/>
              </w:rPr>
              <w:t>and</w:t>
            </w:r>
            <w:r w:rsidRPr="00C14E67">
              <w:rPr>
                <w:rFonts w:eastAsia="Times New Roman" w:cs="Arial"/>
                <w:lang w:val="en-US" w:eastAsia="en-GB"/>
              </w:rPr>
              <w:t xml:space="preserve"> of the final-</w:t>
            </w:r>
            <w:r w:rsidR="008C760F" w:rsidRPr="00C14E67">
              <w:rPr>
                <w:rFonts w:eastAsia="Times New Roman" w:cs="Arial"/>
                <w:lang w:val="en-US" w:eastAsia="en-GB"/>
              </w:rPr>
              <w:t>product safety</w:t>
            </w:r>
            <w:r w:rsidRPr="00C14E67">
              <w:rPr>
                <w:rFonts w:eastAsia="Times New Roman" w:cs="Arial"/>
                <w:lang w:val="en-US" w:eastAsia="en-GB"/>
              </w:rPr>
              <w:t>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79D123E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5FD1D03A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0F2E3D14" w14:textId="77777777" w:rsidR="001D64EB" w:rsidRPr="00C31320" w:rsidRDefault="001D64EB" w:rsidP="001D64EB">
            <w:pPr>
              <w:contextualSpacing/>
              <w:rPr>
                <w:rFonts w:cs="Arial"/>
              </w:rPr>
            </w:pPr>
          </w:p>
        </w:tc>
      </w:tr>
      <w:tr w:rsidR="001D64EB" w:rsidRPr="00C31320" w14:paraId="503D63DF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F6CF83C" w14:textId="4FF10FE4" w:rsidR="001D64EB" w:rsidRPr="00C14E67" w:rsidRDefault="001D64EB" w:rsidP="001D64EB">
            <w:pPr>
              <w:contextualSpacing/>
              <w:jc w:val="center"/>
              <w:rPr>
                <w:rFonts w:cs="Arial"/>
              </w:rPr>
            </w:pPr>
            <w:r w:rsidRPr="00C14E67">
              <w:rPr>
                <w:rFonts w:cs="Arial"/>
              </w:rPr>
              <w:t>5.67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527BFC73" w14:textId="385D88F9" w:rsidR="001D64EB" w:rsidRPr="00C14E67" w:rsidRDefault="00C00971" w:rsidP="001D64EB">
            <w:pPr>
              <w:contextualSpacing/>
              <w:rPr>
                <w:rFonts w:cs="Arial"/>
              </w:rPr>
            </w:pPr>
            <w:r w:rsidRPr="00C14E67">
              <w:rPr>
                <w:rFonts w:cs="Arial"/>
              </w:rPr>
              <w:t xml:space="preserve">Are occurrences of safety issues prevented by </w:t>
            </w:r>
            <w:r w:rsidRPr="00C14E67">
              <w:rPr>
                <w:rFonts w:eastAsia="Times New Roman" w:cs="Arial"/>
                <w:lang w:val="en-US" w:eastAsia="en-GB"/>
              </w:rPr>
              <w:t>considering industry-experience, which includes occurrences on other products with similar functions or based on same technologies or components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9909BC5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3BB4C629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2122D476" w14:textId="77777777" w:rsidR="001D64EB" w:rsidRPr="00C31320" w:rsidRDefault="001D64EB" w:rsidP="001D64EB">
            <w:pPr>
              <w:contextualSpacing/>
              <w:rPr>
                <w:rFonts w:cs="Arial"/>
              </w:rPr>
            </w:pPr>
          </w:p>
        </w:tc>
      </w:tr>
      <w:tr w:rsidR="001D64EB" w:rsidRPr="00C31320" w14:paraId="6BBD4BA0" w14:textId="77777777" w:rsidTr="00356A0C">
        <w:trPr>
          <w:trHeight w:val="416"/>
        </w:trPr>
        <w:tc>
          <w:tcPr>
            <w:tcW w:w="709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757B0075" w14:textId="4B5EB313" w:rsidR="001D64EB" w:rsidRPr="00C14E67" w:rsidRDefault="001D64EB" w:rsidP="001D64EB">
            <w:pPr>
              <w:contextualSpacing/>
              <w:jc w:val="center"/>
              <w:rPr>
                <w:rFonts w:cs="Arial"/>
              </w:rPr>
            </w:pPr>
            <w:r w:rsidRPr="00C14E67">
              <w:rPr>
                <w:rFonts w:cs="Arial"/>
              </w:rPr>
              <w:t>5.68</w:t>
            </w:r>
          </w:p>
        </w:tc>
        <w:tc>
          <w:tcPr>
            <w:tcW w:w="5670" w:type="dxa"/>
            <w:shd w:val="clear" w:color="auto" w:fill="FFFFFF"/>
            <w:vAlign w:val="center"/>
          </w:tcPr>
          <w:p w14:paraId="0ACD7E4C" w14:textId="4347B4AF" w:rsidR="001D64EB" w:rsidRPr="00C14E67" w:rsidRDefault="001D64EB" w:rsidP="001D64EB">
            <w:pPr>
              <w:contextualSpacing/>
              <w:rPr>
                <w:rFonts w:cs="Arial"/>
              </w:rPr>
            </w:pPr>
            <w:r w:rsidRPr="00C14E67">
              <w:rPr>
                <w:rFonts w:cs="Arial"/>
              </w:rPr>
              <w:t>Is this requirement communicated to the sub-tiers where applicable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872E27C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3A675D5A" w14:textId="77777777" w:rsidR="001D64EB" w:rsidRPr="00C31320" w:rsidRDefault="001D64EB" w:rsidP="001D64EB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976" w:type="dxa"/>
            <w:shd w:val="clear" w:color="auto" w:fill="FFFFFF"/>
            <w:vAlign w:val="center"/>
          </w:tcPr>
          <w:p w14:paraId="2A752947" w14:textId="77777777" w:rsidR="001D64EB" w:rsidRPr="00C31320" w:rsidRDefault="001D64EB" w:rsidP="001D64EB">
            <w:pPr>
              <w:contextualSpacing/>
              <w:rPr>
                <w:rFonts w:cs="Arial"/>
              </w:rPr>
            </w:pPr>
          </w:p>
        </w:tc>
      </w:tr>
    </w:tbl>
    <w:p w14:paraId="14EC363F" w14:textId="77777777" w:rsidR="00105385" w:rsidRDefault="00105385" w:rsidP="001934F3">
      <w:pPr>
        <w:contextualSpacing/>
        <w:rPr>
          <w:rFonts w:eastAsia="Times New Roman" w:cs="Arial"/>
          <w:lang w:val="en-GB" w:eastAsia="en-US"/>
        </w:rPr>
      </w:pPr>
    </w:p>
    <w:tbl>
      <w:tblPr>
        <w:tblW w:w="1063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704"/>
        <w:gridCol w:w="709"/>
        <w:gridCol w:w="709"/>
        <w:gridCol w:w="2839"/>
      </w:tblGrid>
      <w:tr w:rsidR="005735E7" w:rsidRPr="005735E7" w14:paraId="7D09EFF1" w14:textId="77777777" w:rsidTr="00B20A32">
        <w:trPr>
          <w:trHeight w:val="125"/>
        </w:trPr>
        <w:tc>
          <w:tcPr>
            <w:tcW w:w="10636" w:type="dxa"/>
            <w:gridSpan w:val="5"/>
            <w:shd w:val="clear" w:color="auto" w:fill="BFBFBF" w:themeFill="background1" w:themeFillShade="BF"/>
            <w:vAlign w:val="center"/>
            <w:hideMark/>
          </w:tcPr>
          <w:p w14:paraId="4E9674C1" w14:textId="1561606C" w:rsidR="00E71656" w:rsidRPr="005735E7" w:rsidRDefault="00E71656" w:rsidP="001934F3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 xml:space="preserve">PART </w:t>
            </w:r>
            <w:r w:rsidR="00BA7F55" w:rsidRPr="005735E7">
              <w:rPr>
                <w:rFonts w:cs="Arial"/>
                <w:b/>
              </w:rPr>
              <w:t>6</w:t>
            </w:r>
            <w:r w:rsidRPr="005735E7">
              <w:rPr>
                <w:rFonts w:cs="Arial"/>
                <w:b/>
              </w:rPr>
              <w:t>: HEALTH AND SAFETY</w:t>
            </w:r>
          </w:p>
        </w:tc>
      </w:tr>
      <w:tr w:rsidR="005735E7" w:rsidRPr="005735E7" w14:paraId="07778101" w14:textId="77777777" w:rsidTr="00B20A32">
        <w:trPr>
          <w:trHeight w:val="397"/>
        </w:trPr>
        <w:tc>
          <w:tcPr>
            <w:tcW w:w="6379" w:type="dxa"/>
            <w:gridSpan w:val="2"/>
            <w:shd w:val="clear" w:color="auto" w:fill="BFBFBF" w:themeFill="background1" w:themeFillShade="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46FCF8" w14:textId="77777777" w:rsidR="00E71656" w:rsidRPr="005735E7" w:rsidRDefault="00E71656" w:rsidP="0009705D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Certification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  <w:hideMark/>
          </w:tcPr>
          <w:p w14:paraId="1B6378DB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Yes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  <w:hideMark/>
          </w:tcPr>
          <w:p w14:paraId="52203D54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o</w:t>
            </w:r>
          </w:p>
        </w:tc>
        <w:tc>
          <w:tcPr>
            <w:tcW w:w="2839" w:type="dxa"/>
            <w:shd w:val="clear" w:color="auto" w:fill="BFBFBF" w:themeFill="background1" w:themeFillShade="BF"/>
            <w:vAlign w:val="center"/>
            <w:hideMark/>
          </w:tcPr>
          <w:p w14:paraId="39DDA7B4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Accredited by</w:t>
            </w:r>
          </w:p>
        </w:tc>
      </w:tr>
      <w:tr w:rsidR="005735E7" w:rsidRPr="005735E7" w14:paraId="5FB511B8" w14:textId="77777777" w:rsidTr="00B20A32">
        <w:trPr>
          <w:trHeight w:val="397"/>
        </w:trPr>
        <w:tc>
          <w:tcPr>
            <w:tcW w:w="675" w:type="dxa"/>
            <w:shd w:val="clear" w:color="auto" w:fill="FFFFF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E9CCA53" w14:textId="007834D0" w:rsidR="00E71656" w:rsidRPr="005735E7" w:rsidRDefault="009D027F" w:rsidP="001934F3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1</w:t>
            </w:r>
          </w:p>
        </w:tc>
        <w:tc>
          <w:tcPr>
            <w:tcW w:w="5704" w:type="dxa"/>
            <w:shd w:val="clear" w:color="auto" w:fill="FFFFFF"/>
            <w:vAlign w:val="center"/>
            <w:hideMark/>
          </w:tcPr>
          <w:p w14:paraId="300A8627" w14:textId="77777777" w:rsidR="00E71656" w:rsidRPr="005735E7" w:rsidRDefault="00E71656" w:rsidP="001934F3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n accredited Health and Safety Programme?</w:t>
            </w:r>
          </w:p>
        </w:tc>
        <w:tc>
          <w:tcPr>
            <w:tcW w:w="709" w:type="dxa"/>
            <w:shd w:val="clear" w:color="auto" w:fill="FFFFFF"/>
            <w:vAlign w:val="center"/>
          </w:tcPr>
          <w:p w14:paraId="1EC96242" w14:textId="0599AB4F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FFFFFF"/>
            <w:vAlign w:val="center"/>
          </w:tcPr>
          <w:p w14:paraId="2ECB3A85" w14:textId="0874D846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FFFFFF"/>
            <w:vAlign w:val="center"/>
          </w:tcPr>
          <w:p w14:paraId="4590D12A" w14:textId="15ADF2D0" w:rsidR="00E71656" w:rsidRPr="005735E7" w:rsidRDefault="00E71656" w:rsidP="009D027F">
            <w:pPr>
              <w:contextualSpacing/>
              <w:rPr>
                <w:rFonts w:cs="Arial"/>
              </w:rPr>
            </w:pPr>
          </w:p>
        </w:tc>
      </w:tr>
      <w:tr w:rsidR="005735E7" w:rsidRPr="005735E7" w14:paraId="5BC68F48" w14:textId="77777777" w:rsidTr="00B20A32">
        <w:trPr>
          <w:trHeight w:val="397"/>
        </w:trPr>
        <w:tc>
          <w:tcPr>
            <w:tcW w:w="6379" w:type="dxa"/>
            <w:gridSpan w:val="2"/>
            <w:shd w:val="clear" w:color="auto" w:fill="BFBFBF" w:themeFill="background1" w:themeFillShade="B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  <w:hideMark/>
          </w:tcPr>
          <w:p w14:paraId="23DC298A" w14:textId="77777777" w:rsidR="00E71656" w:rsidRPr="005735E7" w:rsidRDefault="00E71656" w:rsidP="0009705D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Policies and Procedures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  <w:hideMark/>
          </w:tcPr>
          <w:p w14:paraId="50324795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Yes</w:t>
            </w:r>
          </w:p>
        </w:tc>
        <w:tc>
          <w:tcPr>
            <w:tcW w:w="709" w:type="dxa"/>
            <w:shd w:val="clear" w:color="auto" w:fill="BFBFBF" w:themeFill="background1" w:themeFillShade="BF"/>
            <w:vAlign w:val="center"/>
            <w:hideMark/>
          </w:tcPr>
          <w:p w14:paraId="33F0FEAA" w14:textId="77777777" w:rsidR="00E71656" w:rsidRPr="005735E7" w:rsidRDefault="00E71656" w:rsidP="001934F3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o</w:t>
            </w:r>
          </w:p>
        </w:tc>
        <w:tc>
          <w:tcPr>
            <w:tcW w:w="2839" w:type="dxa"/>
            <w:shd w:val="clear" w:color="auto" w:fill="BFBFBF" w:themeFill="background1" w:themeFillShade="BF"/>
            <w:vAlign w:val="center"/>
            <w:hideMark/>
          </w:tcPr>
          <w:p w14:paraId="3F6689F0" w14:textId="77777777" w:rsidR="00E71656" w:rsidRPr="005735E7" w:rsidRDefault="00E71656" w:rsidP="009D027F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Comments</w:t>
            </w:r>
          </w:p>
        </w:tc>
      </w:tr>
      <w:tr w:rsidR="00F22266" w:rsidRPr="005735E7" w14:paraId="5E46096B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ACE98EE" w14:textId="741A2BEF" w:rsidR="00F22266" w:rsidRPr="005735E7" w:rsidRDefault="009D16B0" w:rsidP="00F22266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2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42222844" w14:textId="4856E81A" w:rsidR="00F22266" w:rsidRPr="005735E7" w:rsidRDefault="00F22266" w:rsidP="00F22266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a Health and Safety Policy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36F8FFF" w14:textId="77777777" w:rsidR="00F22266" w:rsidRPr="005735E7" w:rsidRDefault="00F22266" w:rsidP="00F22266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9F3F490" w14:textId="77777777" w:rsidR="00F22266" w:rsidRPr="005735E7" w:rsidRDefault="00F22266" w:rsidP="00F22266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7EFA2AB9" w14:textId="4D48E06A" w:rsidR="00F22266" w:rsidRPr="005735E7" w:rsidRDefault="00F22266" w:rsidP="00F22266">
            <w:pPr>
              <w:contextualSpacing/>
              <w:rPr>
                <w:rFonts w:cs="Arial"/>
              </w:rPr>
            </w:pPr>
          </w:p>
        </w:tc>
      </w:tr>
      <w:tr w:rsidR="009D16B0" w:rsidRPr="005735E7" w14:paraId="03195F75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2062F7BA" w14:textId="3E12E758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3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3FE444C8" w14:textId="491319B7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re all employees Site Safe Trained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32F909D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CB965A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1753C0D5" w14:textId="7FD62DF4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73018D4E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38CCCA3" w14:textId="7641EF09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eastAsia="Times New Roman" w:cs="Arial"/>
                <w:lang w:val="en-GB" w:eastAsia="en-US"/>
              </w:rPr>
              <w:t>6.4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7F6FC831" w14:textId="7CCE6D60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A26F46">
              <w:rPr>
                <w:rFonts w:cs="Arial"/>
              </w:rPr>
              <w:t>Do you have procedures for Emergency Readiness</w:t>
            </w:r>
            <w:r>
              <w:rPr>
                <w:rFonts w:cs="Arial"/>
              </w:rPr>
              <w:t>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004F2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AAC681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668E0FD0" w14:textId="56ADD59C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51E54B76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D0EF973" w14:textId="5A7C24D4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eastAsia="Times New Roman" w:cs="Arial"/>
                <w:lang w:val="en-GB" w:eastAsia="en-US"/>
              </w:rPr>
              <w:t>6.5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1D96D503" w14:textId="1646EB4C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procedures for</w:t>
            </w:r>
            <w:r>
              <w:rPr>
                <w:rFonts w:cs="Arial"/>
              </w:rPr>
              <w:t xml:space="preserve"> </w:t>
            </w:r>
            <w:r w:rsidRPr="00A26F46">
              <w:rPr>
                <w:rFonts w:cs="Arial"/>
              </w:rPr>
              <w:t>Accident Investigation</w:t>
            </w:r>
            <w:r>
              <w:rPr>
                <w:rFonts w:cs="Arial"/>
              </w:rPr>
              <w:t>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E768851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458560D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2BEA2DA1" w14:textId="65E8B822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7039B605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3B041B7" w14:textId="679DBCE5" w:rsidR="009D16B0" w:rsidRDefault="009D16B0" w:rsidP="009D16B0">
            <w:pPr>
              <w:contextualSpacing/>
              <w:jc w:val="center"/>
              <w:rPr>
                <w:rFonts w:eastAsia="Times New Roman" w:cs="Arial"/>
                <w:lang w:val="en-GB" w:eastAsia="en-US"/>
              </w:rPr>
            </w:pPr>
            <w:r>
              <w:rPr>
                <w:rFonts w:cs="Arial"/>
              </w:rPr>
              <w:t>6.6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5BD5E4D1" w14:textId="33B304EC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Do you have Certified First Aiders on</w:t>
            </w:r>
            <w:r>
              <w:rPr>
                <w:rFonts w:cs="Arial"/>
              </w:rPr>
              <w:t>-</w:t>
            </w:r>
            <w:r w:rsidRPr="005735E7">
              <w:rPr>
                <w:rFonts w:cs="Arial"/>
              </w:rPr>
              <w:t>site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7B80FE0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B45D812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317F0042" w14:textId="2BECD0DC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177FD83D" w14:textId="77777777" w:rsidTr="00637E4A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33ABBA6D" w14:textId="29647BE7" w:rsidR="009D16B0" w:rsidRPr="00F22266" w:rsidRDefault="009D16B0" w:rsidP="009D16B0">
            <w:pPr>
              <w:contextualSpacing/>
              <w:jc w:val="center"/>
              <w:rPr>
                <w:rFonts w:eastAsia="Times New Roman" w:cs="Arial"/>
                <w:highlight w:val="yellow"/>
                <w:lang w:val="en-GB" w:eastAsia="en-US"/>
              </w:rPr>
            </w:pPr>
            <w:r>
              <w:rPr>
                <w:rFonts w:cs="Arial"/>
              </w:rPr>
              <w:t>6.7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5E1BABEE" w14:textId="13635A1E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Has there been any caution or prosecution issued by an enforcement authority?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69FBC79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90E6732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58999898" w14:textId="77777777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1554033B" w14:textId="77777777" w:rsidTr="00B20A32">
        <w:trPr>
          <w:trHeight w:val="675"/>
        </w:trPr>
        <w:tc>
          <w:tcPr>
            <w:tcW w:w="6379" w:type="dxa"/>
            <w:gridSpan w:val="2"/>
            <w:shd w:val="clear" w:color="auto" w:fill="BFBFBF" w:themeFill="background1" w:themeFillShade="BF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  <w:hideMark/>
          </w:tcPr>
          <w:p w14:paraId="72219A51" w14:textId="77777777" w:rsidR="009D16B0" w:rsidRPr="005735E7" w:rsidRDefault="009D16B0" w:rsidP="009D16B0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Key Performance Indicators</w:t>
            </w:r>
          </w:p>
          <w:p w14:paraId="1F7F1D70" w14:textId="4857FA14" w:rsidR="009D16B0" w:rsidRPr="005735E7" w:rsidRDefault="009D16B0" w:rsidP="009D16B0">
            <w:pPr>
              <w:ind w:left="720"/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(in the last 12 months)</w:t>
            </w:r>
          </w:p>
        </w:tc>
        <w:tc>
          <w:tcPr>
            <w:tcW w:w="1418" w:type="dxa"/>
            <w:gridSpan w:val="2"/>
            <w:shd w:val="clear" w:color="auto" w:fill="BFBFBF" w:themeFill="background1" w:themeFillShade="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990BC1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No. of Recorded Cases</w:t>
            </w:r>
          </w:p>
        </w:tc>
        <w:tc>
          <w:tcPr>
            <w:tcW w:w="2839" w:type="dxa"/>
            <w:shd w:val="clear" w:color="auto" w:fill="BFBFBF" w:themeFill="background1" w:themeFillShade="BF"/>
            <w:vAlign w:val="center"/>
            <w:hideMark/>
          </w:tcPr>
          <w:p w14:paraId="0C64E28D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 w:rsidRPr="005735E7">
              <w:rPr>
                <w:rFonts w:cs="Arial"/>
              </w:rPr>
              <w:t>Comments</w:t>
            </w:r>
          </w:p>
        </w:tc>
      </w:tr>
      <w:tr w:rsidR="009D16B0" w:rsidRPr="005735E7" w14:paraId="78DB3513" w14:textId="77777777" w:rsidTr="00686682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46DB4576" w14:textId="73CAEEAA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8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2961F24E" w14:textId="4B32DFDA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Accidents</w:t>
            </w:r>
          </w:p>
        </w:tc>
        <w:tc>
          <w:tcPr>
            <w:tcW w:w="1418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996EC8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723BBD54" w14:textId="77777777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59519F9D" w14:textId="77777777" w:rsidTr="00686682">
        <w:trPr>
          <w:trHeight w:val="397"/>
        </w:trPr>
        <w:tc>
          <w:tcPr>
            <w:tcW w:w="675" w:type="dxa"/>
            <w:shd w:val="clear" w:color="auto" w:fill="auto"/>
            <w:tcMar>
              <w:top w:w="0" w:type="dxa"/>
              <w:left w:w="57" w:type="dxa"/>
              <w:bottom w:w="0" w:type="dxa"/>
              <w:right w:w="28" w:type="dxa"/>
            </w:tcMar>
            <w:vAlign w:val="center"/>
          </w:tcPr>
          <w:p w14:paraId="0BBD7D5D" w14:textId="79C28961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eastAsia="Times New Roman" w:cs="Arial"/>
                <w:lang w:val="en-GB" w:eastAsia="en-US"/>
              </w:rPr>
              <w:t>6.9</w:t>
            </w:r>
          </w:p>
        </w:tc>
        <w:tc>
          <w:tcPr>
            <w:tcW w:w="5704" w:type="dxa"/>
            <w:shd w:val="clear" w:color="auto" w:fill="auto"/>
            <w:vAlign w:val="center"/>
          </w:tcPr>
          <w:p w14:paraId="0C9019F5" w14:textId="371D509D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Serious Harm</w:t>
            </w:r>
          </w:p>
        </w:tc>
        <w:tc>
          <w:tcPr>
            <w:tcW w:w="1418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F408FD1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</w:p>
        </w:tc>
        <w:tc>
          <w:tcPr>
            <w:tcW w:w="2839" w:type="dxa"/>
            <w:shd w:val="clear" w:color="auto" w:fill="auto"/>
            <w:vAlign w:val="center"/>
          </w:tcPr>
          <w:p w14:paraId="3ADA072A" w14:textId="77777777" w:rsidR="009D16B0" w:rsidRPr="005735E7" w:rsidRDefault="009D16B0" w:rsidP="009D16B0">
            <w:pPr>
              <w:contextualSpacing/>
              <w:rPr>
                <w:rFonts w:cs="Arial"/>
              </w:rPr>
            </w:pPr>
          </w:p>
        </w:tc>
      </w:tr>
      <w:tr w:rsidR="009D16B0" w:rsidRPr="005735E7" w14:paraId="09D31D33" w14:textId="77777777" w:rsidTr="004D0777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9"/>
        </w:trPr>
        <w:tc>
          <w:tcPr>
            <w:tcW w:w="10636" w:type="dxa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6F6B7E24" w14:textId="77777777" w:rsidR="009D16B0" w:rsidRPr="005735E7" w:rsidRDefault="009D16B0" w:rsidP="009D16B0">
            <w:pPr>
              <w:contextualSpacing/>
              <w:jc w:val="center"/>
              <w:rPr>
                <w:rFonts w:cs="Arial"/>
                <w:b/>
              </w:rPr>
            </w:pPr>
            <w:r w:rsidRPr="005735E7">
              <w:rPr>
                <w:rFonts w:cs="Arial"/>
                <w:b/>
              </w:rPr>
              <w:t>COMPANY SITE SECURITY</w:t>
            </w:r>
          </w:p>
        </w:tc>
      </w:tr>
      <w:tr w:rsidR="009D16B0" w:rsidRPr="005735E7" w14:paraId="4B9A2F88" w14:textId="77777777" w:rsidTr="00411FB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675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45337" w14:textId="5A1D0BF8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10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EB3E32C" w14:textId="7DA98EFC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Fire Protection?</w:t>
            </w:r>
          </w:p>
        </w:tc>
        <w:tc>
          <w:tcPr>
            <w:tcW w:w="4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61EEDEB" w14:textId="28F44784" w:rsidR="009D16B0" w:rsidRPr="005735E7" w:rsidRDefault="00ED3CDD" w:rsidP="009D16B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146117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6B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16B0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788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6B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16B0" w:rsidRPr="005735E7">
              <w:rPr>
                <w:rFonts w:cs="Arial"/>
              </w:rPr>
              <w:t>No</w:t>
            </w:r>
          </w:p>
        </w:tc>
      </w:tr>
      <w:tr w:rsidR="009D16B0" w:rsidRPr="005735E7" w14:paraId="7DD67D0C" w14:textId="77777777" w:rsidTr="00411FB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7"/>
        </w:trPr>
        <w:tc>
          <w:tcPr>
            <w:tcW w:w="675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59EC0" w14:textId="5B85D005" w:rsidR="009D16B0" w:rsidRPr="005735E7" w:rsidRDefault="009D16B0" w:rsidP="009D16B0">
            <w:pPr>
              <w:contextualSpacing/>
              <w:jc w:val="center"/>
              <w:rPr>
                <w:rFonts w:cs="Arial"/>
              </w:rPr>
            </w:pPr>
            <w:r>
              <w:rPr>
                <w:rFonts w:cs="Arial"/>
              </w:rPr>
              <w:t>6.11</w:t>
            </w:r>
          </w:p>
        </w:tc>
        <w:tc>
          <w:tcPr>
            <w:tcW w:w="570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E421B" w14:textId="078BE934" w:rsidR="009D16B0" w:rsidRPr="005735E7" w:rsidRDefault="009D16B0" w:rsidP="009D16B0">
            <w:pPr>
              <w:contextualSpacing/>
              <w:rPr>
                <w:rFonts w:cs="Arial"/>
              </w:rPr>
            </w:pPr>
            <w:r w:rsidRPr="005735E7">
              <w:rPr>
                <w:rFonts w:cs="Arial"/>
              </w:rPr>
              <w:t>Restricted Areas?</w:t>
            </w:r>
          </w:p>
        </w:tc>
        <w:tc>
          <w:tcPr>
            <w:tcW w:w="4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4DAED83" w14:textId="5A2F3621" w:rsidR="009D16B0" w:rsidRPr="005735E7" w:rsidRDefault="00ED3CDD" w:rsidP="009D16B0">
            <w:pPr>
              <w:contextualSpacing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2465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6B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16B0" w:rsidRPr="005735E7">
              <w:rPr>
                <w:rFonts w:cs="Arial"/>
              </w:rPr>
              <w:t xml:space="preserve">Yes      </w:t>
            </w:r>
            <w:sdt>
              <w:sdtPr>
                <w:rPr>
                  <w:rFonts w:cs="Arial"/>
                </w:rPr>
                <w:id w:val="-20140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6B0" w:rsidRPr="005735E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D16B0" w:rsidRPr="005735E7">
              <w:rPr>
                <w:rFonts w:cs="Arial"/>
              </w:rPr>
              <w:t>No</w:t>
            </w:r>
          </w:p>
        </w:tc>
      </w:tr>
    </w:tbl>
    <w:p w14:paraId="288839FC" w14:textId="10FED2F9" w:rsidR="002E3D3B" w:rsidRPr="005735E7" w:rsidRDefault="002E3D3B" w:rsidP="001934F3">
      <w:pPr>
        <w:contextualSpacing/>
        <w:rPr>
          <w:rFonts w:eastAsia="Times New Roman" w:cs="Arial"/>
          <w:b/>
          <w:lang w:val="en-GB" w:eastAsia="en-US"/>
        </w:rPr>
      </w:pPr>
    </w:p>
    <w:p w14:paraId="1AF0658A" w14:textId="77777777" w:rsidR="002E3D3B" w:rsidRPr="005735E7" w:rsidRDefault="002E3D3B">
      <w:pPr>
        <w:rPr>
          <w:rFonts w:eastAsia="Times New Roman" w:cs="Arial"/>
          <w:b/>
          <w:lang w:val="en-GB" w:eastAsia="en-US"/>
        </w:rPr>
      </w:pPr>
      <w:r w:rsidRPr="005735E7">
        <w:rPr>
          <w:rFonts w:eastAsia="Times New Roman" w:cs="Arial"/>
          <w:b/>
          <w:lang w:val="en-GB" w:eastAsia="en-US"/>
        </w:rPr>
        <w:br w:type="page"/>
      </w:r>
    </w:p>
    <w:p w14:paraId="048A2621" w14:textId="137412C3" w:rsidR="00945FAD" w:rsidRPr="005735E7" w:rsidRDefault="00945FAD" w:rsidP="001934F3">
      <w:pPr>
        <w:contextualSpacing/>
        <w:jc w:val="center"/>
        <w:rPr>
          <w:rFonts w:cs="Arial"/>
          <w:b/>
          <w:u w:val="single"/>
        </w:rPr>
      </w:pPr>
    </w:p>
    <w:p w14:paraId="67007C15" w14:textId="18A52924" w:rsidR="002E3D3B" w:rsidRPr="005735E7" w:rsidRDefault="002E3D3B" w:rsidP="001934F3">
      <w:pPr>
        <w:contextualSpacing/>
        <w:jc w:val="center"/>
        <w:rPr>
          <w:rFonts w:cs="Arial"/>
          <w:b/>
          <w:u w:val="single"/>
        </w:rPr>
      </w:pPr>
    </w:p>
    <w:p w14:paraId="1328190E" w14:textId="77777777" w:rsidR="002E3D3B" w:rsidRPr="005735E7" w:rsidRDefault="002E3D3B" w:rsidP="001934F3">
      <w:pPr>
        <w:contextualSpacing/>
        <w:jc w:val="center"/>
        <w:rPr>
          <w:rFonts w:cs="Arial"/>
          <w:b/>
          <w:u w:val="single"/>
        </w:rPr>
      </w:pPr>
    </w:p>
    <w:p w14:paraId="42E56D52" w14:textId="0CC5A370" w:rsidR="00945FAD" w:rsidRPr="005735E7" w:rsidRDefault="00F838C9" w:rsidP="001934F3">
      <w:pPr>
        <w:contextualSpacing/>
        <w:jc w:val="center"/>
        <w:rPr>
          <w:rFonts w:cs="Arial"/>
          <w:b/>
          <w:u w:val="single"/>
        </w:rPr>
      </w:pPr>
      <w:r w:rsidRPr="005735E7">
        <w:rPr>
          <w:rFonts w:cs="Arial"/>
          <w:b/>
          <w:u w:val="single"/>
        </w:rPr>
        <w:t xml:space="preserve">PART </w:t>
      </w:r>
      <w:r w:rsidR="00BA7F55" w:rsidRPr="005735E7">
        <w:rPr>
          <w:rFonts w:cs="Arial"/>
          <w:b/>
          <w:u w:val="single"/>
        </w:rPr>
        <w:t>7</w:t>
      </w:r>
      <w:r w:rsidRPr="005735E7">
        <w:rPr>
          <w:rFonts w:cs="Arial"/>
          <w:b/>
          <w:u w:val="single"/>
        </w:rPr>
        <w:t xml:space="preserve">:  </w:t>
      </w:r>
      <w:r w:rsidR="00945FAD" w:rsidRPr="005735E7">
        <w:rPr>
          <w:rFonts w:cs="Arial"/>
          <w:b/>
          <w:u w:val="single"/>
        </w:rPr>
        <w:t>ACKNOWLEDGEMENT OF RECEIPT AND BASIC AGREEMENT</w:t>
      </w:r>
    </w:p>
    <w:p w14:paraId="769FB881" w14:textId="77777777" w:rsidR="00945FAD" w:rsidRPr="005735E7" w:rsidRDefault="00945FAD" w:rsidP="001934F3">
      <w:pPr>
        <w:contextualSpacing/>
        <w:rPr>
          <w:rFonts w:cs="Arial"/>
        </w:rPr>
      </w:pPr>
    </w:p>
    <w:p w14:paraId="1780C460" w14:textId="77777777" w:rsidR="00945FAD" w:rsidRPr="005735E7" w:rsidRDefault="00945FAD" w:rsidP="001934F3">
      <w:pPr>
        <w:contextualSpacing/>
        <w:rPr>
          <w:rFonts w:cs="Arial"/>
        </w:rPr>
      </w:pPr>
    </w:p>
    <w:p w14:paraId="41FA5777" w14:textId="77777777" w:rsidR="00945FAD" w:rsidRPr="005735E7" w:rsidRDefault="00945FAD" w:rsidP="001934F3">
      <w:pPr>
        <w:numPr>
          <w:ilvl w:val="0"/>
          <w:numId w:val="19"/>
        </w:numPr>
        <w:contextualSpacing/>
        <w:rPr>
          <w:rFonts w:cs="Arial"/>
        </w:rPr>
      </w:pPr>
      <w:r w:rsidRPr="005735E7">
        <w:rPr>
          <w:rFonts w:cs="Arial"/>
          <w:bCs/>
        </w:rPr>
        <w:t>Please ensure full completion and sign-off by an authorised representative of your company.</w:t>
      </w:r>
    </w:p>
    <w:p w14:paraId="3BFA39BC" w14:textId="77777777" w:rsidR="00945FAD" w:rsidRPr="005735E7" w:rsidRDefault="00945FAD" w:rsidP="001934F3">
      <w:pPr>
        <w:numPr>
          <w:ilvl w:val="0"/>
          <w:numId w:val="19"/>
        </w:numPr>
        <w:contextualSpacing/>
        <w:rPr>
          <w:rFonts w:cs="Arial"/>
        </w:rPr>
      </w:pPr>
      <w:r w:rsidRPr="005735E7">
        <w:rPr>
          <w:rFonts w:cs="Arial"/>
          <w:bCs/>
        </w:rPr>
        <w:t xml:space="preserve">Additional information may be viewed and available on the AAT Composite’s website: </w:t>
      </w:r>
      <w:hyperlink r:id="rId8" w:history="1">
        <w:r w:rsidRPr="005735E7">
          <w:rPr>
            <w:rStyle w:val="Hyperlink"/>
            <w:rFonts w:cs="Arial"/>
            <w:color w:val="auto"/>
            <w:lang w:val="en-GB"/>
          </w:rPr>
          <w:t>www.aatcomposties.com</w:t>
        </w:r>
      </w:hyperlink>
      <w:r w:rsidRPr="005735E7">
        <w:rPr>
          <w:rFonts w:cs="Arial"/>
          <w:bCs/>
        </w:rPr>
        <w:t>.</w:t>
      </w:r>
    </w:p>
    <w:p w14:paraId="0985C268" w14:textId="77777777" w:rsidR="00945FAD" w:rsidRPr="005735E7" w:rsidRDefault="00945FAD" w:rsidP="001934F3">
      <w:pPr>
        <w:numPr>
          <w:ilvl w:val="0"/>
          <w:numId w:val="19"/>
        </w:numPr>
        <w:ind w:hanging="357"/>
        <w:contextualSpacing/>
        <w:rPr>
          <w:rFonts w:cs="Arial"/>
        </w:rPr>
      </w:pPr>
      <w:r w:rsidRPr="005735E7">
        <w:rPr>
          <w:rFonts w:cs="Arial"/>
          <w:bCs/>
        </w:rPr>
        <w:t xml:space="preserve">It is important to quote the revision number of the documents reviewed, since new revisions may come about, this will enable us to know which revision you are familiar with. </w:t>
      </w:r>
    </w:p>
    <w:p w14:paraId="6B7FD2D7" w14:textId="77777777" w:rsidR="00945FAD" w:rsidRPr="005735E7" w:rsidRDefault="00945FAD" w:rsidP="001934F3">
      <w:pPr>
        <w:numPr>
          <w:ilvl w:val="0"/>
          <w:numId w:val="19"/>
        </w:numPr>
        <w:ind w:hanging="357"/>
        <w:contextualSpacing/>
        <w:rPr>
          <w:rFonts w:cs="Arial"/>
        </w:rPr>
      </w:pPr>
      <w:r w:rsidRPr="005735E7">
        <w:rPr>
          <w:rFonts w:cs="Arial"/>
          <w:bCs/>
        </w:rPr>
        <w:t>Please state any disagreements or exclusions from your side to these following documents, should there be any:</w:t>
      </w:r>
    </w:p>
    <w:p w14:paraId="21C871C0" w14:textId="77777777" w:rsidR="00945FAD" w:rsidRPr="005735E7" w:rsidRDefault="00945FAD" w:rsidP="001934F3">
      <w:pPr>
        <w:contextualSpacing/>
        <w:rPr>
          <w:rFonts w:cs="Arial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5"/>
        <w:gridCol w:w="4678"/>
        <w:gridCol w:w="567"/>
        <w:gridCol w:w="1701"/>
        <w:gridCol w:w="1559"/>
      </w:tblGrid>
      <w:tr w:rsidR="005735E7" w:rsidRPr="005735E7" w14:paraId="477BFF87" w14:textId="77777777" w:rsidTr="00F235E1">
        <w:trPr>
          <w:trHeight w:hRule="exact" w:val="486"/>
        </w:trPr>
        <w:tc>
          <w:tcPr>
            <w:tcW w:w="1985" w:type="dxa"/>
            <w:shd w:val="clear" w:color="auto" w:fill="BFBFBF" w:themeFill="background1" w:themeFillShade="BF"/>
            <w:vAlign w:val="center"/>
          </w:tcPr>
          <w:p w14:paraId="21C09F1B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Doc. No.</w:t>
            </w:r>
          </w:p>
        </w:tc>
        <w:tc>
          <w:tcPr>
            <w:tcW w:w="4678" w:type="dxa"/>
            <w:shd w:val="clear" w:color="auto" w:fill="BFBFBF" w:themeFill="background1" w:themeFillShade="BF"/>
            <w:vAlign w:val="center"/>
          </w:tcPr>
          <w:p w14:paraId="75A485CE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Document Title</w:t>
            </w:r>
          </w:p>
        </w:tc>
        <w:tc>
          <w:tcPr>
            <w:tcW w:w="567" w:type="dxa"/>
            <w:shd w:val="clear" w:color="auto" w:fill="BFBFBF" w:themeFill="background1" w:themeFillShade="BF"/>
            <w:vAlign w:val="center"/>
          </w:tcPr>
          <w:p w14:paraId="43AE161D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Rev. No.</w:t>
            </w:r>
          </w:p>
        </w:tc>
        <w:tc>
          <w:tcPr>
            <w:tcW w:w="1701" w:type="dxa"/>
            <w:shd w:val="clear" w:color="auto" w:fill="BFBFBF" w:themeFill="background1" w:themeFillShade="BF"/>
            <w:vAlign w:val="center"/>
          </w:tcPr>
          <w:p w14:paraId="08932E21" w14:textId="108E0C28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Conflict</w:t>
            </w:r>
            <w:r w:rsidR="00DF1420">
              <w:rPr>
                <w:rFonts w:ascii="Arial" w:hAnsi="Arial" w:cs="Arial"/>
                <w:b/>
                <w:sz w:val="16"/>
                <w:szCs w:val="16"/>
              </w:rPr>
              <w:t>ing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115D686E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Agreed</w:t>
            </w:r>
          </w:p>
        </w:tc>
      </w:tr>
      <w:tr w:rsidR="005735E7" w:rsidRPr="005735E7" w14:paraId="598152C1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74D78AFC" w14:textId="53AAA3C2" w:rsidR="00140CCB" w:rsidRPr="005735E7" w:rsidRDefault="00734DE4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BP CP07.02</w:t>
            </w:r>
          </w:p>
        </w:tc>
        <w:tc>
          <w:tcPr>
            <w:tcW w:w="4678" w:type="dxa"/>
            <w:vAlign w:val="center"/>
          </w:tcPr>
          <w:p w14:paraId="0BFBDCFC" w14:textId="669151E0" w:rsidR="00140CCB" w:rsidRPr="005735E7" w:rsidRDefault="00F06C36" w:rsidP="00734DE4">
            <w:pPr>
              <w:spacing w:line="220" w:lineRule="exact"/>
              <w:rPr>
                <w:rFonts w:ascii="Arial" w:hAnsi="Arial" w:cs="Arial"/>
                <w:sz w:val="16"/>
                <w:szCs w:val="16"/>
                <w:highlight w:val="red"/>
              </w:rPr>
            </w:pPr>
            <w:r>
              <w:rPr>
                <w:rFonts w:ascii="Arial" w:hAnsi="Arial" w:cs="Arial"/>
                <w:sz w:val="16"/>
                <w:szCs w:val="16"/>
              </w:rPr>
              <w:t>Supplier</w:t>
            </w:r>
            <w:r w:rsidR="00734DE4" w:rsidRPr="005735E7">
              <w:rPr>
                <w:rFonts w:ascii="Arial" w:hAnsi="Arial" w:cs="Arial"/>
                <w:sz w:val="16"/>
                <w:szCs w:val="16"/>
              </w:rPr>
              <w:t xml:space="preserve"> Terms and Conditions</w:t>
            </w:r>
          </w:p>
        </w:tc>
        <w:tc>
          <w:tcPr>
            <w:tcW w:w="567" w:type="dxa"/>
            <w:vAlign w:val="center"/>
          </w:tcPr>
          <w:p w14:paraId="585977B4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B520B27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582E469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645E71F9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5150A24F" w14:textId="1596CA0F" w:rsidR="00140CCB" w:rsidRPr="005735E7" w:rsidRDefault="00734DE4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5735E7">
              <w:rPr>
                <w:rFonts w:ascii="Arial" w:eastAsiaTheme="minorHAnsi" w:hAnsi="Arial" w:cs="Arial"/>
                <w:sz w:val="16"/>
                <w:szCs w:val="16"/>
              </w:rPr>
              <w:t>BP CP07.04</w:t>
            </w:r>
          </w:p>
        </w:tc>
        <w:tc>
          <w:tcPr>
            <w:tcW w:w="4678" w:type="dxa"/>
            <w:vAlign w:val="center"/>
          </w:tcPr>
          <w:p w14:paraId="1D6F95A1" w14:textId="4D833B8B" w:rsidR="00140CCB" w:rsidRPr="005735E7" w:rsidRDefault="00734DE4" w:rsidP="001934F3">
            <w:pPr>
              <w:contextualSpacing/>
              <w:rPr>
                <w:rFonts w:ascii="Arial" w:hAnsi="Arial" w:cs="Arial"/>
                <w:sz w:val="16"/>
                <w:szCs w:val="16"/>
                <w:highlight w:val="red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Supplier Quality Requirements</w:t>
            </w:r>
          </w:p>
        </w:tc>
        <w:tc>
          <w:tcPr>
            <w:tcW w:w="567" w:type="dxa"/>
            <w:vAlign w:val="center"/>
          </w:tcPr>
          <w:p w14:paraId="5CCC0EAA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B5B6D0C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D731E4F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61867037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16473CEB" w14:textId="502AE221" w:rsidR="00140CCB" w:rsidRPr="005735E7" w:rsidRDefault="00734DE4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BP CP07.05</w:t>
            </w:r>
          </w:p>
        </w:tc>
        <w:tc>
          <w:tcPr>
            <w:tcW w:w="4678" w:type="dxa"/>
            <w:vAlign w:val="center"/>
          </w:tcPr>
          <w:p w14:paraId="45F8C695" w14:textId="5388F908" w:rsidR="00140CCB" w:rsidRPr="005735E7" w:rsidRDefault="00734DE4" w:rsidP="00734DE4">
            <w:pPr>
              <w:spacing w:line="220" w:lineRule="exact"/>
              <w:rPr>
                <w:rFonts w:ascii="Arial" w:hAnsi="Arial" w:cs="Arial"/>
                <w:sz w:val="16"/>
                <w:szCs w:val="16"/>
                <w:highlight w:val="red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Supplier First Article Inspection (SFAI)</w:t>
            </w:r>
          </w:p>
        </w:tc>
        <w:tc>
          <w:tcPr>
            <w:tcW w:w="567" w:type="dxa"/>
            <w:vAlign w:val="center"/>
          </w:tcPr>
          <w:p w14:paraId="73E71958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3C42F4C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857207F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310351D4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077F4315" w14:textId="4EC99D98" w:rsidR="00734DE4" w:rsidRPr="005735E7" w:rsidRDefault="00734DE4" w:rsidP="00712E15">
            <w:pPr>
              <w:pStyle w:val="ListParagraph"/>
              <w:numPr>
                <w:ilvl w:val="0"/>
                <w:numId w:val="31"/>
              </w:numPr>
              <w:rPr>
                <w:rFonts w:ascii="Times New Roman" w:eastAsia="Times New Roman" w:hAnsi="Times New Roman" w:cs="Arial"/>
                <w:sz w:val="16"/>
                <w:szCs w:val="16"/>
              </w:rPr>
            </w:pPr>
            <w:r w:rsidRPr="005735E7">
              <w:rPr>
                <w:rFonts w:eastAsia="Times New Roman" w:cs="Arial"/>
                <w:sz w:val="16"/>
                <w:szCs w:val="16"/>
              </w:rPr>
              <w:t>BF CP04.18a-c</w:t>
            </w:r>
          </w:p>
        </w:tc>
        <w:tc>
          <w:tcPr>
            <w:tcW w:w="4678" w:type="dxa"/>
            <w:vAlign w:val="center"/>
          </w:tcPr>
          <w:p w14:paraId="383D3B7F" w14:textId="129DAF66" w:rsidR="00734DE4" w:rsidRPr="005735E7" w:rsidRDefault="00734DE4" w:rsidP="00712E15">
            <w:pPr>
              <w:pStyle w:val="ListParagraph"/>
              <w:numPr>
                <w:ilvl w:val="0"/>
                <w:numId w:val="31"/>
              </w:numPr>
              <w:spacing w:line="220" w:lineRule="exact"/>
              <w:rPr>
                <w:rFonts w:ascii="Times New Roman" w:eastAsia="Times New Roman" w:hAnsi="Times New Roman" w:cs="Arial"/>
                <w:sz w:val="16"/>
                <w:szCs w:val="16"/>
              </w:rPr>
            </w:pPr>
            <w:r w:rsidRPr="005735E7">
              <w:rPr>
                <w:rFonts w:eastAsia="Times New Roman" w:cs="Arial"/>
                <w:sz w:val="16"/>
                <w:szCs w:val="16"/>
              </w:rPr>
              <w:t>First Article Inspection Report (FAIR)</w:t>
            </w:r>
          </w:p>
        </w:tc>
        <w:tc>
          <w:tcPr>
            <w:tcW w:w="567" w:type="dxa"/>
            <w:vAlign w:val="center"/>
          </w:tcPr>
          <w:p w14:paraId="202039D3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F572075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C84E2F3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5735E7" w:rsidRPr="005735E7" w14:paraId="36835EF2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7D8BE424" w14:textId="4D8684ED" w:rsidR="00140CCB" w:rsidRPr="005735E7" w:rsidRDefault="00734DE4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BP CP07.06</w:t>
            </w:r>
          </w:p>
        </w:tc>
        <w:tc>
          <w:tcPr>
            <w:tcW w:w="4678" w:type="dxa"/>
            <w:vAlign w:val="center"/>
          </w:tcPr>
          <w:p w14:paraId="7ABC2413" w14:textId="48C69155" w:rsidR="00140CCB" w:rsidRPr="005735E7" w:rsidRDefault="00734DE4" w:rsidP="00734DE4">
            <w:pPr>
              <w:spacing w:line="220" w:lineRule="exact"/>
              <w:rPr>
                <w:rFonts w:ascii="Arial" w:hAnsi="Arial" w:cs="Arial"/>
                <w:sz w:val="16"/>
                <w:szCs w:val="16"/>
                <w:highlight w:val="red"/>
              </w:rPr>
            </w:pPr>
            <w:r w:rsidRPr="005735E7">
              <w:rPr>
                <w:rFonts w:ascii="Arial" w:hAnsi="Arial" w:cs="Arial"/>
                <w:sz w:val="16"/>
                <w:szCs w:val="16"/>
              </w:rPr>
              <w:t>Supplier Concessions and Production Permits</w:t>
            </w:r>
          </w:p>
        </w:tc>
        <w:tc>
          <w:tcPr>
            <w:tcW w:w="567" w:type="dxa"/>
            <w:vAlign w:val="center"/>
          </w:tcPr>
          <w:p w14:paraId="1EC0D56E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6C89F6C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998D07F" w14:textId="77777777" w:rsidR="00140CCB" w:rsidRPr="005735E7" w:rsidRDefault="00140CCB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0C9D8707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25EA7FD9" w14:textId="110BF409" w:rsidR="00734DE4" w:rsidRPr="005735E7" w:rsidRDefault="00734DE4" w:rsidP="00712E15">
            <w:pPr>
              <w:pStyle w:val="ListParagraph"/>
              <w:numPr>
                <w:ilvl w:val="0"/>
                <w:numId w:val="32"/>
              </w:numPr>
              <w:rPr>
                <w:rFonts w:ascii="Times New Roman" w:eastAsia="Times New Roman" w:hAnsi="Times New Roman" w:cs="Arial"/>
                <w:sz w:val="16"/>
                <w:szCs w:val="16"/>
              </w:rPr>
            </w:pPr>
            <w:r w:rsidRPr="005735E7">
              <w:rPr>
                <w:rFonts w:eastAsia="Times New Roman" w:cs="Arial"/>
                <w:sz w:val="16"/>
                <w:szCs w:val="16"/>
              </w:rPr>
              <w:t>BF CP07.14</w:t>
            </w:r>
          </w:p>
        </w:tc>
        <w:tc>
          <w:tcPr>
            <w:tcW w:w="4678" w:type="dxa"/>
            <w:vAlign w:val="center"/>
          </w:tcPr>
          <w:p w14:paraId="3037608E" w14:textId="465EA363" w:rsidR="00734DE4" w:rsidRPr="005735E7" w:rsidRDefault="00734DE4" w:rsidP="00712E15">
            <w:pPr>
              <w:pStyle w:val="ListParagraph"/>
              <w:numPr>
                <w:ilvl w:val="0"/>
                <w:numId w:val="32"/>
              </w:numPr>
              <w:spacing w:line="220" w:lineRule="exact"/>
              <w:rPr>
                <w:rFonts w:ascii="Times New Roman" w:eastAsia="Times New Roman" w:hAnsi="Times New Roman" w:cs="Arial"/>
                <w:sz w:val="16"/>
                <w:szCs w:val="16"/>
              </w:rPr>
            </w:pPr>
            <w:r w:rsidRPr="005735E7">
              <w:rPr>
                <w:rFonts w:eastAsia="Times New Roman" w:cs="Arial"/>
                <w:sz w:val="16"/>
                <w:szCs w:val="16"/>
              </w:rPr>
              <w:t>Supplier Concession and Product Permit Request</w:t>
            </w:r>
          </w:p>
        </w:tc>
        <w:tc>
          <w:tcPr>
            <w:tcW w:w="567" w:type="dxa"/>
            <w:vAlign w:val="center"/>
          </w:tcPr>
          <w:p w14:paraId="577FEE51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1E6853F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392AA56" w14:textId="77777777" w:rsidR="00734DE4" w:rsidRPr="005735E7" w:rsidRDefault="00734DE4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F235E1" w:rsidRPr="005735E7" w14:paraId="791EDBF0" w14:textId="77777777" w:rsidTr="00F235E1">
        <w:trPr>
          <w:trHeight w:hRule="exact" w:val="340"/>
        </w:trPr>
        <w:tc>
          <w:tcPr>
            <w:tcW w:w="1985" w:type="dxa"/>
            <w:vAlign w:val="center"/>
          </w:tcPr>
          <w:p w14:paraId="56CC2C98" w14:textId="651C889A" w:rsidR="00F235E1" w:rsidRPr="00141DB9" w:rsidRDefault="00F235E1" w:rsidP="00F235E1">
            <w:pPr>
              <w:rPr>
                <w:rFonts w:ascii="Arial" w:hAnsi="Arial" w:cs="Arial"/>
                <w:sz w:val="16"/>
                <w:szCs w:val="16"/>
              </w:rPr>
            </w:pPr>
            <w:r w:rsidRPr="00141DB9">
              <w:rPr>
                <w:rFonts w:ascii="Arial" w:hAnsi="Arial" w:cs="Arial"/>
                <w:sz w:val="16"/>
                <w:szCs w:val="16"/>
              </w:rPr>
              <w:t>BP CP07.07</w:t>
            </w:r>
          </w:p>
        </w:tc>
        <w:tc>
          <w:tcPr>
            <w:tcW w:w="4678" w:type="dxa"/>
            <w:vAlign w:val="center"/>
          </w:tcPr>
          <w:p w14:paraId="71D7B4A8" w14:textId="7A8AEE0E" w:rsidR="00F235E1" w:rsidRPr="00141DB9" w:rsidRDefault="00F235E1" w:rsidP="00F235E1">
            <w:pPr>
              <w:spacing w:line="220" w:lineRule="exact"/>
              <w:rPr>
                <w:rFonts w:ascii="Arial" w:hAnsi="Arial" w:cs="Arial"/>
                <w:sz w:val="16"/>
                <w:szCs w:val="16"/>
              </w:rPr>
            </w:pPr>
            <w:r w:rsidRPr="00141DB9">
              <w:rPr>
                <w:rFonts w:ascii="Arial" w:hAnsi="Arial" w:cs="Arial"/>
                <w:sz w:val="16"/>
                <w:szCs w:val="16"/>
              </w:rPr>
              <w:t>Suppl</w:t>
            </w:r>
            <w:r w:rsidR="00AE5B10" w:rsidRPr="00141DB9">
              <w:rPr>
                <w:rFonts w:ascii="Arial" w:hAnsi="Arial" w:cs="Arial"/>
                <w:sz w:val="16"/>
                <w:szCs w:val="16"/>
              </w:rPr>
              <w:t>y</w:t>
            </w:r>
            <w:r w:rsidRPr="00141DB9">
              <w:rPr>
                <w:rFonts w:ascii="Arial" w:hAnsi="Arial" w:cs="Arial"/>
                <w:sz w:val="16"/>
                <w:szCs w:val="16"/>
              </w:rPr>
              <w:t xml:space="preserve"> Chain Management: Marking of Parts and Assemblies</w:t>
            </w:r>
          </w:p>
        </w:tc>
        <w:tc>
          <w:tcPr>
            <w:tcW w:w="567" w:type="dxa"/>
            <w:vAlign w:val="center"/>
          </w:tcPr>
          <w:p w14:paraId="7B3A9161" w14:textId="77777777" w:rsidR="00F235E1" w:rsidRPr="005735E7" w:rsidRDefault="00F235E1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0E83C4A" w14:textId="77777777" w:rsidR="00F235E1" w:rsidRPr="005735E7" w:rsidRDefault="00F235E1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85D94B6" w14:textId="77777777" w:rsidR="00F235E1" w:rsidRPr="005735E7" w:rsidRDefault="00F235E1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</w:tbl>
    <w:p w14:paraId="0914726E" w14:textId="77777777" w:rsidR="001A769B" w:rsidRPr="005735E7" w:rsidRDefault="001A769B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5"/>
        <w:gridCol w:w="5245"/>
        <w:gridCol w:w="1134"/>
        <w:gridCol w:w="1097"/>
        <w:gridCol w:w="1029"/>
      </w:tblGrid>
      <w:tr w:rsidR="005735E7" w:rsidRPr="005735E7" w14:paraId="10F87494" w14:textId="77777777" w:rsidTr="00D15ED2">
        <w:trPr>
          <w:trHeight w:hRule="exact" w:val="456"/>
        </w:trPr>
        <w:tc>
          <w:tcPr>
            <w:tcW w:w="7230" w:type="dxa"/>
            <w:gridSpan w:val="2"/>
            <w:shd w:val="clear" w:color="auto" w:fill="BFBFBF" w:themeFill="background1" w:themeFillShade="BF"/>
            <w:vAlign w:val="center"/>
          </w:tcPr>
          <w:p w14:paraId="73C47665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Are these following records attached?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52FF041D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Yes</w:t>
            </w:r>
          </w:p>
        </w:tc>
        <w:tc>
          <w:tcPr>
            <w:tcW w:w="1097" w:type="dxa"/>
            <w:shd w:val="clear" w:color="auto" w:fill="BFBFBF" w:themeFill="background1" w:themeFillShade="BF"/>
            <w:vAlign w:val="center"/>
          </w:tcPr>
          <w:p w14:paraId="1C4DBD74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No</w:t>
            </w:r>
          </w:p>
        </w:tc>
        <w:tc>
          <w:tcPr>
            <w:tcW w:w="1029" w:type="dxa"/>
            <w:shd w:val="clear" w:color="auto" w:fill="BFBFBF" w:themeFill="background1" w:themeFillShade="BF"/>
            <w:vAlign w:val="center"/>
          </w:tcPr>
          <w:p w14:paraId="6D69DAB6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735E7">
              <w:rPr>
                <w:rFonts w:ascii="Arial" w:hAnsi="Arial" w:cs="Arial"/>
                <w:b/>
                <w:sz w:val="16"/>
                <w:szCs w:val="16"/>
              </w:rPr>
              <w:t>Not Applicable</w:t>
            </w:r>
          </w:p>
        </w:tc>
      </w:tr>
      <w:tr w:rsidR="005735E7" w:rsidRPr="005735E7" w14:paraId="3D128D54" w14:textId="77777777" w:rsidTr="00F235E1">
        <w:trPr>
          <w:trHeight w:hRule="exact" w:val="510"/>
        </w:trPr>
        <w:tc>
          <w:tcPr>
            <w:tcW w:w="1985" w:type="dxa"/>
            <w:vAlign w:val="center"/>
          </w:tcPr>
          <w:p w14:paraId="269CFA01" w14:textId="536E0EDA" w:rsidR="00945FAD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BF CP07.04</w:t>
            </w:r>
          </w:p>
        </w:tc>
        <w:tc>
          <w:tcPr>
            <w:tcW w:w="5245" w:type="dxa"/>
            <w:vAlign w:val="center"/>
          </w:tcPr>
          <w:p w14:paraId="6F2FC097" w14:textId="3A8E2F5C" w:rsidR="00945FAD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New Supplier Account Details</w:t>
            </w:r>
          </w:p>
        </w:tc>
        <w:tc>
          <w:tcPr>
            <w:tcW w:w="1134" w:type="dxa"/>
            <w:vAlign w:val="center"/>
          </w:tcPr>
          <w:p w14:paraId="15FC64F5" w14:textId="77777777" w:rsidR="00945FAD" w:rsidRPr="00C14E6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97" w:type="dxa"/>
            <w:vAlign w:val="center"/>
          </w:tcPr>
          <w:p w14:paraId="0EB9C779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9" w:type="dxa"/>
            <w:vAlign w:val="center"/>
          </w:tcPr>
          <w:p w14:paraId="082636D7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72E20F84" w14:textId="77777777" w:rsidTr="00F235E1">
        <w:trPr>
          <w:trHeight w:hRule="exact" w:val="510"/>
        </w:trPr>
        <w:tc>
          <w:tcPr>
            <w:tcW w:w="1985" w:type="dxa"/>
            <w:vAlign w:val="center"/>
          </w:tcPr>
          <w:p w14:paraId="0BC4A457" w14:textId="10B07E31" w:rsidR="00945FAD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Copies of All</w:t>
            </w:r>
          </w:p>
        </w:tc>
        <w:tc>
          <w:tcPr>
            <w:tcW w:w="5245" w:type="dxa"/>
            <w:vAlign w:val="center"/>
          </w:tcPr>
          <w:p w14:paraId="11E14266" w14:textId="1AC3844D" w:rsidR="00945FAD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Your relevant certification(s)</w:t>
            </w:r>
          </w:p>
        </w:tc>
        <w:tc>
          <w:tcPr>
            <w:tcW w:w="1134" w:type="dxa"/>
            <w:vAlign w:val="center"/>
          </w:tcPr>
          <w:p w14:paraId="09BCFDA7" w14:textId="77777777" w:rsidR="00945FAD" w:rsidRPr="00C14E6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97" w:type="dxa"/>
            <w:vAlign w:val="center"/>
          </w:tcPr>
          <w:p w14:paraId="325BA4CB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9" w:type="dxa"/>
            <w:vAlign w:val="center"/>
          </w:tcPr>
          <w:p w14:paraId="00CDD146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32EDE513" w14:textId="77777777" w:rsidTr="00F235E1">
        <w:trPr>
          <w:trHeight w:hRule="exact" w:val="510"/>
        </w:trPr>
        <w:tc>
          <w:tcPr>
            <w:tcW w:w="1985" w:type="dxa"/>
            <w:vAlign w:val="center"/>
          </w:tcPr>
          <w:p w14:paraId="657A37C8" w14:textId="44491AC5" w:rsidR="00945FAD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Copy of</w:t>
            </w:r>
          </w:p>
        </w:tc>
        <w:tc>
          <w:tcPr>
            <w:tcW w:w="5245" w:type="dxa"/>
            <w:vAlign w:val="center"/>
          </w:tcPr>
          <w:p w14:paraId="1200687F" w14:textId="77777777" w:rsidR="005C4906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 xml:space="preserve">Your Company Organigram Chart </w:t>
            </w:r>
          </w:p>
          <w:p w14:paraId="1CBAF090" w14:textId="35780DD3" w:rsidR="00945FAD" w:rsidRPr="00C14E67" w:rsidRDefault="005C4906" w:rsidP="001934F3">
            <w:pPr>
              <w:contextualSpacing/>
              <w:rPr>
                <w:rFonts w:ascii="Arial" w:hAnsi="Arial" w:cs="Arial"/>
                <w:i/>
                <w:iCs/>
                <w:sz w:val="12"/>
                <w:szCs w:val="12"/>
              </w:rPr>
            </w:pPr>
            <w:r w:rsidRPr="00C14E67">
              <w:rPr>
                <w:rFonts w:ascii="Arial" w:hAnsi="Arial" w:cs="Arial"/>
                <w:i/>
                <w:iCs/>
                <w:sz w:val="12"/>
                <w:szCs w:val="12"/>
              </w:rPr>
              <w:t>(up to extended or mid-management)</w:t>
            </w:r>
          </w:p>
        </w:tc>
        <w:tc>
          <w:tcPr>
            <w:tcW w:w="1134" w:type="dxa"/>
            <w:vAlign w:val="center"/>
          </w:tcPr>
          <w:p w14:paraId="4AAB9649" w14:textId="77777777" w:rsidR="00945FAD" w:rsidRPr="00C14E6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97" w:type="dxa"/>
            <w:vAlign w:val="center"/>
          </w:tcPr>
          <w:p w14:paraId="33B13D6C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9" w:type="dxa"/>
            <w:vAlign w:val="center"/>
          </w:tcPr>
          <w:p w14:paraId="318E15FA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735E7" w:rsidRPr="005735E7" w14:paraId="176A40ED" w14:textId="77777777" w:rsidTr="00F235E1">
        <w:trPr>
          <w:trHeight w:hRule="exact" w:val="510"/>
        </w:trPr>
        <w:tc>
          <w:tcPr>
            <w:tcW w:w="1985" w:type="dxa"/>
            <w:vAlign w:val="center"/>
          </w:tcPr>
          <w:p w14:paraId="2F8770A3" w14:textId="606F4AD7" w:rsidR="005C4906" w:rsidRPr="00C14E67" w:rsidRDefault="005C4906" w:rsidP="005C4906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Copy of</w:t>
            </w:r>
          </w:p>
        </w:tc>
        <w:tc>
          <w:tcPr>
            <w:tcW w:w="5245" w:type="dxa"/>
            <w:vAlign w:val="center"/>
          </w:tcPr>
          <w:p w14:paraId="79F8EA03" w14:textId="77897CAC" w:rsidR="005C4906" w:rsidRPr="00C14E67" w:rsidRDefault="005C4906" w:rsidP="005C4906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 xml:space="preserve">Your </w:t>
            </w:r>
            <w:r w:rsidR="00615A90" w:rsidRPr="00C14E67">
              <w:rPr>
                <w:rFonts w:ascii="Arial" w:hAnsi="Arial" w:cs="Arial"/>
                <w:sz w:val="16"/>
                <w:szCs w:val="16"/>
              </w:rPr>
              <w:t xml:space="preserve">Procedure for </w:t>
            </w:r>
            <w:r w:rsidRPr="00C14E67">
              <w:rPr>
                <w:rFonts w:ascii="Arial" w:hAnsi="Arial" w:cs="Arial"/>
                <w:sz w:val="16"/>
                <w:szCs w:val="16"/>
              </w:rPr>
              <w:t xml:space="preserve">Counterfeit </w:t>
            </w:r>
            <w:r w:rsidR="005A1B25" w:rsidRPr="00C14E67">
              <w:rPr>
                <w:rFonts w:ascii="Arial" w:hAnsi="Arial" w:cs="Arial"/>
                <w:sz w:val="16"/>
                <w:szCs w:val="16"/>
              </w:rPr>
              <w:t xml:space="preserve">Components or </w:t>
            </w:r>
            <w:r w:rsidR="00615A90" w:rsidRPr="00C14E67">
              <w:rPr>
                <w:rFonts w:ascii="Arial" w:hAnsi="Arial" w:cs="Arial"/>
                <w:sz w:val="16"/>
                <w:szCs w:val="16"/>
              </w:rPr>
              <w:t>Parts</w:t>
            </w:r>
            <w:r w:rsidR="005A1B25" w:rsidRPr="00C14E67">
              <w:rPr>
                <w:rFonts w:ascii="Arial" w:hAnsi="Arial" w:cs="Arial"/>
                <w:sz w:val="16"/>
                <w:szCs w:val="16"/>
              </w:rPr>
              <w:t xml:space="preserve"> Prevention</w:t>
            </w:r>
          </w:p>
        </w:tc>
        <w:tc>
          <w:tcPr>
            <w:tcW w:w="1134" w:type="dxa"/>
            <w:vAlign w:val="center"/>
          </w:tcPr>
          <w:p w14:paraId="5D367C42" w14:textId="77777777" w:rsidR="005C4906" w:rsidRPr="00C14E67" w:rsidRDefault="005C4906" w:rsidP="005C4906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097" w:type="dxa"/>
            <w:vAlign w:val="center"/>
          </w:tcPr>
          <w:p w14:paraId="0E49E3E5" w14:textId="77777777" w:rsidR="005C4906" w:rsidRPr="005735E7" w:rsidRDefault="005C4906" w:rsidP="005C4906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029" w:type="dxa"/>
            <w:vAlign w:val="center"/>
          </w:tcPr>
          <w:p w14:paraId="43B87B98" w14:textId="77777777" w:rsidR="005C4906" w:rsidRPr="005735E7" w:rsidRDefault="005C4906" w:rsidP="005C4906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5735E7" w:rsidRPr="005735E7" w14:paraId="43AF4A61" w14:textId="77777777" w:rsidTr="00F235E1">
        <w:trPr>
          <w:trHeight w:hRule="exact" w:val="510"/>
        </w:trPr>
        <w:tc>
          <w:tcPr>
            <w:tcW w:w="1985" w:type="dxa"/>
            <w:vAlign w:val="center"/>
          </w:tcPr>
          <w:p w14:paraId="62497B3E" w14:textId="311EB841" w:rsidR="005C4906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>Copy of</w:t>
            </w:r>
          </w:p>
        </w:tc>
        <w:tc>
          <w:tcPr>
            <w:tcW w:w="5245" w:type="dxa"/>
            <w:vAlign w:val="center"/>
          </w:tcPr>
          <w:p w14:paraId="3809EDBD" w14:textId="1FADF6DF" w:rsidR="005C4906" w:rsidRPr="00C14E67" w:rsidRDefault="005C4906" w:rsidP="001934F3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14E67">
              <w:rPr>
                <w:rFonts w:ascii="Arial" w:hAnsi="Arial" w:cs="Arial"/>
                <w:sz w:val="16"/>
                <w:szCs w:val="16"/>
              </w:rPr>
              <w:t xml:space="preserve">Your </w:t>
            </w:r>
            <w:r w:rsidR="005A1B25" w:rsidRPr="00C14E67">
              <w:rPr>
                <w:rFonts w:ascii="Arial" w:hAnsi="Arial" w:cs="Arial"/>
                <w:sz w:val="16"/>
                <w:szCs w:val="16"/>
              </w:rPr>
              <w:t xml:space="preserve">Inspection </w:t>
            </w:r>
            <w:r w:rsidR="00615A90" w:rsidRPr="00C14E67">
              <w:rPr>
                <w:rFonts w:ascii="Arial" w:hAnsi="Arial" w:cs="Arial"/>
                <w:sz w:val="16"/>
                <w:szCs w:val="16"/>
              </w:rPr>
              <w:t xml:space="preserve">Procedure and Checklist </w:t>
            </w:r>
            <w:r w:rsidR="005A1B25" w:rsidRPr="00C14E67">
              <w:rPr>
                <w:rFonts w:ascii="Arial" w:hAnsi="Arial" w:cs="Arial"/>
                <w:sz w:val="16"/>
                <w:szCs w:val="16"/>
              </w:rPr>
              <w:t xml:space="preserve">for </w:t>
            </w:r>
            <w:r w:rsidRPr="00C14E67">
              <w:rPr>
                <w:rFonts w:ascii="Arial" w:hAnsi="Arial" w:cs="Arial"/>
                <w:sz w:val="16"/>
                <w:szCs w:val="16"/>
              </w:rPr>
              <w:t xml:space="preserve">Counterfeit </w:t>
            </w:r>
            <w:r w:rsidR="005A1B25" w:rsidRPr="00C14E67">
              <w:rPr>
                <w:rFonts w:ascii="Arial" w:hAnsi="Arial" w:cs="Arial"/>
                <w:sz w:val="16"/>
                <w:szCs w:val="16"/>
              </w:rPr>
              <w:t>Component or Part Detection</w:t>
            </w:r>
          </w:p>
        </w:tc>
        <w:tc>
          <w:tcPr>
            <w:tcW w:w="1134" w:type="dxa"/>
            <w:vAlign w:val="center"/>
          </w:tcPr>
          <w:p w14:paraId="6FF23AEF" w14:textId="77777777" w:rsidR="005C4906" w:rsidRPr="00C14E67" w:rsidRDefault="005C4906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097" w:type="dxa"/>
            <w:vAlign w:val="center"/>
          </w:tcPr>
          <w:p w14:paraId="3ACBC368" w14:textId="77777777" w:rsidR="005C4906" w:rsidRPr="005735E7" w:rsidRDefault="005C4906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1029" w:type="dxa"/>
            <w:vAlign w:val="center"/>
          </w:tcPr>
          <w:p w14:paraId="36144BDE" w14:textId="77777777" w:rsidR="005C4906" w:rsidRPr="005735E7" w:rsidRDefault="005C4906" w:rsidP="001934F3">
            <w:pPr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</w:tbl>
    <w:p w14:paraId="29D559EA" w14:textId="77777777" w:rsidR="00945FAD" w:rsidRPr="005735E7" w:rsidRDefault="00945FAD" w:rsidP="001934F3">
      <w:pPr>
        <w:contextualSpacing/>
        <w:rPr>
          <w:rFonts w:cs="Arial"/>
          <w:b/>
          <w:bCs/>
        </w:rPr>
      </w:pPr>
    </w:p>
    <w:tbl>
      <w:tblPr>
        <w:tblStyle w:val="TableGrid"/>
        <w:tblpPr w:leftFromText="180" w:rightFromText="180" w:vertAnchor="text" w:horzAnchor="margin" w:tblpY="122"/>
        <w:tblW w:w="0" w:type="auto"/>
        <w:tblLook w:val="04A0" w:firstRow="1" w:lastRow="0" w:firstColumn="1" w:lastColumn="0" w:noHBand="0" w:noVBand="1"/>
      </w:tblPr>
      <w:tblGrid>
        <w:gridCol w:w="3554"/>
        <w:gridCol w:w="3553"/>
        <w:gridCol w:w="3552"/>
      </w:tblGrid>
      <w:tr w:rsidR="005735E7" w:rsidRPr="005735E7" w14:paraId="6C2DBBAF" w14:textId="77777777" w:rsidTr="004D0777">
        <w:tc>
          <w:tcPr>
            <w:tcW w:w="1065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0D369E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</w:rPr>
            </w:pPr>
            <w:r w:rsidRPr="005735E7">
              <w:rPr>
                <w:rFonts w:ascii="Arial" w:hAnsi="Arial" w:cs="Arial"/>
                <w:b/>
              </w:rPr>
              <w:t>I hereby confirm as authorised representative of the referenced company:</w:t>
            </w:r>
          </w:p>
          <w:p w14:paraId="0BF54C6E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</w:rPr>
            </w:pPr>
          </w:p>
          <w:p w14:paraId="5C81C358" w14:textId="2A8DD44C" w:rsidR="00945FAD" w:rsidRPr="005735E7" w:rsidRDefault="00945FAD" w:rsidP="001934F3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5735E7">
              <w:rPr>
                <w:rFonts w:ascii="Arial" w:eastAsia="Times New Roman" w:hAnsi="Arial" w:cs="Arial"/>
                <w:b/>
                <w:sz w:val="20"/>
                <w:szCs w:val="20"/>
              </w:rPr>
              <w:t>All relevant documents as noted on this page has been reviewed and deviation from these described rules indicated clearly</w:t>
            </w:r>
            <w:r w:rsidR="005C33C2">
              <w:rPr>
                <w:rFonts w:ascii="Arial" w:eastAsia="Times New Roman" w:hAnsi="Arial" w:cs="Arial"/>
                <w:b/>
                <w:sz w:val="20"/>
                <w:szCs w:val="20"/>
              </w:rPr>
              <w:t>.</w:t>
            </w:r>
          </w:p>
          <w:p w14:paraId="792FE753" w14:textId="545B8729" w:rsidR="00945FAD" w:rsidRPr="005735E7" w:rsidRDefault="00945FAD" w:rsidP="001934F3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5735E7">
              <w:rPr>
                <w:rFonts w:ascii="Arial" w:eastAsia="Times New Roman" w:hAnsi="Arial" w:cs="Arial"/>
                <w:b/>
                <w:sz w:val="20"/>
                <w:szCs w:val="20"/>
              </w:rPr>
              <w:t>Items waivered or amendments clearly indicated</w:t>
            </w:r>
            <w:r w:rsidR="005C33C2">
              <w:rPr>
                <w:rFonts w:ascii="Arial" w:eastAsia="Times New Roman" w:hAnsi="Arial" w:cs="Arial"/>
                <w:b/>
                <w:sz w:val="20"/>
                <w:szCs w:val="20"/>
              </w:rPr>
              <w:t>.</w:t>
            </w:r>
          </w:p>
          <w:p w14:paraId="3DCA4B9F" w14:textId="5E05DE18" w:rsidR="00945FAD" w:rsidRPr="005735E7" w:rsidRDefault="00945FAD" w:rsidP="001934F3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35E7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Unless otherwise disclosed as described in point 1 and 2 above, agreement to requirements </w:t>
            </w:r>
            <w:r w:rsidR="007F55BC">
              <w:rPr>
                <w:rFonts w:ascii="Arial" w:eastAsia="Times New Roman" w:hAnsi="Arial" w:cs="Arial"/>
                <w:b/>
                <w:sz w:val="20"/>
                <w:szCs w:val="20"/>
              </w:rPr>
              <w:t>is</w:t>
            </w:r>
            <w:r w:rsidRPr="005735E7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herewith accepted.</w:t>
            </w:r>
          </w:p>
          <w:p w14:paraId="14C3DEF7" w14:textId="77777777" w:rsidR="00945FAD" w:rsidRPr="005735E7" w:rsidRDefault="00945FAD" w:rsidP="001934F3">
            <w:pPr>
              <w:contextualSpacing/>
              <w:rPr>
                <w:rFonts w:ascii="Arial" w:hAnsi="Arial" w:cs="Arial"/>
                <w:b/>
              </w:rPr>
            </w:pPr>
          </w:p>
          <w:p w14:paraId="394D7928" w14:textId="77777777" w:rsidR="00945FAD" w:rsidRPr="005735E7" w:rsidRDefault="00945FAD" w:rsidP="001934F3">
            <w:pPr>
              <w:contextualSpacing/>
              <w:rPr>
                <w:rFonts w:ascii="Arial" w:hAnsi="Arial" w:cs="Arial"/>
              </w:rPr>
            </w:pPr>
          </w:p>
        </w:tc>
      </w:tr>
      <w:tr w:rsidR="005735E7" w:rsidRPr="005735E7" w14:paraId="63007AF5" w14:textId="77777777" w:rsidTr="00D15ED2">
        <w:trPr>
          <w:trHeight w:val="428"/>
        </w:trPr>
        <w:tc>
          <w:tcPr>
            <w:tcW w:w="3554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8625B5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</w:rPr>
            </w:pPr>
            <w:r w:rsidRPr="005735E7">
              <w:rPr>
                <w:rFonts w:ascii="Arial" w:hAnsi="Arial" w:cs="Arial"/>
                <w:b/>
              </w:rPr>
              <w:t>Assessment Completed By (Name)</w:t>
            </w:r>
          </w:p>
        </w:tc>
        <w:tc>
          <w:tcPr>
            <w:tcW w:w="3553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261516C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</w:rPr>
            </w:pPr>
            <w:r w:rsidRPr="005735E7"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3552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7D4658" w14:textId="77777777" w:rsidR="00945FAD" w:rsidRPr="005735E7" w:rsidRDefault="00945FAD" w:rsidP="001934F3">
            <w:pPr>
              <w:contextualSpacing/>
              <w:jc w:val="center"/>
              <w:rPr>
                <w:rFonts w:ascii="Arial" w:hAnsi="Arial" w:cs="Arial"/>
                <w:b/>
              </w:rPr>
            </w:pPr>
            <w:r w:rsidRPr="005735E7">
              <w:rPr>
                <w:rFonts w:ascii="Arial" w:hAnsi="Arial" w:cs="Arial"/>
                <w:b/>
              </w:rPr>
              <w:t>Date Completed and Signed</w:t>
            </w:r>
          </w:p>
        </w:tc>
      </w:tr>
      <w:tr w:rsidR="005735E7" w:rsidRPr="005735E7" w14:paraId="7831EB83" w14:textId="77777777" w:rsidTr="004D0777">
        <w:trPr>
          <w:trHeight w:val="703"/>
        </w:trPr>
        <w:tc>
          <w:tcPr>
            <w:tcW w:w="3554" w:type="dxa"/>
          </w:tcPr>
          <w:p w14:paraId="2479E372" w14:textId="77777777" w:rsidR="00945FAD" w:rsidRPr="005735E7" w:rsidRDefault="00945FAD" w:rsidP="001934F3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3553" w:type="dxa"/>
          </w:tcPr>
          <w:p w14:paraId="7317491A" w14:textId="77777777" w:rsidR="00945FAD" w:rsidRPr="005735E7" w:rsidRDefault="00945FAD" w:rsidP="001934F3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3552" w:type="dxa"/>
          </w:tcPr>
          <w:p w14:paraId="5F5C6F97" w14:textId="77777777" w:rsidR="00945FAD" w:rsidRPr="005735E7" w:rsidRDefault="00945FAD" w:rsidP="001934F3">
            <w:pPr>
              <w:contextualSpacing/>
              <w:rPr>
                <w:rFonts w:ascii="Arial" w:hAnsi="Arial" w:cs="Arial"/>
              </w:rPr>
            </w:pPr>
          </w:p>
        </w:tc>
      </w:tr>
    </w:tbl>
    <w:p w14:paraId="2E2503DE" w14:textId="77777777" w:rsidR="00945FAD" w:rsidRPr="005735E7" w:rsidRDefault="00945FAD" w:rsidP="001934F3">
      <w:pPr>
        <w:contextualSpacing/>
        <w:rPr>
          <w:rFonts w:cs="Arial"/>
          <w:b/>
          <w:bCs/>
        </w:rPr>
      </w:pPr>
    </w:p>
    <w:p w14:paraId="6DA44782" w14:textId="77777777" w:rsidR="00181B3D" w:rsidRDefault="00181B3D" w:rsidP="001934F3">
      <w:pPr>
        <w:contextualSpacing/>
        <w:rPr>
          <w:rFonts w:cs="Arial"/>
          <w:bCs/>
          <w:i/>
          <w:u w:val="single"/>
        </w:rPr>
      </w:pPr>
    </w:p>
    <w:p w14:paraId="1A3400C8" w14:textId="1CAE8154" w:rsidR="00945FAD" w:rsidRPr="005735E7" w:rsidRDefault="00945FAD" w:rsidP="001934F3">
      <w:pPr>
        <w:contextualSpacing/>
        <w:rPr>
          <w:rFonts w:cs="Arial"/>
          <w:bCs/>
          <w:i/>
        </w:rPr>
      </w:pPr>
      <w:r w:rsidRPr="005735E7">
        <w:rPr>
          <w:rFonts w:cs="Arial"/>
          <w:bCs/>
          <w:i/>
          <w:u w:val="single"/>
        </w:rPr>
        <w:t>Important Note</w:t>
      </w:r>
      <w:r w:rsidRPr="005735E7">
        <w:rPr>
          <w:rFonts w:cs="Arial"/>
          <w:bCs/>
          <w:i/>
        </w:rPr>
        <w:t>:</w:t>
      </w:r>
    </w:p>
    <w:p w14:paraId="580EAFE1" w14:textId="77777777" w:rsidR="00945FAD" w:rsidRPr="005735E7" w:rsidRDefault="00945FAD" w:rsidP="001934F3">
      <w:pPr>
        <w:contextualSpacing/>
        <w:rPr>
          <w:rFonts w:cs="Arial"/>
          <w:bCs/>
          <w:i/>
        </w:rPr>
      </w:pPr>
    </w:p>
    <w:p w14:paraId="467E1F8F" w14:textId="2DD051DC" w:rsidR="00945FAD" w:rsidRPr="005735E7" w:rsidRDefault="00945FAD" w:rsidP="001934F3">
      <w:pPr>
        <w:contextualSpacing/>
        <w:rPr>
          <w:rFonts w:cs="Arial"/>
          <w:bCs/>
          <w:i/>
        </w:rPr>
      </w:pPr>
      <w:r w:rsidRPr="005735E7">
        <w:rPr>
          <w:rFonts w:cs="Arial"/>
          <w:bCs/>
          <w:i/>
        </w:rPr>
        <w:t xml:space="preserve">Hereafter please be informed that on acceptance of Purchase Orders from AAT Composites, that you agree to comply </w:t>
      </w:r>
      <w:r w:rsidR="007F55BC">
        <w:rPr>
          <w:rFonts w:cs="Arial"/>
          <w:bCs/>
          <w:i/>
        </w:rPr>
        <w:t>with</w:t>
      </w:r>
      <w:r w:rsidRPr="005735E7">
        <w:rPr>
          <w:rFonts w:cs="Arial"/>
          <w:bCs/>
          <w:i/>
        </w:rPr>
        <w:t xml:space="preserve"> these stipulated requirements as documented between the two parties.</w:t>
      </w:r>
    </w:p>
    <w:sectPr w:rsidR="00945FAD" w:rsidRPr="005735E7" w:rsidSect="00E71656">
      <w:headerReference w:type="default" r:id="rId9"/>
      <w:footerReference w:type="default" r:id="rId10"/>
      <w:pgSz w:w="11906" w:h="16838" w:code="9"/>
      <w:pgMar w:top="567" w:right="567" w:bottom="454" w:left="680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6CB56" w14:textId="77777777" w:rsidR="00ED3CDD" w:rsidRDefault="00ED3CDD" w:rsidP="00F62C43">
      <w:r>
        <w:separator/>
      </w:r>
    </w:p>
  </w:endnote>
  <w:endnote w:type="continuationSeparator" w:id="0">
    <w:p w14:paraId="0A1F7A83" w14:textId="77777777" w:rsidR="00ED3CDD" w:rsidRDefault="00ED3CDD" w:rsidP="00F62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09"/>
      <w:gridCol w:w="3510"/>
      <w:gridCol w:w="3540"/>
    </w:tblGrid>
    <w:tr w:rsidR="00F15FF5" w:rsidRPr="00F62C43" w14:paraId="43106E7F" w14:textId="77777777" w:rsidTr="00F62C43">
      <w:tc>
        <w:tcPr>
          <w:tcW w:w="3776" w:type="dxa"/>
        </w:tcPr>
        <w:p w14:paraId="367D50DC" w14:textId="6B7CC8DC" w:rsidR="00F15FF5" w:rsidRDefault="00F15FF5" w:rsidP="00F62C43">
          <w:pPr>
            <w:pStyle w:val="Footer"/>
            <w:rPr>
              <w:rFonts w:ascii="Arial" w:hAnsi="Arial" w:cs="Arial"/>
              <w:sz w:val="16"/>
              <w:szCs w:val="16"/>
            </w:rPr>
          </w:pPr>
          <w:r w:rsidRPr="00394E17">
            <w:rPr>
              <w:rFonts w:ascii="Arial" w:hAnsi="Arial" w:cs="Arial"/>
              <w:sz w:val="16"/>
              <w:szCs w:val="16"/>
            </w:rPr>
            <w:t>BF CP07.</w:t>
          </w:r>
          <w:r w:rsidRPr="00AF4BBD">
            <w:rPr>
              <w:rFonts w:ascii="Arial" w:hAnsi="Arial" w:cs="Arial"/>
              <w:sz w:val="16"/>
              <w:szCs w:val="16"/>
            </w:rPr>
            <w:t>01_00</w:t>
          </w:r>
          <w:r w:rsidR="00931AD2">
            <w:rPr>
              <w:rFonts w:ascii="Arial" w:hAnsi="Arial" w:cs="Arial"/>
              <w:sz w:val="16"/>
              <w:szCs w:val="16"/>
            </w:rPr>
            <w:t>8</w:t>
          </w:r>
          <w:r w:rsidRPr="00AF4BBD">
            <w:rPr>
              <w:rFonts w:ascii="Arial" w:hAnsi="Arial" w:cs="Arial"/>
              <w:sz w:val="16"/>
              <w:szCs w:val="16"/>
            </w:rPr>
            <w:t>/</w:t>
          </w:r>
          <w:r w:rsidR="00D62B0A">
            <w:rPr>
              <w:rFonts w:ascii="Arial" w:hAnsi="Arial" w:cs="Arial"/>
              <w:sz w:val="16"/>
              <w:szCs w:val="16"/>
            </w:rPr>
            <w:t>250820</w:t>
          </w:r>
        </w:p>
        <w:p w14:paraId="1B3DE2F4" w14:textId="5843A79A" w:rsidR="00F15FF5" w:rsidRPr="00F62C43" w:rsidRDefault="00F15FF5" w:rsidP="00F62C43">
          <w:pPr>
            <w:pStyle w:val="Footer"/>
            <w:rPr>
              <w:rFonts w:ascii="Arial" w:hAnsi="Arial" w:cs="Arial"/>
              <w:i/>
              <w:sz w:val="16"/>
              <w:szCs w:val="16"/>
            </w:rPr>
          </w:pPr>
          <w:r w:rsidRPr="00F62C43">
            <w:rPr>
              <w:rFonts w:ascii="Arial" w:hAnsi="Arial" w:cs="Arial"/>
              <w:i/>
              <w:color w:val="808080" w:themeColor="background1" w:themeShade="80"/>
              <w:sz w:val="16"/>
              <w:szCs w:val="16"/>
            </w:rPr>
            <w:t xml:space="preserve">* Ref. </w:t>
          </w:r>
          <w:r>
            <w:rPr>
              <w:rFonts w:ascii="Arial" w:hAnsi="Arial" w:cs="Arial"/>
              <w:i/>
              <w:color w:val="808080" w:themeColor="background1" w:themeShade="80"/>
              <w:sz w:val="16"/>
              <w:szCs w:val="16"/>
            </w:rPr>
            <w:t>BP CP07.03</w:t>
          </w:r>
        </w:p>
      </w:tc>
      <w:tc>
        <w:tcPr>
          <w:tcW w:w="3776" w:type="dxa"/>
        </w:tcPr>
        <w:p w14:paraId="30386A68" w14:textId="350778A7" w:rsidR="00F15FF5" w:rsidRPr="00F62C43" w:rsidRDefault="00F15FF5" w:rsidP="00F62C43">
          <w:pPr>
            <w:pStyle w:val="Footer"/>
            <w:jc w:val="center"/>
            <w:rPr>
              <w:rFonts w:ascii="Arial" w:hAnsi="Arial" w:cs="Arial"/>
              <w:sz w:val="16"/>
              <w:szCs w:val="16"/>
            </w:rPr>
          </w:pPr>
          <w:r w:rsidRPr="00F62C43">
            <w:rPr>
              <w:rFonts w:ascii="Arial" w:hAnsi="Arial" w:cs="Arial"/>
              <w:sz w:val="16"/>
              <w:szCs w:val="16"/>
            </w:rPr>
            <w:t xml:space="preserve">Page </w:t>
          </w:r>
          <w:r w:rsidRPr="00F62C43">
            <w:rPr>
              <w:rFonts w:cs="Arial"/>
              <w:bCs/>
              <w:sz w:val="16"/>
              <w:szCs w:val="16"/>
            </w:rPr>
            <w:fldChar w:fldCharType="begin"/>
          </w:r>
          <w:r w:rsidRPr="00F62C43">
            <w:rPr>
              <w:rFonts w:ascii="Arial" w:hAnsi="Arial" w:cs="Arial"/>
              <w:bCs/>
              <w:sz w:val="16"/>
              <w:szCs w:val="16"/>
            </w:rPr>
            <w:instrText xml:space="preserve"> PAGE  \* Arabic  \* MERGEFORMAT </w:instrText>
          </w:r>
          <w:r w:rsidRPr="00F62C43">
            <w:rPr>
              <w:rFonts w:cs="Arial"/>
              <w:bCs/>
              <w:sz w:val="16"/>
              <w:szCs w:val="16"/>
            </w:rPr>
            <w:fldChar w:fldCharType="separate"/>
          </w:r>
          <w:r w:rsidRPr="00F62C43"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F62C43">
            <w:rPr>
              <w:rFonts w:cs="Arial"/>
              <w:bCs/>
              <w:sz w:val="16"/>
              <w:szCs w:val="16"/>
            </w:rPr>
            <w:fldChar w:fldCharType="end"/>
          </w:r>
          <w:r w:rsidRPr="00F62C43">
            <w:rPr>
              <w:rFonts w:ascii="Arial" w:hAnsi="Arial" w:cs="Arial"/>
              <w:sz w:val="16"/>
              <w:szCs w:val="16"/>
            </w:rPr>
            <w:t xml:space="preserve"> of </w:t>
          </w:r>
          <w:r w:rsidRPr="00F62C43">
            <w:rPr>
              <w:rFonts w:cs="Arial"/>
              <w:bCs/>
              <w:sz w:val="16"/>
              <w:szCs w:val="16"/>
            </w:rPr>
            <w:fldChar w:fldCharType="begin"/>
          </w:r>
          <w:r w:rsidRPr="00F62C43">
            <w:rPr>
              <w:rFonts w:ascii="Arial" w:hAnsi="Arial" w:cs="Arial"/>
              <w:bCs/>
              <w:sz w:val="16"/>
              <w:szCs w:val="16"/>
            </w:rPr>
            <w:instrText xml:space="preserve"> NUMPAGES  \* Arabic  \* MERGEFORMAT </w:instrText>
          </w:r>
          <w:r w:rsidRPr="00F62C43">
            <w:rPr>
              <w:rFonts w:cs="Arial"/>
              <w:bCs/>
              <w:sz w:val="16"/>
              <w:szCs w:val="16"/>
            </w:rPr>
            <w:fldChar w:fldCharType="separate"/>
          </w:r>
          <w:r w:rsidRPr="00F62C43">
            <w:rPr>
              <w:rFonts w:ascii="Arial" w:hAnsi="Arial" w:cs="Arial"/>
              <w:bCs/>
              <w:noProof/>
              <w:sz w:val="16"/>
              <w:szCs w:val="16"/>
            </w:rPr>
            <w:t>2</w:t>
          </w:r>
          <w:r w:rsidRPr="00F62C43">
            <w:rPr>
              <w:rFonts w:cs="Arial"/>
              <w:bCs/>
              <w:sz w:val="16"/>
              <w:szCs w:val="16"/>
            </w:rPr>
            <w:fldChar w:fldCharType="end"/>
          </w:r>
        </w:p>
      </w:tc>
      <w:tc>
        <w:tcPr>
          <w:tcW w:w="3776" w:type="dxa"/>
        </w:tcPr>
        <w:p w14:paraId="7F56E15B" w14:textId="455B820C" w:rsidR="00F15FF5" w:rsidRPr="00F62C43" w:rsidRDefault="00F15FF5" w:rsidP="00F62C43">
          <w:pPr>
            <w:pStyle w:val="Footer"/>
            <w:jc w:val="right"/>
            <w:rPr>
              <w:rFonts w:ascii="Arial" w:hAnsi="Arial" w:cs="Arial"/>
              <w:sz w:val="16"/>
              <w:szCs w:val="16"/>
            </w:rPr>
          </w:pPr>
          <w:r w:rsidRPr="00F62C43">
            <w:rPr>
              <w:rFonts w:ascii="Arial" w:hAnsi="Arial" w:cs="Arial"/>
              <w:sz w:val="16"/>
              <w:szCs w:val="16"/>
            </w:rPr>
            <w:t>Controlled Copy on Company Intranet</w:t>
          </w:r>
        </w:p>
      </w:tc>
    </w:tr>
  </w:tbl>
  <w:p w14:paraId="32CFD81B" w14:textId="77777777" w:rsidR="00F15FF5" w:rsidRPr="00F62C43" w:rsidRDefault="00F15FF5">
    <w:pPr>
      <w:pStyle w:val="Foo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18E81" w14:textId="77777777" w:rsidR="00ED3CDD" w:rsidRDefault="00ED3CDD" w:rsidP="00F62C43">
      <w:r>
        <w:separator/>
      </w:r>
    </w:p>
  </w:footnote>
  <w:footnote w:type="continuationSeparator" w:id="0">
    <w:p w14:paraId="69F16CD7" w14:textId="77777777" w:rsidR="00ED3CDD" w:rsidRDefault="00ED3CDD" w:rsidP="00F62C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12A21" w14:textId="67F22F91" w:rsidR="00F15FF5" w:rsidRPr="007C5208" w:rsidRDefault="00F15FF5" w:rsidP="00E71656">
    <w:pPr>
      <w:rPr>
        <w:b/>
        <w:sz w:val="32"/>
        <w:szCs w:val="32"/>
      </w:rPr>
    </w:pPr>
    <w:r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960F483" wp14:editId="705D8225">
          <wp:simplePos x="0" y="0"/>
          <wp:positionH relativeFrom="margin">
            <wp:posOffset>4272915</wp:posOffset>
          </wp:positionH>
          <wp:positionV relativeFrom="paragraph">
            <wp:posOffset>-191135</wp:posOffset>
          </wp:positionV>
          <wp:extent cx="2486660" cy="487045"/>
          <wp:effectExtent l="0" t="0" r="889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F MP02.09 AAT Logo_Black Rev. 0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6660" cy="487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32"/>
        <w:szCs w:val="32"/>
      </w:rPr>
      <w:t>Supplier Quality Assessment</w:t>
    </w:r>
    <w:r w:rsidRPr="00E71656">
      <w:rPr>
        <w:b/>
        <w:noProof/>
        <w:sz w:val="24"/>
        <w:szCs w:val="24"/>
      </w:rPr>
      <w:t xml:space="preserve"> </w:t>
    </w:r>
  </w:p>
  <w:p w14:paraId="46CA2402" w14:textId="0A5901E2" w:rsidR="00F15FF5" w:rsidRDefault="00F15FF5" w:rsidP="00E71656">
    <w:pPr>
      <w:rPr>
        <w:b/>
        <w:sz w:val="24"/>
        <w:szCs w:val="24"/>
      </w:rPr>
    </w:pPr>
    <w:r w:rsidRPr="009F3112">
      <w:rPr>
        <w:b/>
        <w:sz w:val="24"/>
        <w:szCs w:val="24"/>
      </w:rPr>
      <w:t>BF CP07.01</w:t>
    </w:r>
  </w:p>
  <w:p w14:paraId="4F601CDC" w14:textId="77777777" w:rsidR="00F15FF5" w:rsidRDefault="00F15F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61173"/>
    <w:multiLevelType w:val="hybridMultilevel"/>
    <w:tmpl w:val="7C50894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1399"/>
    <w:multiLevelType w:val="hybridMultilevel"/>
    <w:tmpl w:val="D2E8BBD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A3CA9"/>
    <w:multiLevelType w:val="hybridMultilevel"/>
    <w:tmpl w:val="5EAE8C6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431FAC"/>
    <w:multiLevelType w:val="hybridMultilevel"/>
    <w:tmpl w:val="4D46CC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84413"/>
    <w:multiLevelType w:val="hybridMultilevel"/>
    <w:tmpl w:val="A53EDE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D08E0"/>
    <w:multiLevelType w:val="hybridMultilevel"/>
    <w:tmpl w:val="7C50894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76E3A"/>
    <w:multiLevelType w:val="hybridMultilevel"/>
    <w:tmpl w:val="BC64B7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16694"/>
    <w:multiLevelType w:val="hybridMultilevel"/>
    <w:tmpl w:val="03C87F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7175A"/>
    <w:multiLevelType w:val="hybridMultilevel"/>
    <w:tmpl w:val="2A405C2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0329BF"/>
    <w:multiLevelType w:val="hybridMultilevel"/>
    <w:tmpl w:val="65063400"/>
    <w:lvl w:ilvl="0" w:tplc="1C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8C1EBB"/>
    <w:multiLevelType w:val="hybridMultilevel"/>
    <w:tmpl w:val="30C0BD06"/>
    <w:lvl w:ilvl="0" w:tplc="8EC0CFE6">
      <w:start w:val="4"/>
      <w:numFmt w:val="decimal"/>
      <w:lvlText w:val="%1.1"/>
      <w:lvlJc w:val="left"/>
      <w:pPr>
        <w:ind w:left="85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77" w:hanging="360"/>
      </w:pPr>
    </w:lvl>
    <w:lvl w:ilvl="2" w:tplc="1C09001B" w:tentative="1">
      <w:start w:val="1"/>
      <w:numFmt w:val="lowerRoman"/>
      <w:lvlText w:val="%3."/>
      <w:lvlJc w:val="right"/>
      <w:pPr>
        <w:ind w:left="2297" w:hanging="180"/>
      </w:pPr>
    </w:lvl>
    <w:lvl w:ilvl="3" w:tplc="1C09000F" w:tentative="1">
      <w:start w:val="1"/>
      <w:numFmt w:val="decimal"/>
      <w:lvlText w:val="%4."/>
      <w:lvlJc w:val="left"/>
      <w:pPr>
        <w:ind w:left="3017" w:hanging="360"/>
      </w:pPr>
    </w:lvl>
    <w:lvl w:ilvl="4" w:tplc="1C090019" w:tentative="1">
      <w:start w:val="1"/>
      <w:numFmt w:val="lowerLetter"/>
      <w:lvlText w:val="%5."/>
      <w:lvlJc w:val="left"/>
      <w:pPr>
        <w:ind w:left="3737" w:hanging="360"/>
      </w:pPr>
    </w:lvl>
    <w:lvl w:ilvl="5" w:tplc="1C09001B" w:tentative="1">
      <w:start w:val="1"/>
      <w:numFmt w:val="lowerRoman"/>
      <w:lvlText w:val="%6."/>
      <w:lvlJc w:val="right"/>
      <w:pPr>
        <w:ind w:left="4457" w:hanging="180"/>
      </w:pPr>
    </w:lvl>
    <w:lvl w:ilvl="6" w:tplc="1C09000F" w:tentative="1">
      <w:start w:val="1"/>
      <w:numFmt w:val="decimal"/>
      <w:lvlText w:val="%7."/>
      <w:lvlJc w:val="left"/>
      <w:pPr>
        <w:ind w:left="5177" w:hanging="360"/>
      </w:pPr>
    </w:lvl>
    <w:lvl w:ilvl="7" w:tplc="1C090019" w:tentative="1">
      <w:start w:val="1"/>
      <w:numFmt w:val="lowerLetter"/>
      <w:lvlText w:val="%8."/>
      <w:lvlJc w:val="left"/>
      <w:pPr>
        <w:ind w:left="5897" w:hanging="360"/>
      </w:pPr>
    </w:lvl>
    <w:lvl w:ilvl="8" w:tplc="1C09001B" w:tentative="1">
      <w:start w:val="1"/>
      <w:numFmt w:val="lowerRoman"/>
      <w:lvlText w:val="%9."/>
      <w:lvlJc w:val="right"/>
      <w:pPr>
        <w:ind w:left="6617" w:hanging="180"/>
      </w:pPr>
    </w:lvl>
  </w:abstractNum>
  <w:abstractNum w:abstractNumId="11" w15:restartNumberingAfterBreak="0">
    <w:nsid w:val="262C1179"/>
    <w:multiLevelType w:val="multilevel"/>
    <w:tmpl w:val="24261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1263B8"/>
    <w:multiLevelType w:val="hybridMultilevel"/>
    <w:tmpl w:val="02A841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F456E4"/>
    <w:multiLevelType w:val="hybridMultilevel"/>
    <w:tmpl w:val="EC5C4B9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42270B"/>
    <w:multiLevelType w:val="multilevel"/>
    <w:tmpl w:val="0876F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6B7778"/>
    <w:multiLevelType w:val="hybridMultilevel"/>
    <w:tmpl w:val="6EE25FA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3F40F7"/>
    <w:multiLevelType w:val="hybridMultilevel"/>
    <w:tmpl w:val="EC6C7A9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A01035"/>
    <w:multiLevelType w:val="hybridMultilevel"/>
    <w:tmpl w:val="833AAD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53E60"/>
    <w:multiLevelType w:val="hybridMultilevel"/>
    <w:tmpl w:val="4350B9FE"/>
    <w:lvl w:ilvl="0" w:tplc="D90C4FC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A24B7"/>
    <w:multiLevelType w:val="hybridMultilevel"/>
    <w:tmpl w:val="C83ADFDE"/>
    <w:lvl w:ilvl="0" w:tplc="1C090015">
      <w:start w:val="1"/>
      <w:numFmt w:val="upperLetter"/>
      <w:pStyle w:val="heading1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-5866" w:hanging="360"/>
      </w:pPr>
    </w:lvl>
    <w:lvl w:ilvl="2" w:tplc="1C09001B">
      <w:start w:val="1"/>
      <w:numFmt w:val="lowerRoman"/>
      <w:lvlText w:val="%3."/>
      <w:lvlJc w:val="right"/>
      <w:pPr>
        <w:ind w:left="-5146" w:hanging="180"/>
      </w:pPr>
    </w:lvl>
    <w:lvl w:ilvl="3" w:tplc="1C09000F">
      <w:start w:val="1"/>
      <w:numFmt w:val="decimal"/>
      <w:lvlText w:val="%4."/>
      <w:lvlJc w:val="left"/>
      <w:pPr>
        <w:ind w:left="-4426" w:hanging="360"/>
      </w:pPr>
    </w:lvl>
    <w:lvl w:ilvl="4" w:tplc="1C090019">
      <w:start w:val="1"/>
      <w:numFmt w:val="lowerLetter"/>
      <w:lvlText w:val="%5."/>
      <w:lvlJc w:val="left"/>
      <w:pPr>
        <w:ind w:left="-3706" w:hanging="360"/>
      </w:pPr>
    </w:lvl>
    <w:lvl w:ilvl="5" w:tplc="1C09001B">
      <w:start w:val="1"/>
      <w:numFmt w:val="lowerRoman"/>
      <w:lvlText w:val="%6."/>
      <w:lvlJc w:val="right"/>
      <w:pPr>
        <w:ind w:left="-2986" w:hanging="180"/>
      </w:pPr>
    </w:lvl>
    <w:lvl w:ilvl="6" w:tplc="1C09000F">
      <w:start w:val="1"/>
      <w:numFmt w:val="decimal"/>
      <w:lvlText w:val="%7."/>
      <w:lvlJc w:val="left"/>
      <w:pPr>
        <w:ind w:left="-2266" w:hanging="360"/>
      </w:pPr>
    </w:lvl>
    <w:lvl w:ilvl="7" w:tplc="1C090019">
      <w:start w:val="1"/>
      <w:numFmt w:val="lowerLetter"/>
      <w:lvlText w:val="%8."/>
      <w:lvlJc w:val="left"/>
      <w:pPr>
        <w:ind w:left="-1546" w:hanging="360"/>
      </w:pPr>
    </w:lvl>
    <w:lvl w:ilvl="8" w:tplc="1C09001B">
      <w:start w:val="1"/>
      <w:numFmt w:val="lowerRoman"/>
      <w:lvlText w:val="%9."/>
      <w:lvlJc w:val="right"/>
      <w:pPr>
        <w:ind w:left="-826" w:hanging="180"/>
      </w:pPr>
    </w:lvl>
  </w:abstractNum>
  <w:abstractNum w:abstractNumId="20" w15:restartNumberingAfterBreak="0">
    <w:nsid w:val="380A0B2D"/>
    <w:multiLevelType w:val="hybridMultilevel"/>
    <w:tmpl w:val="5F4690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FE3019"/>
    <w:multiLevelType w:val="multilevel"/>
    <w:tmpl w:val="E9725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6D7847"/>
    <w:multiLevelType w:val="hybridMultilevel"/>
    <w:tmpl w:val="FEBC12F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9E07B4"/>
    <w:multiLevelType w:val="hybridMultilevel"/>
    <w:tmpl w:val="7630852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24A6292"/>
    <w:multiLevelType w:val="hybridMultilevel"/>
    <w:tmpl w:val="41E2E64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1059F9"/>
    <w:multiLevelType w:val="hybridMultilevel"/>
    <w:tmpl w:val="D2E8BBD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C4179"/>
    <w:multiLevelType w:val="hybridMultilevel"/>
    <w:tmpl w:val="321817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8C62B7"/>
    <w:multiLevelType w:val="hybridMultilevel"/>
    <w:tmpl w:val="A4ACC98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B8456B"/>
    <w:multiLevelType w:val="hybridMultilevel"/>
    <w:tmpl w:val="AF96A1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8A2347"/>
    <w:multiLevelType w:val="multilevel"/>
    <w:tmpl w:val="180E3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90968C9"/>
    <w:multiLevelType w:val="hybridMultilevel"/>
    <w:tmpl w:val="278EC0D2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985F60"/>
    <w:multiLevelType w:val="hybridMultilevel"/>
    <w:tmpl w:val="7E12DFE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1221DC9"/>
    <w:multiLevelType w:val="hybridMultilevel"/>
    <w:tmpl w:val="7C50894C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674290"/>
    <w:multiLevelType w:val="hybridMultilevel"/>
    <w:tmpl w:val="E38055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A767E"/>
    <w:multiLevelType w:val="hybridMultilevel"/>
    <w:tmpl w:val="153E34D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5D0D75"/>
    <w:multiLevelType w:val="hybridMultilevel"/>
    <w:tmpl w:val="F2289C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A753C9"/>
    <w:multiLevelType w:val="multilevel"/>
    <w:tmpl w:val="39061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35A129B"/>
    <w:multiLevelType w:val="multilevel"/>
    <w:tmpl w:val="CBA29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89D7EFB"/>
    <w:multiLevelType w:val="hybridMultilevel"/>
    <w:tmpl w:val="13C8447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A100FEB"/>
    <w:multiLevelType w:val="hybridMultilevel"/>
    <w:tmpl w:val="24C01CCC"/>
    <w:lvl w:ilvl="0" w:tplc="97BC9964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19"/>
  </w:num>
  <w:num w:numId="2">
    <w:abstractNumId w:val="19"/>
  </w:num>
  <w:num w:numId="3">
    <w:abstractNumId w:val="18"/>
  </w:num>
  <w:num w:numId="4">
    <w:abstractNumId w:val="12"/>
  </w:num>
  <w:num w:numId="5">
    <w:abstractNumId w:val="27"/>
  </w:num>
  <w:num w:numId="6">
    <w:abstractNumId w:val="16"/>
  </w:num>
  <w:num w:numId="7">
    <w:abstractNumId w:val="24"/>
  </w:num>
  <w:num w:numId="8">
    <w:abstractNumId w:val="13"/>
  </w:num>
  <w:num w:numId="9">
    <w:abstractNumId w:val="38"/>
  </w:num>
  <w:num w:numId="10">
    <w:abstractNumId w:val="33"/>
  </w:num>
  <w:num w:numId="11">
    <w:abstractNumId w:val="35"/>
  </w:num>
  <w:num w:numId="12">
    <w:abstractNumId w:val="20"/>
  </w:num>
  <w:num w:numId="13">
    <w:abstractNumId w:val="17"/>
  </w:num>
  <w:num w:numId="14">
    <w:abstractNumId w:val="34"/>
  </w:num>
  <w:num w:numId="15">
    <w:abstractNumId w:val="8"/>
  </w:num>
  <w:num w:numId="16">
    <w:abstractNumId w:val="7"/>
  </w:num>
  <w:num w:numId="17">
    <w:abstractNumId w:val="4"/>
  </w:num>
  <w:num w:numId="18">
    <w:abstractNumId w:val="26"/>
  </w:num>
  <w:num w:numId="19">
    <w:abstractNumId w:val="15"/>
  </w:num>
  <w:num w:numId="20">
    <w:abstractNumId w:val="31"/>
  </w:num>
  <w:num w:numId="21">
    <w:abstractNumId w:val="30"/>
  </w:num>
  <w:num w:numId="22">
    <w:abstractNumId w:val="15"/>
  </w:num>
  <w:num w:numId="23">
    <w:abstractNumId w:val="5"/>
  </w:num>
  <w:num w:numId="24">
    <w:abstractNumId w:val="2"/>
  </w:num>
  <w:num w:numId="25">
    <w:abstractNumId w:val="23"/>
  </w:num>
  <w:num w:numId="26">
    <w:abstractNumId w:val="25"/>
  </w:num>
  <w:num w:numId="27">
    <w:abstractNumId w:val="22"/>
  </w:num>
  <w:num w:numId="28">
    <w:abstractNumId w:val="0"/>
  </w:num>
  <w:num w:numId="29">
    <w:abstractNumId w:val="32"/>
  </w:num>
  <w:num w:numId="30">
    <w:abstractNumId w:val="1"/>
  </w:num>
  <w:num w:numId="31">
    <w:abstractNumId w:val="3"/>
  </w:num>
  <w:num w:numId="32">
    <w:abstractNumId w:val="6"/>
  </w:num>
  <w:num w:numId="33">
    <w:abstractNumId w:val="14"/>
  </w:num>
  <w:num w:numId="34">
    <w:abstractNumId w:val="29"/>
  </w:num>
  <w:num w:numId="35">
    <w:abstractNumId w:val="11"/>
  </w:num>
  <w:num w:numId="36">
    <w:abstractNumId w:val="21"/>
  </w:num>
  <w:num w:numId="37">
    <w:abstractNumId w:val="37"/>
  </w:num>
  <w:num w:numId="38">
    <w:abstractNumId w:val="36"/>
  </w:num>
  <w:num w:numId="39">
    <w:abstractNumId w:val="10"/>
  </w:num>
  <w:num w:numId="40">
    <w:abstractNumId w:val="39"/>
  </w:num>
  <w:num w:numId="41">
    <w:abstractNumId w:val="9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I1MzI2sDC0MDNU0lEKTi0uzszPAykwqwUAeMZHXiwAAAA="/>
  </w:docVars>
  <w:rsids>
    <w:rsidRoot w:val="00A97132"/>
    <w:rsid w:val="000005D0"/>
    <w:rsid w:val="0001508C"/>
    <w:rsid w:val="000226C6"/>
    <w:rsid w:val="00044113"/>
    <w:rsid w:val="00045FC6"/>
    <w:rsid w:val="000474F1"/>
    <w:rsid w:val="00055B7B"/>
    <w:rsid w:val="000614F4"/>
    <w:rsid w:val="00070C5A"/>
    <w:rsid w:val="00075AB9"/>
    <w:rsid w:val="0008420C"/>
    <w:rsid w:val="0009705D"/>
    <w:rsid w:val="000B18FA"/>
    <w:rsid w:val="000B61A0"/>
    <w:rsid w:val="000B725A"/>
    <w:rsid w:val="000C6F76"/>
    <w:rsid w:val="000D205C"/>
    <w:rsid w:val="000D33DD"/>
    <w:rsid w:val="000D60DD"/>
    <w:rsid w:val="000D6DB9"/>
    <w:rsid w:val="000E0868"/>
    <w:rsid w:val="000E0CD6"/>
    <w:rsid w:val="000E1A32"/>
    <w:rsid w:val="000F69D6"/>
    <w:rsid w:val="00100346"/>
    <w:rsid w:val="00102A96"/>
    <w:rsid w:val="00104A54"/>
    <w:rsid w:val="001050CA"/>
    <w:rsid w:val="00105385"/>
    <w:rsid w:val="0010591D"/>
    <w:rsid w:val="001065C3"/>
    <w:rsid w:val="00113021"/>
    <w:rsid w:val="00127895"/>
    <w:rsid w:val="00136817"/>
    <w:rsid w:val="00140CCB"/>
    <w:rsid w:val="0014159C"/>
    <w:rsid w:val="00141DB9"/>
    <w:rsid w:val="001431A9"/>
    <w:rsid w:val="00144790"/>
    <w:rsid w:val="001650ED"/>
    <w:rsid w:val="00165D70"/>
    <w:rsid w:val="00173B2F"/>
    <w:rsid w:val="00180BF6"/>
    <w:rsid w:val="00181B3D"/>
    <w:rsid w:val="001908A5"/>
    <w:rsid w:val="001934F3"/>
    <w:rsid w:val="001A0A37"/>
    <w:rsid w:val="001A0D88"/>
    <w:rsid w:val="001A769B"/>
    <w:rsid w:val="001B62A9"/>
    <w:rsid w:val="001C17ED"/>
    <w:rsid w:val="001D1331"/>
    <w:rsid w:val="001D5F4A"/>
    <w:rsid w:val="001D64EB"/>
    <w:rsid w:val="001E324C"/>
    <w:rsid w:val="001E3307"/>
    <w:rsid w:val="001E3465"/>
    <w:rsid w:val="001E6B05"/>
    <w:rsid w:val="001F39AC"/>
    <w:rsid w:val="00207632"/>
    <w:rsid w:val="00216060"/>
    <w:rsid w:val="00227FB4"/>
    <w:rsid w:val="002379D0"/>
    <w:rsid w:val="00243152"/>
    <w:rsid w:val="00255C64"/>
    <w:rsid w:val="0026042C"/>
    <w:rsid w:val="00261E78"/>
    <w:rsid w:val="002665DE"/>
    <w:rsid w:val="00277F39"/>
    <w:rsid w:val="0028757A"/>
    <w:rsid w:val="00292EAD"/>
    <w:rsid w:val="002E3D3B"/>
    <w:rsid w:val="002F00CB"/>
    <w:rsid w:val="002F33A7"/>
    <w:rsid w:val="00300423"/>
    <w:rsid w:val="00316A38"/>
    <w:rsid w:val="00323DDD"/>
    <w:rsid w:val="003329D4"/>
    <w:rsid w:val="00332AAC"/>
    <w:rsid w:val="00350E2D"/>
    <w:rsid w:val="0035623D"/>
    <w:rsid w:val="00356A0C"/>
    <w:rsid w:val="00356A5B"/>
    <w:rsid w:val="003744D1"/>
    <w:rsid w:val="00374F0A"/>
    <w:rsid w:val="003771C3"/>
    <w:rsid w:val="00380901"/>
    <w:rsid w:val="0038767B"/>
    <w:rsid w:val="00394E17"/>
    <w:rsid w:val="003A4EE0"/>
    <w:rsid w:val="003B24D0"/>
    <w:rsid w:val="003B59CB"/>
    <w:rsid w:val="003D1DF6"/>
    <w:rsid w:val="003D6A19"/>
    <w:rsid w:val="003E3B1A"/>
    <w:rsid w:val="003E53E3"/>
    <w:rsid w:val="003E7878"/>
    <w:rsid w:val="003F0051"/>
    <w:rsid w:val="003F1C88"/>
    <w:rsid w:val="003F20AB"/>
    <w:rsid w:val="003F7F20"/>
    <w:rsid w:val="004063F0"/>
    <w:rsid w:val="00411FB5"/>
    <w:rsid w:val="00420EC7"/>
    <w:rsid w:val="00440C49"/>
    <w:rsid w:val="00451DD3"/>
    <w:rsid w:val="00455B1A"/>
    <w:rsid w:val="0046585C"/>
    <w:rsid w:val="0047152A"/>
    <w:rsid w:val="00471ACC"/>
    <w:rsid w:val="00494F03"/>
    <w:rsid w:val="004979D5"/>
    <w:rsid w:val="004A67CC"/>
    <w:rsid w:val="004A6CAF"/>
    <w:rsid w:val="004B2C92"/>
    <w:rsid w:val="004B4820"/>
    <w:rsid w:val="004C3D1D"/>
    <w:rsid w:val="004D0777"/>
    <w:rsid w:val="0050001C"/>
    <w:rsid w:val="005014B5"/>
    <w:rsid w:val="005142FD"/>
    <w:rsid w:val="005426D0"/>
    <w:rsid w:val="0054524F"/>
    <w:rsid w:val="0055026F"/>
    <w:rsid w:val="00552224"/>
    <w:rsid w:val="005700FA"/>
    <w:rsid w:val="005735E7"/>
    <w:rsid w:val="0057480D"/>
    <w:rsid w:val="00581396"/>
    <w:rsid w:val="00581398"/>
    <w:rsid w:val="0058179A"/>
    <w:rsid w:val="005819FD"/>
    <w:rsid w:val="00584567"/>
    <w:rsid w:val="005A1B25"/>
    <w:rsid w:val="005A37E6"/>
    <w:rsid w:val="005B1EFB"/>
    <w:rsid w:val="005B5082"/>
    <w:rsid w:val="005C3232"/>
    <w:rsid w:val="005C33C2"/>
    <w:rsid w:val="005C4906"/>
    <w:rsid w:val="005D6A04"/>
    <w:rsid w:val="005E53F6"/>
    <w:rsid w:val="00603DF2"/>
    <w:rsid w:val="00615A90"/>
    <w:rsid w:val="006176E6"/>
    <w:rsid w:val="0062426F"/>
    <w:rsid w:val="00627490"/>
    <w:rsid w:val="0063714E"/>
    <w:rsid w:val="00637680"/>
    <w:rsid w:val="00637E4A"/>
    <w:rsid w:val="00645D81"/>
    <w:rsid w:val="006531A1"/>
    <w:rsid w:val="00665806"/>
    <w:rsid w:val="00665E86"/>
    <w:rsid w:val="006666AF"/>
    <w:rsid w:val="006715BA"/>
    <w:rsid w:val="006721CE"/>
    <w:rsid w:val="00672A76"/>
    <w:rsid w:val="00675EC3"/>
    <w:rsid w:val="00681BF1"/>
    <w:rsid w:val="00685061"/>
    <w:rsid w:val="006854CF"/>
    <w:rsid w:val="00686682"/>
    <w:rsid w:val="00686DF7"/>
    <w:rsid w:val="00697012"/>
    <w:rsid w:val="006A6E23"/>
    <w:rsid w:val="006B35A6"/>
    <w:rsid w:val="006B677D"/>
    <w:rsid w:val="006B6880"/>
    <w:rsid w:val="006C2EE0"/>
    <w:rsid w:val="006D72D4"/>
    <w:rsid w:val="00707873"/>
    <w:rsid w:val="00710057"/>
    <w:rsid w:val="00712E15"/>
    <w:rsid w:val="0071696B"/>
    <w:rsid w:val="00731606"/>
    <w:rsid w:val="00734A7F"/>
    <w:rsid w:val="00734DE4"/>
    <w:rsid w:val="00737833"/>
    <w:rsid w:val="00741F5D"/>
    <w:rsid w:val="00742F86"/>
    <w:rsid w:val="00744C10"/>
    <w:rsid w:val="007514E9"/>
    <w:rsid w:val="00757B1D"/>
    <w:rsid w:val="00767E61"/>
    <w:rsid w:val="0077115E"/>
    <w:rsid w:val="007752C6"/>
    <w:rsid w:val="00776EE2"/>
    <w:rsid w:val="00776F48"/>
    <w:rsid w:val="00782162"/>
    <w:rsid w:val="00786BA4"/>
    <w:rsid w:val="00790BD0"/>
    <w:rsid w:val="007A715E"/>
    <w:rsid w:val="007B594D"/>
    <w:rsid w:val="007C159D"/>
    <w:rsid w:val="007C5208"/>
    <w:rsid w:val="007D289C"/>
    <w:rsid w:val="007E1268"/>
    <w:rsid w:val="007E212B"/>
    <w:rsid w:val="007F073A"/>
    <w:rsid w:val="007F55BC"/>
    <w:rsid w:val="008027A2"/>
    <w:rsid w:val="00805E3F"/>
    <w:rsid w:val="00807B0E"/>
    <w:rsid w:val="0081544F"/>
    <w:rsid w:val="00817BBB"/>
    <w:rsid w:val="00822EA1"/>
    <w:rsid w:val="0083471E"/>
    <w:rsid w:val="0083513D"/>
    <w:rsid w:val="00835BC5"/>
    <w:rsid w:val="00845D79"/>
    <w:rsid w:val="00876B3E"/>
    <w:rsid w:val="008B041D"/>
    <w:rsid w:val="008B2AD6"/>
    <w:rsid w:val="008B7305"/>
    <w:rsid w:val="008C4F92"/>
    <w:rsid w:val="008C6854"/>
    <w:rsid w:val="008C760F"/>
    <w:rsid w:val="008D24A9"/>
    <w:rsid w:val="008D3F21"/>
    <w:rsid w:val="008E1221"/>
    <w:rsid w:val="008F1683"/>
    <w:rsid w:val="008F5F42"/>
    <w:rsid w:val="00931AD2"/>
    <w:rsid w:val="0093271B"/>
    <w:rsid w:val="00936D41"/>
    <w:rsid w:val="009422AC"/>
    <w:rsid w:val="00945FAD"/>
    <w:rsid w:val="00955287"/>
    <w:rsid w:val="00955DFC"/>
    <w:rsid w:val="00964D58"/>
    <w:rsid w:val="00967CB3"/>
    <w:rsid w:val="009D027F"/>
    <w:rsid w:val="009D16B0"/>
    <w:rsid w:val="009D50C9"/>
    <w:rsid w:val="009D5245"/>
    <w:rsid w:val="009F3112"/>
    <w:rsid w:val="009F5B24"/>
    <w:rsid w:val="00A02E27"/>
    <w:rsid w:val="00A14364"/>
    <w:rsid w:val="00A26F46"/>
    <w:rsid w:val="00A35288"/>
    <w:rsid w:val="00A36393"/>
    <w:rsid w:val="00A46C66"/>
    <w:rsid w:val="00A50949"/>
    <w:rsid w:val="00A5236A"/>
    <w:rsid w:val="00A85076"/>
    <w:rsid w:val="00A92BA1"/>
    <w:rsid w:val="00A97132"/>
    <w:rsid w:val="00A9786C"/>
    <w:rsid w:val="00A979AC"/>
    <w:rsid w:val="00AA1B23"/>
    <w:rsid w:val="00AB1AA1"/>
    <w:rsid w:val="00AC2A1F"/>
    <w:rsid w:val="00AD62B7"/>
    <w:rsid w:val="00AE2FEA"/>
    <w:rsid w:val="00AE3DBF"/>
    <w:rsid w:val="00AE5B10"/>
    <w:rsid w:val="00AE6131"/>
    <w:rsid w:val="00AE713B"/>
    <w:rsid w:val="00AF17C3"/>
    <w:rsid w:val="00AF4BBD"/>
    <w:rsid w:val="00B12055"/>
    <w:rsid w:val="00B16C77"/>
    <w:rsid w:val="00B20A32"/>
    <w:rsid w:val="00B258D5"/>
    <w:rsid w:val="00B25E8A"/>
    <w:rsid w:val="00B30AA5"/>
    <w:rsid w:val="00B6075F"/>
    <w:rsid w:val="00B63D6D"/>
    <w:rsid w:val="00B839EB"/>
    <w:rsid w:val="00B8540A"/>
    <w:rsid w:val="00BA6A53"/>
    <w:rsid w:val="00BA6C55"/>
    <w:rsid w:val="00BA7F55"/>
    <w:rsid w:val="00BB1BF0"/>
    <w:rsid w:val="00BE1C1F"/>
    <w:rsid w:val="00BE6079"/>
    <w:rsid w:val="00C00971"/>
    <w:rsid w:val="00C14E67"/>
    <w:rsid w:val="00C17CA3"/>
    <w:rsid w:val="00C20D8C"/>
    <w:rsid w:val="00C21F72"/>
    <w:rsid w:val="00C2316C"/>
    <w:rsid w:val="00C27AFC"/>
    <w:rsid w:val="00C31320"/>
    <w:rsid w:val="00C36A83"/>
    <w:rsid w:val="00C43B5D"/>
    <w:rsid w:val="00C47A68"/>
    <w:rsid w:val="00C50E5A"/>
    <w:rsid w:val="00C52EFF"/>
    <w:rsid w:val="00C54AD7"/>
    <w:rsid w:val="00C57AEF"/>
    <w:rsid w:val="00C61CDF"/>
    <w:rsid w:val="00C61ED0"/>
    <w:rsid w:val="00C828EF"/>
    <w:rsid w:val="00C962C6"/>
    <w:rsid w:val="00C96555"/>
    <w:rsid w:val="00CA4E3E"/>
    <w:rsid w:val="00CA742B"/>
    <w:rsid w:val="00CE1215"/>
    <w:rsid w:val="00CE24C8"/>
    <w:rsid w:val="00CE5729"/>
    <w:rsid w:val="00CF0ECE"/>
    <w:rsid w:val="00CF2310"/>
    <w:rsid w:val="00CF23BD"/>
    <w:rsid w:val="00D03702"/>
    <w:rsid w:val="00D06AF9"/>
    <w:rsid w:val="00D10D73"/>
    <w:rsid w:val="00D12F55"/>
    <w:rsid w:val="00D15ED2"/>
    <w:rsid w:val="00D15F08"/>
    <w:rsid w:val="00D1780C"/>
    <w:rsid w:val="00D204F1"/>
    <w:rsid w:val="00D23448"/>
    <w:rsid w:val="00D25CC9"/>
    <w:rsid w:val="00D27F54"/>
    <w:rsid w:val="00D36504"/>
    <w:rsid w:val="00D5422D"/>
    <w:rsid w:val="00D62B0A"/>
    <w:rsid w:val="00D65B46"/>
    <w:rsid w:val="00D73B8F"/>
    <w:rsid w:val="00D73DFF"/>
    <w:rsid w:val="00D81B9B"/>
    <w:rsid w:val="00D85A83"/>
    <w:rsid w:val="00D85A9B"/>
    <w:rsid w:val="00DA4FCB"/>
    <w:rsid w:val="00DC4471"/>
    <w:rsid w:val="00DF1420"/>
    <w:rsid w:val="00E168F1"/>
    <w:rsid w:val="00E26174"/>
    <w:rsid w:val="00E312E4"/>
    <w:rsid w:val="00E41DF1"/>
    <w:rsid w:val="00E44781"/>
    <w:rsid w:val="00E534DC"/>
    <w:rsid w:val="00E67473"/>
    <w:rsid w:val="00E71656"/>
    <w:rsid w:val="00E9101C"/>
    <w:rsid w:val="00E92E64"/>
    <w:rsid w:val="00E95086"/>
    <w:rsid w:val="00E95651"/>
    <w:rsid w:val="00E97E1A"/>
    <w:rsid w:val="00EA2280"/>
    <w:rsid w:val="00EA66EC"/>
    <w:rsid w:val="00EC1FA0"/>
    <w:rsid w:val="00ED0CEA"/>
    <w:rsid w:val="00ED1003"/>
    <w:rsid w:val="00ED3CDD"/>
    <w:rsid w:val="00ED458D"/>
    <w:rsid w:val="00EE49A1"/>
    <w:rsid w:val="00EF7723"/>
    <w:rsid w:val="00F06C36"/>
    <w:rsid w:val="00F150ED"/>
    <w:rsid w:val="00F15B35"/>
    <w:rsid w:val="00F15FF5"/>
    <w:rsid w:val="00F16523"/>
    <w:rsid w:val="00F22266"/>
    <w:rsid w:val="00F235E1"/>
    <w:rsid w:val="00F2676D"/>
    <w:rsid w:val="00F30A0E"/>
    <w:rsid w:val="00F311A2"/>
    <w:rsid w:val="00F422B1"/>
    <w:rsid w:val="00F4451E"/>
    <w:rsid w:val="00F4477F"/>
    <w:rsid w:val="00F46CAE"/>
    <w:rsid w:val="00F53C1E"/>
    <w:rsid w:val="00F6146E"/>
    <w:rsid w:val="00F62C43"/>
    <w:rsid w:val="00F81947"/>
    <w:rsid w:val="00F838C9"/>
    <w:rsid w:val="00F84082"/>
    <w:rsid w:val="00F9255B"/>
    <w:rsid w:val="00FA4641"/>
    <w:rsid w:val="00FA7EFB"/>
    <w:rsid w:val="00FD2D3F"/>
    <w:rsid w:val="00FD49FC"/>
    <w:rsid w:val="00FD59A6"/>
    <w:rsid w:val="00FE20AB"/>
    <w:rsid w:val="00FE31B5"/>
    <w:rsid w:val="00FE4A4D"/>
    <w:rsid w:val="00FE6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0295D4E"/>
  <w15:chartTrackingRefBased/>
  <w15:docId w15:val="{8C1418E9-5026-4B40-97BF-E33843CE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page number" w:semiHidden="1" w:unhideWhenUsed="1"/>
    <w:lsdException w:name="Title" w:uiPriority="10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Subtitle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7895"/>
  </w:style>
  <w:style w:type="paragraph" w:styleId="Heading10">
    <w:name w:val="heading 1"/>
    <w:basedOn w:val="Normal"/>
    <w:next w:val="Normal"/>
    <w:link w:val="Heading1Char"/>
    <w:uiPriority w:val="9"/>
    <w:qFormat/>
    <w:rsid w:val="00127895"/>
    <w:pPr>
      <w:keepNext/>
      <w:spacing w:before="240" w:after="60"/>
      <w:outlineLvl w:val="0"/>
    </w:pPr>
    <w:rPr>
      <w:rFonts w:eastAsiaTheme="majorEastAsia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895"/>
    <w:pPr>
      <w:keepNext/>
      <w:spacing w:before="240" w:after="60"/>
      <w:outlineLvl w:val="1"/>
    </w:pPr>
    <w:rPr>
      <w:rFonts w:eastAsiaTheme="majorEastAsia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7895"/>
    <w:pPr>
      <w:keepNext/>
      <w:spacing w:before="240" w:after="60"/>
      <w:outlineLvl w:val="2"/>
    </w:pPr>
    <w:rPr>
      <w:rFonts w:eastAsiaTheme="majorEastAsia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127895"/>
    <w:pPr>
      <w:keepNext/>
      <w:jc w:val="both"/>
      <w:outlineLvl w:val="4"/>
    </w:pPr>
    <w:rPr>
      <w:rFonts w:eastAsia="Times New Roman" w:cs="Arial"/>
      <w:b/>
      <w:bCs/>
      <w:sz w:val="22"/>
      <w:szCs w:val="24"/>
      <w:lang w:val="en-GB"/>
    </w:rPr>
  </w:style>
  <w:style w:type="paragraph" w:styleId="Heading6">
    <w:name w:val="heading 6"/>
    <w:basedOn w:val="Normal"/>
    <w:next w:val="Normal"/>
    <w:link w:val="Heading6Char"/>
    <w:qFormat/>
    <w:rsid w:val="00127895"/>
    <w:pPr>
      <w:spacing w:before="240" w:after="60"/>
      <w:outlineLvl w:val="5"/>
    </w:pPr>
    <w:rPr>
      <w:rFonts w:eastAsia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27895"/>
    <w:pPr>
      <w:spacing w:before="240" w:after="60"/>
      <w:outlineLvl w:val="6"/>
    </w:pPr>
    <w:rPr>
      <w:rFonts w:eastAsia="Times New Roman"/>
      <w:szCs w:val="24"/>
    </w:rPr>
  </w:style>
  <w:style w:type="paragraph" w:styleId="Heading8">
    <w:name w:val="heading 8"/>
    <w:basedOn w:val="Normal"/>
    <w:next w:val="Normal"/>
    <w:link w:val="Heading8Char"/>
    <w:qFormat/>
    <w:rsid w:val="00127895"/>
    <w:pPr>
      <w:spacing w:before="240" w:after="60"/>
      <w:outlineLvl w:val="7"/>
    </w:pPr>
    <w:rPr>
      <w:rFonts w:eastAsia="Times New Roman"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rsid w:val="00127895"/>
    <w:pPr>
      <w:autoSpaceDE w:val="0"/>
      <w:autoSpaceDN w:val="0"/>
      <w:adjustRightInd w:val="0"/>
    </w:pPr>
    <w:rPr>
      <w:rFonts w:eastAsia="Times New Roman"/>
    </w:rPr>
  </w:style>
  <w:style w:type="paragraph" w:customStyle="1" w:styleId="msonormal0">
    <w:name w:val="msonormal"/>
    <w:basedOn w:val="Normal"/>
    <w:rsid w:val="00127895"/>
    <w:pPr>
      <w:spacing w:before="100" w:beforeAutospacing="1" w:after="100" w:afterAutospacing="1"/>
    </w:pPr>
    <w:rPr>
      <w:rFonts w:eastAsia="Times New Roman"/>
      <w:szCs w:val="24"/>
    </w:rPr>
  </w:style>
  <w:style w:type="paragraph" w:customStyle="1" w:styleId="Default">
    <w:name w:val="Default"/>
    <w:link w:val="DefaultChar"/>
    <w:rsid w:val="00127895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DefaultChar">
    <w:name w:val="Default Char"/>
    <w:link w:val="Default"/>
    <w:locked/>
    <w:rsid w:val="00127895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heading1">
    <w:name w:val="heading1"/>
    <w:basedOn w:val="Default"/>
    <w:next w:val="Heading10"/>
    <w:link w:val="heading1Char0"/>
    <w:qFormat/>
    <w:rsid w:val="00127895"/>
    <w:pPr>
      <w:numPr>
        <w:numId w:val="2"/>
      </w:numPr>
      <w:spacing w:after="120"/>
    </w:pPr>
    <w:rPr>
      <w:rFonts w:ascii="Cambria" w:hAnsi="Cambria"/>
      <w:b/>
      <w:sz w:val="28"/>
      <w:szCs w:val="26"/>
    </w:rPr>
  </w:style>
  <w:style w:type="character" w:customStyle="1" w:styleId="heading1Char0">
    <w:name w:val="heading1 Char"/>
    <w:link w:val="heading1"/>
    <w:locked/>
    <w:rsid w:val="00127895"/>
    <w:rPr>
      <w:rFonts w:ascii="Cambria" w:eastAsia="Times New Roman" w:hAnsi="Cambria" w:cs="Times New Roman"/>
      <w:b/>
      <w:color w:val="000000"/>
      <w:sz w:val="28"/>
      <w:szCs w:val="26"/>
    </w:rPr>
  </w:style>
  <w:style w:type="character" w:customStyle="1" w:styleId="Heading1Char">
    <w:name w:val="Heading 1 Char"/>
    <w:link w:val="Heading10"/>
    <w:uiPriority w:val="9"/>
    <w:rsid w:val="00127895"/>
    <w:rPr>
      <w:rFonts w:ascii="Arial" w:eastAsiaTheme="majorEastAsia" w:hAnsi="Arial" w:cs="Arial"/>
      <w:b/>
      <w:bCs/>
      <w:kern w:val="32"/>
      <w:sz w:val="32"/>
      <w:szCs w:val="32"/>
      <w:lang w:eastAsia="en-US"/>
    </w:rPr>
  </w:style>
  <w:style w:type="paragraph" w:customStyle="1" w:styleId="heading20">
    <w:name w:val="heading2"/>
    <w:basedOn w:val="Default"/>
    <w:next w:val="Heading2"/>
    <w:link w:val="heading2Char0"/>
    <w:autoRedefine/>
    <w:qFormat/>
    <w:rsid w:val="00127895"/>
    <w:pPr>
      <w:spacing w:after="120"/>
    </w:pPr>
    <w:rPr>
      <w:rFonts w:ascii="Arial" w:eastAsiaTheme="minorHAnsi" w:hAnsi="Arial"/>
      <w:sz w:val="20"/>
      <w:szCs w:val="26"/>
    </w:rPr>
  </w:style>
  <w:style w:type="character" w:customStyle="1" w:styleId="heading2Char0">
    <w:name w:val="heading2 Char"/>
    <w:link w:val="heading20"/>
    <w:locked/>
    <w:rsid w:val="00127895"/>
    <w:rPr>
      <w:color w:val="000000"/>
      <w:szCs w:val="26"/>
    </w:rPr>
  </w:style>
  <w:style w:type="character" w:customStyle="1" w:styleId="Heading2Char">
    <w:name w:val="Heading 2 Char"/>
    <w:link w:val="Heading2"/>
    <w:uiPriority w:val="9"/>
    <w:rsid w:val="00127895"/>
    <w:rPr>
      <w:rFonts w:ascii="Arial" w:eastAsiaTheme="majorEastAsia" w:hAnsi="Arial" w:cs="Arial"/>
      <w:b/>
      <w:bCs/>
      <w:i/>
      <w:iCs/>
      <w:sz w:val="28"/>
      <w:szCs w:val="28"/>
      <w:lang w:eastAsia="en-US"/>
    </w:rPr>
  </w:style>
  <w:style w:type="paragraph" w:customStyle="1" w:styleId="Heading30">
    <w:name w:val="Heading3"/>
    <w:basedOn w:val="Default"/>
    <w:next w:val="Heading3"/>
    <w:link w:val="Heading3Char0"/>
    <w:qFormat/>
    <w:rsid w:val="00127895"/>
    <w:pPr>
      <w:spacing w:after="60"/>
    </w:pPr>
    <w:rPr>
      <w:i/>
      <w:iCs/>
      <w:u w:val="single"/>
    </w:rPr>
  </w:style>
  <w:style w:type="character" w:customStyle="1" w:styleId="Heading3Char0">
    <w:name w:val="Heading3 Char"/>
    <w:link w:val="Heading30"/>
    <w:locked/>
    <w:rsid w:val="00127895"/>
    <w:rPr>
      <w:rFonts w:ascii="Times New Roman" w:eastAsia="Times New Roman" w:hAnsi="Times New Roman" w:cs="Times New Roman"/>
      <w:i/>
      <w:iCs/>
      <w:color w:val="00000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127895"/>
    <w:rPr>
      <w:rFonts w:ascii="Arial" w:eastAsiaTheme="majorEastAsia" w:hAnsi="Arial" w:cs="Arial"/>
      <w:b/>
      <w:bCs/>
      <w:sz w:val="26"/>
      <w:szCs w:val="26"/>
      <w:lang w:eastAsia="en-US"/>
    </w:rPr>
  </w:style>
  <w:style w:type="character" w:customStyle="1" w:styleId="Heading5Char">
    <w:name w:val="Heading 5 Char"/>
    <w:basedOn w:val="DefaultParagraphFont"/>
    <w:link w:val="Heading5"/>
    <w:rsid w:val="00127895"/>
    <w:rPr>
      <w:rFonts w:ascii="Arial" w:eastAsia="Times New Roman" w:hAnsi="Arial" w:cs="Arial"/>
      <w:b/>
      <w:bCs/>
      <w:szCs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127895"/>
    <w:rPr>
      <w:rFonts w:ascii="Arial" w:eastAsia="Times New Roman" w:hAnsi="Arial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127895"/>
    <w:rPr>
      <w:rFonts w:ascii="Arial" w:eastAsia="Times New Roman" w:hAnsi="Arial" w:cs="Times New Roman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27895"/>
    <w:rPr>
      <w:rFonts w:ascii="Arial" w:eastAsia="Times New Roman" w:hAnsi="Arial" w:cs="Times New Roman"/>
      <w:i/>
      <w:iCs/>
      <w:sz w:val="20"/>
      <w:szCs w:val="24"/>
      <w:lang w:eastAsia="en-US"/>
    </w:rPr>
  </w:style>
  <w:style w:type="paragraph" w:styleId="Index1">
    <w:name w:val="index 1"/>
    <w:basedOn w:val="Normal"/>
    <w:next w:val="Normal"/>
    <w:autoRedefine/>
    <w:semiHidden/>
    <w:rsid w:val="00127895"/>
    <w:pPr>
      <w:ind w:left="240" w:hanging="240"/>
    </w:pPr>
    <w:rPr>
      <w:rFonts w:eastAsia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27895"/>
    <w:pPr>
      <w:tabs>
        <w:tab w:val="left" w:pos="440"/>
        <w:tab w:val="right" w:leader="dot" w:pos="9016"/>
      </w:tabs>
      <w:contextualSpacing/>
    </w:pPr>
    <w:rPr>
      <w:rFonts w:ascii="Calibri" w:eastAsia="Calibri" w:hAnsi="Calibr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127895"/>
    <w:pPr>
      <w:spacing w:after="100" w:line="276" w:lineRule="auto"/>
      <w:ind w:left="220"/>
    </w:pPr>
    <w:rPr>
      <w:rFonts w:ascii="Calibri" w:eastAsia="Calibri" w:hAnsi="Calibr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27895"/>
    <w:pPr>
      <w:spacing w:after="100" w:line="276" w:lineRule="auto"/>
      <w:ind w:left="440"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12789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127895"/>
    <w:rPr>
      <w:rFonts w:ascii="Arial" w:eastAsia="Times New Roman" w:hAnsi="Arial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127895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link w:val="Footer"/>
    <w:uiPriority w:val="99"/>
    <w:rsid w:val="00127895"/>
    <w:rPr>
      <w:rFonts w:ascii="Arial" w:eastAsia="Times New Roman" w:hAnsi="Arial" w:cs="Times New Roman"/>
      <w:sz w:val="20"/>
      <w:szCs w:val="20"/>
      <w:lang w:eastAsia="en-US"/>
    </w:rPr>
  </w:style>
  <w:style w:type="paragraph" w:styleId="IndexHeading">
    <w:name w:val="index heading"/>
    <w:basedOn w:val="Normal"/>
    <w:next w:val="Index1"/>
    <w:semiHidden/>
    <w:rsid w:val="00127895"/>
    <w:rPr>
      <w:rFonts w:ascii="CG Times" w:eastAsia="Times New Roman" w:hAnsi="CG Times"/>
      <w:sz w:val="28"/>
      <w:lang w:val="en-US"/>
    </w:rPr>
  </w:style>
  <w:style w:type="character" w:styleId="PageNumber">
    <w:name w:val="page number"/>
    <w:basedOn w:val="DefaultParagraphFont"/>
    <w:rsid w:val="00127895"/>
  </w:style>
  <w:style w:type="paragraph" w:styleId="Title">
    <w:name w:val="Title"/>
    <w:basedOn w:val="Normal"/>
    <w:link w:val="TitleChar"/>
    <w:uiPriority w:val="10"/>
    <w:qFormat/>
    <w:rsid w:val="00127895"/>
    <w:pPr>
      <w:jc w:val="center"/>
    </w:pPr>
    <w:rPr>
      <w:rFonts w:eastAsia="Times New Roman"/>
      <w:b/>
      <w:u w:val="single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27895"/>
    <w:rPr>
      <w:rFonts w:ascii="Arial" w:eastAsia="Times New Roman" w:hAnsi="Arial" w:cs="Times New Roman"/>
      <w:b/>
      <w:sz w:val="20"/>
      <w:szCs w:val="20"/>
      <w:u w:val="single"/>
      <w:lang w:val="en-US" w:eastAsia="en-US"/>
    </w:rPr>
  </w:style>
  <w:style w:type="paragraph" w:styleId="BodyText">
    <w:name w:val="Body Text"/>
    <w:basedOn w:val="Normal"/>
    <w:link w:val="BodyTextChar"/>
    <w:rsid w:val="00127895"/>
    <w:pPr>
      <w:jc w:val="both"/>
    </w:pPr>
    <w:rPr>
      <w:rFonts w:eastAsia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127895"/>
    <w:rPr>
      <w:rFonts w:ascii="Arial" w:eastAsia="Times New Roman" w:hAnsi="Arial" w:cs="Times New Roman"/>
      <w:sz w:val="20"/>
      <w:szCs w:val="20"/>
      <w:lang w:val="en-US" w:eastAsia="en-US"/>
    </w:rPr>
  </w:style>
  <w:style w:type="paragraph" w:styleId="BodyTextIndent">
    <w:name w:val="Body Text Indent"/>
    <w:basedOn w:val="Normal"/>
    <w:link w:val="BodyTextIndentChar"/>
    <w:rsid w:val="00127895"/>
    <w:pPr>
      <w:spacing w:after="120"/>
      <w:ind w:left="283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127895"/>
    <w:rPr>
      <w:rFonts w:ascii="Arial" w:eastAsia="Times New Roman" w:hAnsi="Arial" w:cs="Times New Roman"/>
      <w:sz w:val="20"/>
      <w:szCs w:val="20"/>
      <w:lang w:eastAsia="en-US"/>
    </w:rPr>
  </w:style>
  <w:style w:type="paragraph" w:styleId="BodyText2">
    <w:name w:val="Body Text 2"/>
    <w:basedOn w:val="Normal"/>
    <w:link w:val="BodyText2Char"/>
    <w:rsid w:val="00127895"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127895"/>
    <w:rPr>
      <w:rFonts w:ascii="Arial" w:eastAsia="Times New Roman" w:hAnsi="Arial" w:cs="Times New Roman"/>
      <w:sz w:val="20"/>
      <w:szCs w:val="20"/>
      <w:lang w:eastAsia="en-US"/>
    </w:rPr>
  </w:style>
  <w:style w:type="paragraph" w:styleId="BodyText3">
    <w:name w:val="Body Text 3"/>
    <w:basedOn w:val="Normal"/>
    <w:link w:val="BodyText3Char"/>
    <w:rsid w:val="00127895"/>
    <w:pPr>
      <w:spacing w:after="120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127895"/>
    <w:rPr>
      <w:rFonts w:ascii="Arial" w:eastAsia="Times New Roman" w:hAnsi="Arial" w:cs="Times New Roman"/>
      <w:sz w:val="16"/>
      <w:szCs w:val="16"/>
      <w:lang w:eastAsia="en-US"/>
    </w:rPr>
  </w:style>
  <w:style w:type="paragraph" w:styleId="BodyTextIndent2">
    <w:name w:val="Body Text Indent 2"/>
    <w:basedOn w:val="Normal"/>
    <w:link w:val="BodyTextIndent2Char"/>
    <w:rsid w:val="00127895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127895"/>
    <w:rPr>
      <w:rFonts w:ascii="Arial" w:eastAsia="Times New Roman" w:hAnsi="Arial" w:cs="Times New Roman"/>
      <w:sz w:val="20"/>
      <w:szCs w:val="20"/>
      <w:lang w:eastAsia="en-US"/>
    </w:rPr>
  </w:style>
  <w:style w:type="paragraph" w:styleId="BodyTextIndent3">
    <w:name w:val="Body Text Indent 3"/>
    <w:basedOn w:val="Normal"/>
    <w:link w:val="BodyTextIndent3Char"/>
    <w:rsid w:val="00127895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27895"/>
    <w:rPr>
      <w:rFonts w:ascii="Arial" w:eastAsia="Times New Roman" w:hAnsi="Arial" w:cs="Times New Roman"/>
      <w:sz w:val="16"/>
      <w:szCs w:val="16"/>
      <w:lang w:eastAsia="en-US"/>
    </w:rPr>
  </w:style>
  <w:style w:type="character" w:styleId="Hyperlink">
    <w:name w:val="Hyperlink"/>
    <w:rsid w:val="00127895"/>
    <w:rPr>
      <w:color w:val="0000FF"/>
      <w:u w:val="single"/>
    </w:rPr>
  </w:style>
  <w:style w:type="character" w:styleId="FollowedHyperlink">
    <w:name w:val="FollowedHyperlink"/>
    <w:uiPriority w:val="99"/>
    <w:unhideWhenUsed/>
    <w:rsid w:val="00127895"/>
    <w:rPr>
      <w:color w:val="800080"/>
      <w:u w:val="single"/>
    </w:rPr>
  </w:style>
  <w:style w:type="character" w:styleId="Strong">
    <w:name w:val="Strong"/>
    <w:qFormat/>
    <w:rsid w:val="00127895"/>
    <w:rPr>
      <w:b/>
      <w:bCs/>
    </w:rPr>
  </w:style>
  <w:style w:type="paragraph" w:styleId="NormalWeb">
    <w:name w:val="Normal (Web)"/>
    <w:basedOn w:val="Normal"/>
    <w:rsid w:val="00127895"/>
    <w:pPr>
      <w:spacing w:before="100" w:beforeAutospacing="1" w:after="100" w:afterAutospacing="1"/>
    </w:pPr>
    <w:rPr>
      <w:rFonts w:eastAsia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unhideWhenUsed/>
    <w:rsid w:val="00127895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127895"/>
    <w:rPr>
      <w:rFonts w:ascii="Tahoma" w:eastAsia="Calibri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12789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27895"/>
    <w:rPr>
      <w:rFonts w:ascii="Calibri" w:eastAsia="Calibri" w:hAnsi="Calibri"/>
      <w:lang w:eastAsia="en-US"/>
    </w:rPr>
  </w:style>
  <w:style w:type="paragraph" w:styleId="ListParagraph">
    <w:name w:val="List Paragraph"/>
    <w:basedOn w:val="Normal"/>
    <w:uiPriority w:val="34"/>
    <w:qFormat/>
    <w:rsid w:val="0012789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TOCHeading">
    <w:name w:val="TOC Heading"/>
    <w:basedOn w:val="Heading10"/>
    <w:next w:val="Normal"/>
    <w:uiPriority w:val="39"/>
    <w:semiHidden/>
    <w:unhideWhenUsed/>
    <w:qFormat/>
    <w:rsid w:val="00127895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 w:eastAsia="ja-JP"/>
    </w:rPr>
  </w:style>
  <w:style w:type="character" w:styleId="UnresolvedMention">
    <w:name w:val="Unresolved Mention"/>
    <w:uiPriority w:val="99"/>
    <w:semiHidden/>
    <w:unhideWhenUsed/>
    <w:rsid w:val="001278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7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tcompostie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857B2-3881-4F8B-9E71-7687AFBE5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7</Pages>
  <Words>1845</Words>
  <Characters>1052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rette Visagie</dc:creator>
  <cp:keywords/>
  <dc:description/>
  <cp:lastModifiedBy>Lorrette Visagie</cp:lastModifiedBy>
  <cp:revision>62</cp:revision>
  <cp:lastPrinted>2019-08-14T08:15:00Z</cp:lastPrinted>
  <dcterms:created xsi:type="dcterms:W3CDTF">2019-08-26T07:24:00Z</dcterms:created>
  <dcterms:modified xsi:type="dcterms:W3CDTF">2020-08-25T14:44:00Z</dcterms:modified>
</cp:coreProperties>
</file>